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DDBF96" w14:textId="5FF73FA2" w:rsidR="00BA5337" w:rsidRDefault="00BA5337" w:rsidP="00BA5337">
      <w:pPr>
        <w:jc w:val="center"/>
        <w:rPr>
          <w:b/>
          <w:bCs/>
          <w:color w:val="0070C0"/>
          <w:sz w:val="32"/>
          <w:szCs w:val="32"/>
        </w:rPr>
      </w:pPr>
      <w:r w:rsidRPr="00BA5337">
        <w:rPr>
          <w:b/>
          <w:bCs/>
          <w:color w:val="0070C0"/>
          <w:sz w:val="32"/>
          <w:szCs w:val="32"/>
        </w:rPr>
        <w:t>Docker Command Cheat Sheet</w:t>
      </w:r>
    </w:p>
    <w:p w14:paraId="2B51135A" w14:textId="73A474C5" w:rsidR="00C612F5" w:rsidRDefault="00C612F5" w:rsidP="00C612F5">
      <w:pPr>
        <w:rPr>
          <w:b/>
          <w:bCs/>
          <w:color w:val="00B050"/>
          <w:sz w:val="28"/>
          <w:szCs w:val="28"/>
          <w:u w:val="single"/>
        </w:rPr>
      </w:pPr>
      <w:r w:rsidRPr="00C612F5">
        <w:rPr>
          <w:b/>
          <w:bCs/>
          <w:color w:val="00B050"/>
          <w:sz w:val="28"/>
          <w:szCs w:val="28"/>
        </w:rPr>
        <w:t xml:space="preserve">Best container management tool: </w:t>
      </w:r>
      <w:r>
        <w:rPr>
          <w:b/>
          <w:bCs/>
          <w:color w:val="00B050"/>
          <w:sz w:val="28"/>
          <w:szCs w:val="28"/>
        </w:rPr>
        <w:t xml:space="preserve"> </w:t>
      </w:r>
      <w:hyperlink r:id="rId8" w:history="1">
        <w:r w:rsidR="00175E7F" w:rsidRPr="00533ADB">
          <w:rPr>
            <w:rStyle w:val="Hyperlink"/>
            <w:b/>
            <w:bCs/>
            <w:sz w:val="28"/>
            <w:szCs w:val="28"/>
          </w:rPr>
          <w:t>https://www.por</w:t>
        </w:r>
        <w:r w:rsidR="00175E7F" w:rsidRPr="00533ADB">
          <w:rPr>
            <w:rStyle w:val="Hyperlink"/>
            <w:b/>
            <w:bCs/>
            <w:sz w:val="28"/>
            <w:szCs w:val="28"/>
          </w:rPr>
          <w:t>t</w:t>
        </w:r>
        <w:r w:rsidR="00175E7F" w:rsidRPr="00533ADB">
          <w:rPr>
            <w:rStyle w:val="Hyperlink"/>
            <w:b/>
            <w:bCs/>
            <w:sz w:val="28"/>
            <w:szCs w:val="28"/>
          </w:rPr>
          <w:t>ainer.io/</w:t>
        </w:r>
      </w:hyperlink>
    </w:p>
    <w:p w14:paraId="791E65EE" w14:textId="0517DE10" w:rsidR="00175E7F" w:rsidRDefault="00175E7F" w:rsidP="00175E7F">
      <w:pPr>
        <w:rPr>
          <w:b/>
          <w:bCs/>
          <w:color w:val="00B050"/>
          <w:sz w:val="28"/>
          <w:szCs w:val="28"/>
          <w:u w:val="single"/>
        </w:rPr>
      </w:pPr>
      <w:r w:rsidRPr="00175E7F">
        <w:rPr>
          <w:b/>
          <w:bCs/>
          <w:color w:val="00B050"/>
          <w:sz w:val="28"/>
          <w:szCs w:val="28"/>
        </w:rPr>
        <w:t>Docker official repository or registry</w:t>
      </w:r>
      <w:r>
        <w:rPr>
          <w:b/>
          <w:bCs/>
          <w:color w:val="00B050"/>
          <w:sz w:val="28"/>
          <w:szCs w:val="28"/>
        </w:rPr>
        <w:t xml:space="preserve">  </w:t>
      </w:r>
      <w:hyperlink r:id="rId9" w:history="1">
        <w:r w:rsidRPr="00533ADB">
          <w:rPr>
            <w:rStyle w:val="Hyperlink"/>
            <w:b/>
            <w:bCs/>
            <w:sz w:val="28"/>
            <w:szCs w:val="28"/>
          </w:rPr>
          <w:t>https://hub.docker.com</w:t>
        </w:r>
        <w:r w:rsidRPr="00533ADB">
          <w:rPr>
            <w:rStyle w:val="Hyperlink"/>
            <w:b/>
            <w:bCs/>
            <w:sz w:val="28"/>
            <w:szCs w:val="28"/>
          </w:rPr>
          <w:t>/</w:t>
        </w:r>
      </w:hyperlink>
    </w:p>
    <w:p w14:paraId="7258BB45" w14:textId="77F781F8" w:rsidR="00175E7F" w:rsidRPr="00AB421B" w:rsidRDefault="00175E7F" w:rsidP="00AB421B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AB421B">
        <w:rPr>
          <w:sz w:val="28"/>
          <w:szCs w:val="28"/>
        </w:rPr>
        <w:t>Login</w:t>
      </w:r>
      <w:r w:rsidR="00AB421B">
        <w:rPr>
          <w:sz w:val="28"/>
          <w:szCs w:val="28"/>
        </w:rPr>
        <w:t xml:space="preserve"> to docker registry</w:t>
      </w:r>
      <w:r w:rsidRPr="00AB421B">
        <w:rPr>
          <w:sz w:val="28"/>
          <w:szCs w:val="28"/>
        </w:rPr>
        <w:t xml:space="preserve"> from browser by email and password and we can login or logout from terminal by;</w:t>
      </w:r>
    </w:p>
    <w:p w14:paraId="592AF50B" w14:textId="2392CD78" w:rsidR="00AB421B" w:rsidRPr="00AB421B" w:rsidRDefault="00AB421B" w:rsidP="00AB421B">
      <w:pPr>
        <w:pStyle w:val="ListParagraph"/>
        <w:numPr>
          <w:ilvl w:val="0"/>
          <w:numId w:val="8"/>
        </w:numPr>
        <w:rPr>
          <w:b/>
          <w:bCs/>
          <w:color w:val="FF0000"/>
          <w:sz w:val="28"/>
          <w:szCs w:val="28"/>
          <w:u w:val="single"/>
        </w:rPr>
      </w:pPr>
      <w:r>
        <w:rPr>
          <w:color w:val="FF0000"/>
          <w:sz w:val="28"/>
          <w:szCs w:val="28"/>
        </w:rPr>
        <w:t>docker login  or  docker logout</w:t>
      </w:r>
    </w:p>
    <w:p w14:paraId="51E12AC4" w14:textId="77777777" w:rsidR="00AB421B" w:rsidRPr="00AB421B" w:rsidRDefault="00AB421B" w:rsidP="00AB421B">
      <w:pPr>
        <w:pStyle w:val="ListParagraph"/>
        <w:rPr>
          <w:b/>
          <w:bCs/>
          <w:color w:val="FF0000"/>
          <w:sz w:val="28"/>
          <w:szCs w:val="28"/>
          <w:u w:val="single"/>
        </w:rPr>
      </w:pPr>
    </w:p>
    <w:p w14:paraId="7F3DCE76" w14:textId="50A2B18F" w:rsidR="00214432" w:rsidRPr="00AB421B" w:rsidRDefault="00733C37" w:rsidP="00AB421B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AB421B">
        <w:rPr>
          <w:sz w:val="28"/>
          <w:szCs w:val="28"/>
        </w:rPr>
        <w:t xml:space="preserve">Create and run container: alpine image (Mini basit Linux Isletim sistemi) </w:t>
      </w:r>
    </w:p>
    <w:p w14:paraId="31B5308C" w14:textId="266C1BAC" w:rsidR="00214432" w:rsidRDefault="00214432" w:rsidP="003C7413">
      <w:pPr>
        <w:pStyle w:val="ListParagraph"/>
        <w:numPr>
          <w:ilvl w:val="1"/>
          <w:numId w:val="2"/>
        </w:numPr>
        <w:rPr>
          <w:i/>
          <w:iCs/>
          <w:color w:val="FF0000"/>
          <w:sz w:val="28"/>
          <w:szCs w:val="28"/>
        </w:rPr>
      </w:pPr>
      <w:r w:rsidRPr="00214432">
        <w:rPr>
          <w:i/>
          <w:iCs/>
          <w:color w:val="FF0000"/>
          <w:sz w:val="28"/>
          <w:szCs w:val="28"/>
        </w:rPr>
        <w:t>docker container run alpine</w:t>
      </w:r>
    </w:p>
    <w:p w14:paraId="239F91D4" w14:textId="3CF2241B" w:rsidR="00214432" w:rsidRPr="003C7413" w:rsidRDefault="00214432" w:rsidP="003C7413">
      <w:pPr>
        <w:pStyle w:val="ListParagraph"/>
        <w:numPr>
          <w:ilvl w:val="1"/>
          <w:numId w:val="2"/>
        </w:numPr>
        <w:rPr>
          <w:i/>
          <w:iCs/>
          <w:color w:val="FF0000"/>
          <w:sz w:val="28"/>
          <w:szCs w:val="28"/>
        </w:rPr>
      </w:pPr>
      <w:r w:rsidRPr="003C7413">
        <w:rPr>
          <w:i/>
          <w:iCs/>
          <w:color w:val="FF0000"/>
          <w:sz w:val="28"/>
          <w:szCs w:val="28"/>
        </w:rPr>
        <w:t xml:space="preserve">docker container run python:3 </w:t>
      </w:r>
    </w:p>
    <w:p w14:paraId="305FEEEF" w14:textId="0F098477" w:rsidR="00214432" w:rsidRPr="00214432" w:rsidRDefault="00214432" w:rsidP="003C7413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214432">
        <w:rPr>
          <w:sz w:val="28"/>
          <w:szCs w:val="28"/>
        </w:rPr>
        <w:t xml:space="preserve">Parameter can use after docker container </w:t>
      </w:r>
      <w:r w:rsidR="00BA5337">
        <w:rPr>
          <w:sz w:val="28"/>
          <w:szCs w:val="28"/>
        </w:rPr>
        <w:t xml:space="preserve">or docker container </w:t>
      </w:r>
      <w:r w:rsidRPr="00214432">
        <w:rPr>
          <w:sz w:val="28"/>
          <w:szCs w:val="28"/>
        </w:rPr>
        <w:t>run</w:t>
      </w:r>
    </w:p>
    <w:p w14:paraId="796E85AC" w14:textId="7A5F1452" w:rsidR="003C7413" w:rsidRDefault="00214432" w:rsidP="003C7413">
      <w:pPr>
        <w:pStyle w:val="ListParagraph"/>
        <w:numPr>
          <w:ilvl w:val="1"/>
          <w:numId w:val="2"/>
        </w:numPr>
        <w:rPr>
          <w:i/>
          <w:iCs/>
          <w:color w:val="FF0000"/>
          <w:sz w:val="28"/>
          <w:szCs w:val="28"/>
        </w:rPr>
      </w:pPr>
      <w:r w:rsidRPr="00214432">
        <w:rPr>
          <w:i/>
          <w:iCs/>
          <w:color w:val="FF0000"/>
          <w:sz w:val="28"/>
          <w:szCs w:val="28"/>
        </w:rPr>
        <w:t>docker container</w:t>
      </w:r>
      <w:r w:rsidR="00690B32">
        <w:rPr>
          <w:i/>
          <w:iCs/>
          <w:color w:val="FF0000"/>
          <w:sz w:val="28"/>
          <w:szCs w:val="28"/>
        </w:rPr>
        <w:t xml:space="preserve"> --help</w:t>
      </w:r>
    </w:p>
    <w:p w14:paraId="50364816" w14:textId="1F1F8CCF" w:rsidR="00BA5337" w:rsidRPr="00BA5337" w:rsidRDefault="00BA5337" w:rsidP="00BA5337">
      <w:pPr>
        <w:pStyle w:val="ListParagraph"/>
        <w:numPr>
          <w:ilvl w:val="1"/>
          <w:numId w:val="2"/>
        </w:numPr>
        <w:rPr>
          <w:i/>
          <w:iCs/>
          <w:color w:val="FF0000"/>
          <w:sz w:val="28"/>
          <w:szCs w:val="28"/>
        </w:rPr>
      </w:pPr>
      <w:r w:rsidRPr="00214432">
        <w:rPr>
          <w:i/>
          <w:iCs/>
          <w:color w:val="FF0000"/>
          <w:sz w:val="28"/>
          <w:szCs w:val="28"/>
        </w:rPr>
        <w:t>docker container run</w:t>
      </w:r>
      <w:r w:rsidR="00690B32">
        <w:rPr>
          <w:i/>
          <w:iCs/>
          <w:color w:val="FF0000"/>
          <w:sz w:val="28"/>
          <w:szCs w:val="28"/>
        </w:rPr>
        <w:t xml:space="preserve"> --</w:t>
      </w:r>
      <w:r w:rsidRPr="00214432">
        <w:rPr>
          <w:i/>
          <w:iCs/>
          <w:color w:val="FF0000"/>
          <w:sz w:val="28"/>
          <w:szCs w:val="28"/>
        </w:rPr>
        <w:t>help</w:t>
      </w:r>
    </w:p>
    <w:p w14:paraId="46DCF517" w14:textId="4D117A0A" w:rsidR="003C7413" w:rsidRDefault="003C7413" w:rsidP="003C7413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Create python image container name is proje1 </w:t>
      </w:r>
    </w:p>
    <w:p w14:paraId="49D15354" w14:textId="79C88E94" w:rsidR="003C7413" w:rsidRDefault="003C7413" w:rsidP="00BA5337">
      <w:pPr>
        <w:pStyle w:val="ListParagraph"/>
        <w:numPr>
          <w:ilvl w:val="1"/>
          <w:numId w:val="2"/>
        </w:numPr>
        <w:rPr>
          <w:i/>
          <w:iCs/>
          <w:color w:val="FF0000"/>
          <w:sz w:val="28"/>
          <w:szCs w:val="28"/>
        </w:rPr>
      </w:pPr>
      <w:r w:rsidRPr="003C7413">
        <w:rPr>
          <w:i/>
          <w:iCs/>
          <w:color w:val="FF0000"/>
          <w:sz w:val="28"/>
          <w:szCs w:val="28"/>
        </w:rPr>
        <w:t>docker container run --name proje1 python:2</w:t>
      </w:r>
      <w:r>
        <w:rPr>
          <w:i/>
          <w:iCs/>
          <w:color w:val="FF0000"/>
          <w:sz w:val="28"/>
          <w:szCs w:val="28"/>
        </w:rPr>
        <w:t xml:space="preserve"> </w:t>
      </w:r>
    </w:p>
    <w:p w14:paraId="1E12BBCE" w14:textId="0A9D2AAB" w:rsidR="00BA5337" w:rsidRDefault="00E723AC" w:rsidP="00BA5337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List of container</w:t>
      </w:r>
    </w:p>
    <w:p w14:paraId="4A7AA748" w14:textId="37C00953" w:rsidR="00E723AC" w:rsidRDefault="00E723AC" w:rsidP="00E723AC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0B75ED">
        <w:rPr>
          <w:i/>
          <w:iCs/>
          <w:color w:val="FF0000"/>
          <w:sz w:val="28"/>
          <w:szCs w:val="28"/>
        </w:rPr>
        <w:t xml:space="preserve">docker container ls </w:t>
      </w:r>
      <w:r w:rsidR="003A5D50">
        <w:rPr>
          <w:i/>
          <w:iCs/>
          <w:color w:val="FF0000"/>
          <w:sz w:val="28"/>
          <w:szCs w:val="28"/>
        </w:rPr>
        <w:t xml:space="preserve">              (0nly working container)</w:t>
      </w:r>
    </w:p>
    <w:p w14:paraId="2D505D6D" w14:textId="18375B51" w:rsidR="003A5D50" w:rsidRDefault="003A5D50" w:rsidP="003A5D50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0B75ED">
        <w:rPr>
          <w:i/>
          <w:iCs/>
          <w:color w:val="FF0000"/>
          <w:sz w:val="28"/>
          <w:szCs w:val="28"/>
        </w:rPr>
        <w:t>docker container ls -a</w:t>
      </w:r>
    </w:p>
    <w:p w14:paraId="1EB6E42E" w14:textId="27C29A7C" w:rsidR="003A5D50" w:rsidRDefault="003A5D50" w:rsidP="003A5D50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0B75ED">
        <w:rPr>
          <w:i/>
          <w:iCs/>
          <w:color w:val="FF0000"/>
          <w:sz w:val="28"/>
          <w:szCs w:val="28"/>
        </w:rPr>
        <w:t>docker container ls -a</w:t>
      </w:r>
      <w:r>
        <w:rPr>
          <w:i/>
          <w:iCs/>
          <w:color w:val="FF0000"/>
          <w:sz w:val="28"/>
          <w:szCs w:val="28"/>
        </w:rPr>
        <w:t xml:space="preserve"> -q      (Only list the id of container)</w:t>
      </w:r>
    </w:p>
    <w:p w14:paraId="671E4661" w14:textId="6B214C77" w:rsidR="000421FD" w:rsidRDefault="000421FD" w:rsidP="000421FD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  <w:r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 xml:space="preserve">docker </w:t>
      </w:r>
      <w:proofErr w:type="spellStart"/>
      <w:r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ps</w:t>
      </w:r>
      <w:proofErr w:type="spellEnd"/>
      <w:r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 xml:space="preserve"> -a</w:t>
      </w:r>
    </w:p>
    <w:p w14:paraId="74F8DD04" w14:textId="09B7B6EF" w:rsidR="000421FD" w:rsidRDefault="000421FD" w:rsidP="000421FD">
      <w:pPr>
        <w:shd w:val="clear" w:color="auto" w:fill="1E1E1E"/>
        <w:spacing w:after="0" w:line="285" w:lineRule="atLeast"/>
        <w:ind w:left="1080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  <w:r w:rsidRPr="000421FD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Show the list of all containers available on Docker machine</w:t>
      </w:r>
    </w:p>
    <w:p w14:paraId="3EB235B4" w14:textId="4340502E" w:rsidR="000421FD" w:rsidRDefault="000421FD" w:rsidP="000421FD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  <w:r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 xml:space="preserve">docker </w:t>
      </w:r>
      <w:proofErr w:type="spellStart"/>
      <w:r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ps</w:t>
      </w:r>
      <w:proofErr w:type="spellEnd"/>
      <w:r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 xml:space="preserve"> </w:t>
      </w:r>
    </w:p>
    <w:p w14:paraId="67F1B4CE" w14:textId="7AD05E5D" w:rsidR="000421FD" w:rsidRDefault="000421FD" w:rsidP="000421FD">
      <w:pPr>
        <w:shd w:val="clear" w:color="auto" w:fill="1E1E1E"/>
        <w:spacing w:after="0" w:line="285" w:lineRule="atLeast"/>
        <w:ind w:left="1080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  <w:r w:rsidRPr="000421FD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 xml:space="preserve">Show the list of </w:t>
      </w:r>
      <w:r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running</w:t>
      </w:r>
      <w:r w:rsidRPr="000421FD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 xml:space="preserve"> containers on Docker machine</w:t>
      </w:r>
    </w:p>
    <w:p w14:paraId="4A10FB92" w14:textId="77777777" w:rsidR="00A712BD" w:rsidRDefault="00A712BD" w:rsidP="00A712BD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  <w:r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docker attach container1</w:t>
      </w:r>
    </w:p>
    <w:p w14:paraId="26C11504" w14:textId="39AE4AC9" w:rsidR="00A712BD" w:rsidRPr="00A712BD" w:rsidRDefault="00A712BD" w:rsidP="00A712BD">
      <w:pPr>
        <w:shd w:val="clear" w:color="auto" w:fill="1E1E1E"/>
        <w:spacing w:after="0" w:line="285" w:lineRule="atLeast"/>
        <w:ind w:left="1080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  <w:r w:rsidRPr="00A712BD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 xml:space="preserve">Connect to the interactive shell of running </w:t>
      </w:r>
      <w:r w:rsidRPr="00A712BD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GB" w:eastAsia="en-GB"/>
        </w:rPr>
        <w:t>`</w:t>
      </w:r>
      <w:r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GB" w:eastAsia="en-GB"/>
        </w:rPr>
        <w:t>container1</w:t>
      </w:r>
      <w:r w:rsidRPr="00A712BD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GB" w:eastAsia="en-GB"/>
        </w:rPr>
        <w:t>`</w:t>
      </w:r>
      <w:r w:rsidRPr="00A712BD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 xml:space="preserve"> container</w:t>
      </w:r>
    </w:p>
    <w:p w14:paraId="6FAD5738" w14:textId="77777777" w:rsidR="000421FD" w:rsidRPr="000421FD" w:rsidRDefault="000421FD" w:rsidP="000421FD">
      <w:pPr>
        <w:rPr>
          <w:i/>
          <w:iCs/>
          <w:color w:val="FF0000"/>
          <w:sz w:val="28"/>
          <w:szCs w:val="28"/>
        </w:rPr>
      </w:pPr>
    </w:p>
    <w:p w14:paraId="3031455A" w14:textId="24473313" w:rsidR="00E723AC" w:rsidRDefault="000B75ED" w:rsidP="00E723AC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Get information about container</w:t>
      </w:r>
    </w:p>
    <w:p w14:paraId="5A7F2A61" w14:textId="6FAE868F" w:rsidR="000B75ED" w:rsidRDefault="000B75ED" w:rsidP="000B75ED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0B75ED">
        <w:rPr>
          <w:i/>
          <w:iCs/>
          <w:color w:val="FF0000"/>
          <w:sz w:val="28"/>
          <w:szCs w:val="28"/>
        </w:rPr>
        <w:t>docker info</w:t>
      </w:r>
    </w:p>
    <w:p w14:paraId="156D194F" w14:textId="738B9016" w:rsidR="00633E2F" w:rsidRPr="00633E2F" w:rsidRDefault="00633E2F" w:rsidP="00633E2F">
      <w:pPr>
        <w:pStyle w:val="ListParagraph"/>
        <w:numPr>
          <w:ilvl w:val="0"/>
          <w:numId w:val="3"/>
        </w:numPr>
        <w:rPr>
          <w:color w:val="FF0000"/>
          <w:sz w:val="28"/>
          <w:szCs w:val="28"/>
        </w:rPr>
      </w:pPr>
      <w:r>
        <w:rPr>
          <w:sz w:val="28"/>
          <w:szCs w:val="28"/>
        </w:rPr>
        <w:t>Start-Stop-Pause-</w:t>
      </w:r>
      <w:r w:rsidR="003A5D50">
        <w:rPr>
          <w:sz w:val="28"/>
          <w:szCs w:val="28"/>
        </w:rPr>
        <w:t>Delete Container</w:t>
      </w:r>
    </w:p>
    <w:p w14:paraId="66C3AE50" w14:textId="33C40681" w:rsidR="000B75ED" w:rsidRDefault="00633E2F" w:rsidP="00633E2F">
      <w:pPr>
        <w:pStyle w:val="ListParagraph"/>
        <w:rPr>
          <w:i/>
          <w:iCs/>
          <w:sz w:val="28"/>
          <w:szCs w:val="28"/>
        </w:rPr>
      </w:pPr>
      <w:r w:rsidRPr="00633E2F">
        <w:rPr>
          <w:i/>
          <w:iCs/>
          <w:sz w:val="28"/>
          <w:szCs w:val="28"/>
        </w:rPr>
        <w:drawing>
          <wp:inline distT="0" distB="0" distL="0" distR="0" wp14:anchorId="6732E43C" wp14:editId="64A63EB6">
            <wp:extent cx="3543300" cy="2228204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63123" cy="2240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061E0" w14:textId="36B0BB38" w:rsidR="0093394E" w:rsidRPr="0093394E" w:rsidRDefault="0093394E" w:rsidP="0093394E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93394E">
        <w:rPr>
          <w:sz w:val="28"/>
          <w:szCs w:val="28"/>
        </w:rPr>
        <w:lastRenderedPageBreak/>
        <w:t>Downlading Docker webpage to my local</w:t>
      </w:r>
    </w:p>
    <w:p w14:paraId="023A4FD2" w14:textId="5FAF738B" w:rsidR="0093394E" w:rsidRDefault="0093394E" w:rsidP="0093394E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93394E">
        <w:rPr>
          <w:i/>
          <w:iCs/>
          <w:color w:val="FF0000"/>
          <w:sz w:val="28"/>
          <w:szCs w:val="28"/>
        </w:rPr>
        <w:t>docker container run -d -p 4000:4000 docs/docker.github.io</w:t>
      </w:r>
    </w:p>
    <w:p w14:paraId="68F087EA" w14:textId="71A6AE76" w:rsidR="00310AFE" w:rsidRDefault="00310AFE" w:rsidP="00310AFE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Rename the docker container; juliane to dockerweb</w:t>
      </w:r>
    </w:p>
    <w:p w14:paraId="5D04BD83" w14:textId="65C95633" w:rsidR="00310AFE" w:rsidRPr="00310AFE" w:rsidRDefault="00310AFE" w:rsidP="00310AFE">
      <w:pPr>
        <w:pStyle w:val="ListParagraph"/>
        <w:numPr>
          <w:ilvl w:val="0"/>
          <w:numId w:val="4"/>
        </w:numPr>
        <w:rPr>
          <w:color w:val="FF0000"/>
          <w:sz w:val="28"/>
          <w:szCs w:val="28"/>
        </w:rPr>
      </w:pPr>
      <w:r w:rsidRPr="00310AFE">
        <w:rPr>
          <w:i/>
          <w:iCs/>
          <w:color w:val="FF0000"/>
          <w:sz w:val="28"/>
          <w:szCs w:val="28"/>
        </w:rPr>
        <w:t>docker container</w:t>
      </w:r>
      <w:r>
        <w:rPr>
          <w:i/>
          <w:iCs/>
          <w:color w:val="FF0000"/>
          <w:sz w:val="28"/>
          <w:szCs w:val="28"/>
        </w:rPr>
        <w:t xml:space="preserve"> rename juliane dockerweb</w:t>
      </w:r>
    </w:p>
    <w:p w14:paraId="77FCD89C" w14:textId="0663BE1E" w:rsidR="00310AFE" w:rsidRDefault="003E6787" w:rsidP="00310AFE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Delete </w:t>
      </w:r>
      <w:r w:rsidR="0032507A">
        <w:rPr>
          <w:sz w:val="28"/>
          <w:szCs w:val="28"/>
        </w:rPr>
        <w:t xml:space="preserve">Stopped </w:t>
      </w:r>
      <w:r>
        <w:rPr>
          <w:sz w:val="28"/>
          <w:szCs w:val="28"/>
        </w:rPr>
        <w:t>Container:</w:t>
      </w:r>
    </w:p>
    <w:p w14:paraId="35493BCA" w14:textId="3B813D2C" w:rsidR="003E6787" w:rsidRDefault="003E6787" w:rsidP="003E6787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rm (name or id container)</w:t>
      </w:r>
    </w:p>
    <w:p w14:paraId="68148445" w14:textId="086F599C" w:rsidR="0032507A" w:rsidRDefault="0032507A" w:rsidP="003E6787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rm --f (name)   -delete running container also</w:t>
      </w:r>
    </w:p>
    <w:p w14:paraId="725286FA" w14:textId="56ED9729" w:rsidR="003E6787" w:rsidRPr="003E6787" w:rsidRDefault="003E6787" w:rsidP="003E6787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3E6787">
        <w:rPr>
          <w:sz w:val="28"/>
          <w:szCs w:val="28"/>
        </w:rPr>
        <w:t xml:space="preserve">Delete </w:t>
      </w:r>
      <w:r>
        <w:rPr>
          <w:sz w:val="28"/>
          <w:szCs w:val="28"/>
        </w:rPr>
        <w:t>all the c</w:t>
      </w:r>
      <w:r w:rsidRPr="003E6787">
        <w:rPr>
          <w:sz w:val="28"/>
          <w:szCs w:val="28"/>
        </w:rPr>
        <w:t>ontainer</w:t>
      </w:r>
      <w:r>
        <w:rPr>
          <w:sz w:val="28"/>
          <w:szCs w:val="28"/>
        </w:rPr>
        <w:t xml:space="preserve"> in one line</w:t>
      </w:r>
      <w:r w:rsidRPr="003E6787">
        <w:rPr>
          <w:sz w:val="28"/>
          <w:szCs w:val="28"/>
        </w:rPr>
        <w:t>:</w:t>
      </w:r>
    </w:p>
    <w:p w14:paraId="6311113D" w14:textId="32CD5AB0" w:rsidR="003E6787" w:rsidRDefault="003E6787" w:rsidP="003E6787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rm  $(docker container ls -a -q)</w:t>
      </w:r>
    </w:p>
    <w:p w14:paraId="0B1CE171" w14:textId="2C75B16C" w:rsidR="0032507A" w:rsidRDefault="0032507A" w:rsidP="0032507A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Delete Stopped Container -best practise-</w:t>
      </w:r>
    </w:p>
    <w:p w14:paraId="1150D802" w14:textId="0B9A6403" w:rsidR="004B5412" w:rsidRDefault="0032507A" w:rsidP="004B5412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32507A">
        <w:rPr>
          <w:i/>
          <w:iCs/>
          <w:color w:val="FF0000"/>
          <w:sz w:val="28"/>
          <w:szCs w:val="28"/>
        </w:rPr>
        <w:t>docker container prune</w:t>
      </w:r>
    </w:p>
    <w:p w14:paraId="3CFB7253" w14:textId="77777777" w:rsidR="004B5412" w:rsidRPr="004B5412" w:rsidRDefault="004B5412" w:rsidP="004B5412">
      <w:pPr>
        <w:pStyle w:val="ListParagraph"/>
        <w:ind w:left="1440"/>
        <w:rPr>
          <w:i/>
          <w:iCs/>
          <w:color w:val="FF0000"/>
          <w:sz w:val="28"/>
          <w:szCs w:val="28"/>
        </w:rPr>
      </w:pPr>
    </w:p>
    <w:p w14:paraId="5CF836AE" w14:textId="4F42E575" w:rsidR="00D41A21" w:rsidRDefault="00C11E90" w:rsidP="00C11E90">
      <w:pPr>
        <w:rPr>
          <w:b/>
          <w:bCs/>
          <w:color w:val="4472C4" w:themeColor="accent1"/>
          <w:sz w:val="32"/>
          <w:szCs w:val="32"/>
        </w:rPr>
      </w:pPr>
      <w:r w:rsidRPr="00C11E90">
        <w:rPr>
          <w:b/>
          <w:bCs/>
          <w:color w:val="4472C4" w:themeColor="accent1"/>
          <w:sz w:val="32"/>
          <w:szCs w:val="32"/>
        </w:rPr>
        <w:t>Nginx//Windows IIS</w:t>
      </w:r>
    </w:p>
    <w:p w14:paraId="04B85B5A" w14:textId="2430A7CA" w:rsidR="00C11E90" w:rsidRDefault="005D0CE3" w:rsidP="00C11E90">
      <w:pPr>
        <w:rPr>
          <w:b/>
          <w:bCs/>
          <w:color w:val="4472C4" w:themeColor="accent1"/>
          <w:sz w:val="32"/>
          <w:szCs w:val="32"/>
        </w:rPr>
      </w:pPr>
      <w:r>
        <w:rPr>
          <w:b/>
          <w:bCs/>
          <w:color w:val="4472C4" w:themeColor="accen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9A1B3F7" wp14:editId="7F13E387">
                <wp:simplePos x="0" y="0"/>
                <wp:positionH relativeFrom="column">
                  <wp:posOffset>5090160</wp:posOffset>
                </wp:positionH>
                <wp:positionV relativeFrom="paragraph">
                  <wp:posOffset>232410</wp:posOffset>
                </wp:positionV>
                <wp:extent cx="91440" cy="655320"/>
                <wp:effectExtent l="0" t="0" r="80010" b="4953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" cy="6553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1D70FB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400.8pt;margin-top:18.3pt;width:7.2pt;height:51.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" strokecolor="#4472c4 [3204]" strokeweight=".5pt">
                <v:stroke endarrow="block" joinstyle="miter"/>
              </v:shape>
            </w:pict>
          </mc:Fallback>
        </mc:AlternateContent>
      </w:r>
      <w:r w:rsidR="00D41A21">
        <w:rPr>
          <w:b/>
          <w:bCs/>
          <w:color w:val="4472C4" w:themeColor="accen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A6EA40B" wp14:editId="7C3FA9B4">
                <wp:simplePos x="0" y="0"/>
                <wp:positionH relativeFrom="column">
                  <wp:posOffset>3836670</wp:posOffset>
                </wp:positionH>
                <wp:positionV relativeFrom="paragraph">
                  <wp:posOffset>232410</wp:posOffset>
                </wp:positionV>
                <wp:extent cx="45719" cy="822960"/>
                <wp:effectExtent l="38100" t="0" r="50165" b="5334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8229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E85F34" id="Straight Arrow Connector 4" o:spid="_x0000_s1026" type="#_x0000_t32" style="position:absolute;margin-left:302.1pt;margin-top:18.3pt;width:3.6pt;height:64.8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" strokecolor="#4472c4 [3204]" strokeweight=".5pt">
                <v:stroke endarrow="block" joinstyle="miter"/>
              </v:shape>
            </w:pict>
          </mc:Fallback>
        </mc:AlternateContent>
      </w:r>
      <w:r w:rsidR="00D41A21">
        <w:rPr>
          <w:b/>
          <w:bCs/>
          <w:color w:val="4472C4" w:themeColor="accen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8DC96E" wp14:editId="07BB0DFF">
                <wp:simplePos x="0" y="0"/>
                <wp:positionH relativeFrom="column">
                  <wp:posOffset>3040380</wp:posOffset>
                </wp:positionH>
                <wp:positionV relativeFrom="paragraph">
                  <wp:posOffset>278130</wp:posOffset>
                </wp:positionV>
                <wp:extent cx="411480" cy="777240"/>
                <wp:effectExtent l="0" t="0" r="83820" b="6096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1480" cy="7772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B238D67" id="Straight Arrow Connector 3" o:spid="_x0000_s1026" type="#_x0000_t32" style="position:absolute;margin-left:239.4pt;margin-top:21.9pt;width:32.4pt;height:61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" strokecolor="#4472c4 [3204]" strokeweight=".5pt">
                <v:stroke endarrow="block" joinstyle="miter"/>
              </v:shape>
            </w:pict>
          </mc:Fallback>
        </mc:AlternateContent>
      </w:r>
      <w:r w:rsidR="00D41A21">
        <w:rPr>
          <w:b/>
          <w:bCs/>
          <w:color w:val="4472C4" w:themeColor="accent1"/>
          <w:sz w:val="32"/>
          <w:szCs w:val="32"/>
        </w:rPr>
        <w:t xml:space="preserve">                                                             </w:t>
      </w:r>
      <w:r w:rsidR="00D41A21" w:rsidRPr="00D41A21">
        <w:rPr>
          <w:b/>
          <w:bCs/>
          <w:color w:val="FF0000"/>
          <w:sz w:val="28"/>
          <w:szCs w:val="28"/>
        </w:rPr>
        <w:t>host</w:t>
      </w:r>
      <w:r w:rsidR="00C11E90" w:rsidRPr="00C11E90">
        <w:rPr>
          <w:b/>
          <w:bCs/>
          <w:color w:val="4472C4" w:themeColor="accent1"/>
          <w:sz w:val="32"/>
          <w:szCs w:val="32"/>
        </w:rPr>
        <w:t xml:space="preserve"> </w:t>
      </w:r>
      <w:r w:rsidR="00D41A21">
        <w:rPr>
          <w:b/>
          <w:bCs/>
          <w:color w:val="4472C4" w:themeColor="accent1"/>
          <w:sz w:val="32"/>
          <w:szCs w:val="32"/>
        </w:rPr>
        <w:t xml:space="preserve">     </w:t>
      </w:r>
      <w:r w:rsidR="00D41A21" w:rsidRPr="00D41A21">
        <w:rPr>
          <w:b/>
          <w:bCs/>
          <w:color w:val="FF0000"/>
          <w:sz w:val="28"/>
          <w:szCs w:val="28"/>
        </w:rPr>
        <w:t>container</w:t>
      </w:r>
      <w:r w:rsidR="00DA62FB">
        <w:rPr>
          <w:b/>
          <w:bCs/>
          <w:color w:val="FF0000"/>
          <w:sz w:val="28"/>
          <w:szCs w:val="28"/>
        </w:rPr>
        <w:t xml:space="preserve">          micrsoft/iis</w:t>
      </w:r>
    </w:p>
    <w:p w14:paraId="6F9D3532" w14:textId="572C368D" w:rsidR="00C11E90" w:rsidRPr="00D41A21" w:rsidRDefault="00D41A21" w:rsidP="00D41A21">
      <w:pPr>
        <w:rPr>
          <w:b/>
          <w:bCs/>
          <w:sz w:val="28"/>
          <w:szCs w:val="28"/>
        </w:rPr>
      </w:pPr>
      <w:r w:rsidRPr="00D41A21">
        <w:rPr>
          <w:b/>
          <w:bCs/>
          <w:sz w:val="28"/>
          <w:szCs w:val="28"/>
        </w:rPr>
        <w:drawing>
          <wp:inline distT="0" distB="0" distL="0" distR="0" wp14:anchorId="5D79F293" wp14:editId="3BBCDAE4">
            <wp:extent cx="5731510" cy="2067560"/>
            <wp:effectExtent l="0" t="0" r="254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6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D327D" w14:textId="11315F90" w:rsidR="003E6787" w:rsidRDefault="00D41A21" w:rsidP="003E6787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Run the website by Nginx</w:t>
      </w:r>
    </w:p>
    <w:p w14:paraId="67E9B822" w14:textId="1EA5E95C" w:rsidR="00DA62FB" w:rsidRDefault="00D41A21" w:rsidP="00DA62FB">
      <w:pPr>
        <w:pStyle w:val="ListParagraph"/>
        <w:numPr>
          <w:ilvl w:val="0"/>
          <w:numId w:val="3"/>
        </w:num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docker container run -p 8080:80 -d ngi</w:t>
      </w:r>
      <w:r w:rsidR="00DA62FB">
        <w:rPr>
          <w:i/>
          <w:iCs/>
          <w:sz w:val="28"/>
          <w:szCs w:val="28"/>
        </w:rPr>
        <w:t>nx</w:t>
      </w:r>
    </w:p>
    <w:p w14:paraId="5D55E6A9" w14:textId="2C1CFACF" w:rsidR="00DA62FB" w:rsidRPr="00DA62FB" w:rsidRDefault="00DA62FB" w:rsidP="004B5412">
      <w:pPr>
        <w:pStyle w:val="ListParagraph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                                           </w:t>
      </w:r>
      <w:r w:rsidRPr="00DA62FB">
        <w:rPr>
          <w:i/>
          <w:iCs/>
          <w:sz w:val="28"/>
          <w:szCs w:val="28"/>
        </w:rPr>
        <w:t>8081:80 possible but 8080:81 not possible</w:t>
      </w:r>
    </w:p>
    <w:p w14:paraId="5B91A64A" w14:textId="0049080A" w:rsidR="00D41A21" w:rsidRDefault="005D0CE3" w:rsidP="00D41A21">
      <w:pPr>
        <w:rPr>
          <w:sz w:val="28"/>
          <w:szCs w:val="28"/>
        </w:rPr>
      </w:pPr>
      <w:r>
        <w:rPr>
          <w:sz w:val="28"/>
          <w:szCs w:val="28"/>
        </w:rPr>
        <w:t>p: We determine the port</w:t>
      </w:r>
    </w:p>
    <w:p w14:paraId="233C1A8A" w14:textId="195DB4CE" w:rsidR="005D0CE3" w:rsidRDefault="005D0CE3" w:rsidP="00D41A21">
      <w:pPr>
        <w:rPr>
          <w:sz w:val="28"/>
          <w:szCs w:val="28"/>
        </w:rPr>
      </w:pPr>
      <w:r>
        <w:rPr>
          <w:sz w:val="28"/>
          <w:szCs w:val="28"/>
        </w:rPr>
        <w:t>P: Automatically random port determine</w:t>
      </w:r>
    </w:p>
    <w:p w14:paraId="5D91D35B" w14:textId="24133396" w:rsidR="00AA3C3D" w:rsidRDefault="00AA3C3D" w:rsidP="00AA3C3D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Create nginx container with the name of myweb and port determine ramdomly, it will run backround the console</w:t>
      </w:r>
    </w:p>
    <w:p w14:paraId="543F0F6B" w14:textId="13AE987F" w:rsidR="001323EE" w:rsidRPr="004B5412" w:rsidRDefault="00AA3C3D" w:rsidP="004B5412">
      <w:pPr>
        <w:pStyle w:val="ListParagraph"/>
        <w:rPr>
          <w:i/>
          <w:iCs/>
          <w:color w:val="FF0000"/>
          <w:sz w:val="28"/>
          <w:szCs w:val="28"/>
        </w:rPr>
      </w:pPr>
      <w:r w:rsidRPr="00AA3C3D">
        <w:rPr>
          <w:i/>
          <w:iCs/>
          <w:color w:val="FF0000"/>
          <w:sz w:val="28"/>
          <w:szCs w:val="28"/>
        </w:rPr>
        <w:t>docker container run -P -d --name myweb nginx</w:t>
      </w:r>
    </w:p>
    <w:p w14:paraId="74EBB67B" w14:textId="686D1A58" w:rsidR="001323EE" w:rsidRDefault="00B414A6" w:rsidP="00B414A6">
      <w:pPr>
        <w:rPr>
          <w:b/>
          <w:bCs/>
          <w:color w:val="4472C4" w:themeColor="accent1"/>
          <w:sz w:val="32"/>
          <w:szCs w:val="32"/>
        </w:rPr>
      </w:pPr>
      <w:r>
        <w:rPr>
          <w:b/>
          <w:bCs/>
          <w:color w:val="4472C4" w:themeColor="accent1"/>
          <w:sz w:val="32"/>
          <w:szCs w:val="32"/>
        </w:rPr>
        <w:t>Connect &amp; Work on Container without SSH Connection</w:t>
      </w:r>
    </w:p>
    <w:p w14:paraId="3C987D9B" w14:textId="15CCA65A" w:rsidR="00B414A6" w:rsidRDefault="004B5412" w:rsidP="00B414A6">
      <w:pPr>
        <w:rPr>
          <w:color w:val="FF0000"/>
          <w:sz w:val="28"/>
          <w:szCs w:val="28"/>
        </w:rPr>
      </w:pPr>
      <w:r w:rsidRPr="004B5412">
        <w:rPr>
          <w:color w:val="FF0000"/>
          <w:sz w:val="28"/>
          <w:szCs w:val="28"/>
        </w:rPr>
        <w:lastRenderedPageBreak/>
        <w:drawing>
          <wp:inline distT="0" distB="0" distL="0" distR="0" wp14:anchorId="35904B16" wp14:editId="3CD6C191">
            <wp:extent cx="6220696" cy="3246120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25206" cy="3248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699E4" w14:textId="691ABFCE" w:rsidR="004B5412" w:rsidRDefault="004B5412" w:rsidP="00B414A6">
      <w:pPr>
        <w:rPr>
          <w:color w:val="FF0000"/>
          <w:sz w:val="28"/>
          <w:szCs w:val="28"/>
        </w:rPr>
      </w:pPr>
    </w:p>
    <w:p w14:paraId="065BAA0D" w14:textId="752891CA" w:rsidR="00612939" w:rsidRPr="0094365A" w:rsidRDefault="00612939" w:rsidP="004B5412">
      <w:pPr>
        <w:pStyle w:val="ListParagraph"/>
        <w:numPr>
          <w:ilvl w:val="0"/>
          <w:numId w:val="3"/>
        </w:numPr>
        <w:rPr>
          <w:b/>
          <w:bCs/>
          <w:i/>
          <w:iCs/>
          <w:color w:val="2F5496" w:themeColor="accent1" w:themeShade="BF"/>
          <w:sz w:val="24"/>
          <w:szCs w:val="24"/>
        </w:rPr>
      </w:pPr>
      <w:r w:rsidRPr="0094365A">
        <w:rPr>
          <w:b/>
          <w:bCs/>
          <w:i/>
          <w:iCs/>
          <w:color w:val="2F5496" w:themeColor="accent1" w:themeShade="BF"/>
          <w:sz w:val="24"/>
          <w:szCs w:val="24"/>
        </w:rPr>
        <w:t>NOTE: T</w:t>
      </w:r>
      <w:r w:rsidRPr="0094365A">
        <w:rPr>
          <w:b/>
          <w:bCs/>
          <w:i/>
          <w:iCs/>
          <w:color w:val="2F5496" w:themeColor="accent1" w:themeShade="BF"/>
          <w:sz w:val="24"/>
          <w:szCs w:val="24"/>
          <w:lang w:val="tr-TR"/>
        </w:rPr>
        <w:t xml:space="preserve">üm konteynır </w:t>
      </w:r>
      <w:r w:rsidR="0094365A" w:rsidRPr="0094365A">
        <w:rPr>
          <w:b/>
          <w:bCs/>
          <w:i/>
          <w:iCs/>
          <w:color w:val="2F5496" w:themeColor="accent1" w:themeShade="BF"/>
          <w:sz w:val="24"/>
          <w:szCs w:val="24"/>
          <w:lang w:val="tr-TR"/>
        </w:rPr>
        <w:t>k</w:t>
      </w:r>
      <w:r w:rsidRPr="0094365A">
        <w:rPr>
          <w:b/>
          <w:bCs/>
          <w:i/>
          <w:iCs/>
          <w:color w:val="2F5496" w:themeColor="accent1" w:themeShade="BF"/>
          <w:sz w:val="24"/>
          <w:szCs w:val="24"/>
          <w:lang w:val="tr-TR"/>
        </w:rPr>
        <w:t>omutları image parametresin den sonra yazılır.</w:t>
      </w:r>
    </w:p>
    <w:p w14:paraId="42523D9E" w14:textId="529E6711" w:rsidR="00612939" w:rsidRPr="0094365A" w:rsidRDefault="00A571DD" w:rsidP="00A571DD">
      <w:pPr>
        <w:pStyle w:val="ListParagraph"/>
        <w:ind w:left="1548"/>
        <w:rPr>
          <w:b/>
          <w:bCs/>
          <w:i/>
          <w:iCs/>
          <w:color w:val="2F5496" w:themeColor="accent1" w:themeShade="BF"/>
          <w:sz w:val="24"/>
          <w:szCs w:val="24"/>
        </w:rPr>
      </w:pPr>
      <w:r w:rsidRPr="0094365A">
        <w:rPr>
          <w:b/>
          <w:bCs/>
          <w:i/>
          <w:iCs/>
          <w:color w:val="2F5496" w:themeColor="accent1" w:themeShade="BF"/>
          <w:sz w:val="24"/>
          <w:szCs w:val="24"/>
          <w:lang w:val="tr-TR"/>
        </w:rPr>
        <w:t>Image parametresinden sonra yazılan tüm komutlar konteynır içerisinde çalışır.</w:t>
      </w:r>
    </w:p>
    <w:p w14:paraId="6797CE43" w14:textId="1836B8C9" w:rsidR="00653A1C" w:rsidRDefault="00653A1C" w:rsidP="004B5412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We can reach the terminal of nginx or python on container.</w:t>
      </w:r>
    </w:p>
    <w:p w14:paraId="423D24F7" w14:textId="4C052266" w:rsidR="004B5412" w:rsidRPr="00653A1C" w:rsidRDefault="004B5412" w:rsidP="00653A1C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653A1C">
        <w:rPr>
          <w:i/>
          <w:iCs/>
          <w:color w:val="FF0000"/>
          <w:sz w:val="28"/>
          <w:szCs w:val="28"/>
        </w:rPr>
        <w:t>docker container run -i -t nginx bash</w:t>
      </w:r>
    </w:p>
    <w:p w14:paraId="3C14FCE3" w14:textId="126098EF" w:rsidR="00653A1C" w:rsidRDefault="00653A1C" w:rsidP="00653A1C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653A1C">
        <w:rPr>
          <w:i/>
          <w:iCs/>
          <w:color w:val="FF0000"/>
          <w:sz w:val="28"/>
          <w:szCs w:val="28"/>
        </w:rPr>
        <w:t xml:space="preserve">docker container run -i -t python:3 </w:t>
      </w:r>
      <w:r w:rsidR="008335C0">
        <w:rPr>
          <w:i/>
          <w:iCs/>
          <w:color w:val="FF0000"/>
          <w:sz w:val="28"/>
          <w:szCs w:val="28"/>
        </w:rPr>
        <w:t>bash</w:t>
      </w:r>
    </w:p>
    <w:p w14:paraId="4868992F" w14:textId="61BB857D" w:rsidR="003772AC" w:rsidRDefault="003772AC" w:rsidP="003772AC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Create docker container of alpine with the name of Op.Sys1 and terminal of alpine(mini linux) is sh</w:t>
      </w:r>
    </w:p>
    <w:p w14:paraId="71FCE7E5" w14:textId="0DE1A488" w:rsidR="003772AC" w:rsidRDefault="003772AC" w:rsidP="003772AC">
      <w:pPr>
        <w:pStyle w:val="ListParagraph"/>
        <w:numPr>
          <w:ilvl w:val="0"/>
          <w:numId w:val="6"/>
        </w:numPr>
        <w:rPr>
          <w:i/>
          <w:iCs/>
          <w:color w:val="FF0000"/>
          <w:sz w:val="28"/>
          <w:szCs w:val="28"/>
        </w:rPr>
      </w:pPr>
      <w:r w:rsidRPr="00653A1C">
        <w:rPr>
          <w:i/>
          <w:iCs/>
          <w:color w:val="FF0000"/>
          <w:sz w:val="28"/>
          <w:szCs w:val="28"/>
        </w:rPr>
        <w:t xml:space="preserve">docker container run -it </w:t>
      </w:r>
      <w:r>
        <w:rPr>
          <w:i/>
          <w:iCs/>
          <w:color w:val="FF0000"/>
          <w:sz w:val="28"/>
          <w:szCs w:val="28"/>
        </w:rPr>
        <w:t>–name OpSys1</w:t>
      </w:r>
      <w:r w:rsidRPr="00653A1C">
        <w:rPr>
          <w:i/>
          <w:iCs/>
          <w:color w:val="FF0000"/>
          <w:sz w:val="28"/>
          <w:szCs w:val="28"/>
        </w:rPr>
        <w:t xml:space="preserve"> </w:t>
      </w:r>
      <w:r>
        <w:rPr>
          <w:i/>
          <w:iCs/>
          <w:color w:val="FF0000"/>
          <w:sz w:val="28"/>
          <w:szCs w:val="28"/>
        </w:rPr>
        <w:t xml:space="preserve">alpine </w:t>
      </w:r>
      <w:r w:rsidRPr="00653A1C">
        <w:rPr>
          <w:i/>
          <w:iCs/>
          <w:color w:val="FF0000"/>
          <w:sz w:val="28"/>
          <w:szCs w:val="28"/>
        </w:rPr>
        <w:t>sh</w:t>
      </w:r>
    </w:p>
    <w:p w14:paraId="63369C48" w14:textId="79800FE3" w:rsidR="001F4E31" w:rsidRDefault="001F4E31" w:rsidP="001F4E31">
      <w:pPr>
        <w:pStyle w:val="ListParagraph"/>
        <w:numPr>
          <w:ilvl w:val="0"/>
          <w:numId w:val="6"/>
        </w:numPr>
        <w:rPr>
          <w:i/>
          <w:iCs/>
          <w:color w:val="FF0000"/>
          <w:sz w:val="28"/>
          <w:szCs w:val="28"/>
        </w:rPr>
      </w:pPr>
      <w:r w:rsidRPr="00653A1C">
        <w:rPr>
          <w:i/>
          <w:iCs/>
          <w:color w:val="FF0000"/>
          <w:sz w:val="28"/>
          <w:szCs w:val="28"/>
        </w:rPr>
        <w:t xml:space="preserve">docker container run -it python:3 </w:t>
      </w:r>
      <w:r>
        <w:rPr>
          <w:i/>
          <w:iCs/>
          <w:color w:val="FF0000"/>
          <w:sz w:val="28"/>
          <w:szCs w:val="28"/>
        </w:rPr>
        <w:t>bash</w:t>
      </w:r>
      <w:r w:rsidR="008766DD">
        <w:rPr>
          <w:i/>
          <w:iCs/>
          <w:color w:val="FF0000"/>
          <w:sz w:val="28"/>
          <w:szCs w:val="28"/>
        </w:rPr>
        <w:t xml:space="preserve"> </w:t>
      </w:r>
    </w:p>
    <w:p w14:paraId="0897E07A" w14:textId="179C4989" w:rsidR="001F4E31" w:rsidRPr="00316CA4" w:rsidRDefault="001F4E31" w:rsidP="001F4E31">
      <w:pPr>
        <w:pStyle w:val="ListParagraph"/>
        <w:ind w:left="1440"/>
        <w:rPr>
          <w:i/>
          <w:i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/# python -V    </w:t>
      </w:r>
      <w:r w:rsidRPr="00316CA4">
        <w:rPr>
          <w:i/>
          <w:iCs/>
          <w:sz w:val="28"/>
          <w:szCs w:val="28"/>
        </w:rPr>
        <w:t>(give us version )</w:t>
      </w:r>
    </w:p>
    <w:p w14:paraId="61BDB7ED" w14:textId="1586435E" w:rsidR="001F4E31" w:rsidRDefault="001F4E31" w:rsidP="001F4E31">
      <w:p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ab/>
      </w:r>
      <w:r>
        <w:rPr>
          <w:i/>
          <w:iCs/>
          <w:color w:val="FF0000"/>
          <w:sz w:val="28"/>
          <w:szCs w:val="28"/>
        </w:rPr>
        <w:tab/>
        <w:t xml:space="preserve">/# python       </w:t>
      </w:r>
      <w:r w:rsidRPr="00316CA4">
        <w:rPr>
          <w:i/>
          <w:iCs/>
          <w:sz w:val="28"/>
          <w:szCs w:val="28"/>
        </w:rPr>
        <w:t>(open the terminal f</w:t>
      </w:r>
      <w:r w:rsidR="00316CA4">
        <w:rPr>
          <w:i/>
          <w:iCs/>
          <w:sz w:val="28"/>
          <w:szCs w:val="28"/>
        </w:rPr>
        <w:t xml:space="preserve"> </w:t>
      </w:r>
      <w:r w:rsidRPr="00316CA4">
        <w:rPr>
          <w:i/>
          <w:iCs/>
          <w:sz w:val="28"/>
          <w:szCs w:val="28"/>
        </w:rPr>
        <w:t>or python code)</w:t>
      </w:r>
    </w:p>
    <w:p w14:paraId="5482519A" w14:textId="5AD32857" w:rsidR="008335C0" w:rsidRDefault="008335C0" w:rsidP="001F4E31">
      <w:pPr>
        <w:rPr>
          <w:i/>
          <w:i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ab/>
      </w:r>
      <w:r>
        <w:rPr>
          <w:i/>
          <w:iCs/>
          <w:color w:val="FF0000"/>
          <w:sz w:val="28"/>
          <w:szCs w:val="28"/>
        </w:rPr>
        <w:tab/>
        <w:t xml:space="preserve">/# </w:t>
      </w:r>
      <w:r w:rsidRPr="00653A1C">
        <w:rPr>
          <w:i/>
          <w:iCs/>
          <w:color w:val="FF0000"/>
          <w:sz w:val="28"/>
          <w:szCs w:val="28"/>
        </w:rPr>
        <w:t>docker container run -it python:3</w:t>
      </w:r>
      <w:r>
        <w:rPr>
          <w:i/>
          <w:iCs/>
          <w:color w:val="FF0000"/>
          <w:sz w:val="28"/>
          <w:szCs w:val="28"/>
        </w:rPr>
        <w:t xml:space="preserve">  </w:t>
      </w:r>
      <w:r w:rsidRPr="00316CA4">
        <w:rPr>
          <w:i/>
          <w:iCs/>
          <w:sz w:val="28"/>
          <w:szCs w:val="28"/>
        </w:rPr>
        <w:t xml:space="preserve">(Saved as python terminal </w:t>
      </w:r>
      <w:r w:rsidR="00316CA4" w:rsidRPr="00316CA4">
        <w:rPr>
          <w:i/>
          <w:iCs/>
          <w:sz w:val="28"/>
          <w:szCs w:val="28"/>
        </w:rPr>
        <w:t xml:space="preserve"> and </w:t>
      </w:r>
      <w:r w:rsidRPr="00316CA4">
        <w:rPr>
          <w:i/>
          <w:iCs/>
          <w:sz w:val="28"/>
          <w:szCs w:val="28"/>
        </w:rPr>
        <w:t>open the terminal of python)</w:t>
      </w:r>
    </w:p>
    <w:p w14:paraId="71BF7E79" w14:textId="6E855447" w:rsidR="00316CA4" w:rsidRPr="0094365A" w:rsidRDefault="00316CA4" w:rsidP="00316CA4">
      <w:pPr>
        <w:pStyle w:val="ListParagraph"/>
        <w:numPr>
          <w:ilvl w:val="0"/>
          <w:numId w:val="3"/>
        </w:numPr>
        <w:rPr>
          <w:color w:val="FF0000"/>
          <w:sz w:val="24"/>
          <w:szCs w:val="24"/>
        </w:rPr>
      </w:pPr>
      <w:r w:rsidRPr="0094365A">
        <w:rPr>
          <w:b/>
          <w:bCs/>
          <w:i/>
          <w:iCs/>
          <w:color w:val="2F5496" w:themeColor="accent1" w:themeShade="BF"/>
          <w:sz w:val="24"/>
          <w:szCs w:val="24"/>
        </w:rPr>
        <w:t xml:space="preserve">NOTE: Image parametresinden sonra ne yazarsak terminale gitmeden konteynir icerisinde bu komut calisacaktir. </w:t>
      </w:r>
    </w:p>
    <w:p w14:paraId="0BFF0F6C" w14:textId="18E6AC56" w:rsidR="00316CA4" w:rsidRPr="0094365A" w:rsidRDefault="00316CA4" w:rsidP="00316CA4">
      <w:pPr>
        <w:pStyle w:val="ListParagraph"/>
        <w:rPr>
          <w:color w:val="FF0000"/>
          <w:sz w:val="24"/>
          <w:szCs w:val="24"/>
        </w:rPr>
      </w:pPr>
      <w:r w:rsidRPr="0094365A">
        <w:rPr>
          <w:b/>
          <w:bCs/>
          <w:i/>
          <w:iCs/>
          <w:color w:val="2F5496" w:themeColor="accent1" w:themeShade="BF"/>
          <w:sz w:val="24"/>
          <w:szCs w:val="24"/>
        </w:rPr>
        <w:t>bash, cmd, Poweshell yazarsak isletim sisteminin icerisindeki terminale gideriz.</w:t>
      </w:r>
    </w:p>
    <w:p w14:paraId="24719DF2" w14:textId="77777777" w:rsidR="001F4E31" w:rsidRPr="003772AC" w:rsidRDefault="001F4E31" w:rsidP="001F4E31">
      <w:pPr>
        <w:pStyle w:val="ListParagraph"/>
        <w:ind w:left="1440"/>
        <w:rPr>
          <w:i/>
          <w:iCs/>
          <w:color w:val="FF0000"/>
          <w:sz w:val="28"/>
          <w:szCs w:val="28"/>
        </w:rPr>
      </w:pPr>
    </w:p>
    <w:p w14:paraId="7C056E6E" w14:textId="44D64F59" w:rsidR="00653A1C" w:rsidRDefault="00653A1C" w:rsidP="00653A1C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Delete the container after working on the terminal</w:t>
      </w:r>
    </w:p>
    <w:p w14:paraId="206C2B1D" w14:textId="5EE1FECB" w:rsidR="00653A1C" w:rsidRDefault="00653A1C" w:rsidP="00653A1C">
      <w:pPr>
        <w:pStyle w:val="ListParagraph"/>
        <w:numPr>
          <w:ilvl w:val="0"/>
          <w:numId w:val="5"/>
        </w:numPr>
        <w:rPr>
          <w:i/>
          <w:iCs/>
          <w:color w:val="FF0000"/>
          <w:sz w:val="28"/>
          <w:szCs w:val="28"/>
        </w:rPr>
      </w:pPr>
      <w:r w:rsidRPr="00653A1C">
        <w:rPr>
          <w:i/>
          <w:iCs/>
          <w:color w:val="FF0000"/>
          <w:sz w:val="28"/>
          <w:szCs w:val="28"/>
        </w:rPr>
        <w:t xml:space="preserve">docker container run </w:t>
      </w:r>
      <w:r>
        <w:rPr>
          <w:i/>
          <w:iCs/>
          <w:color w:val="FF0000"/>
          <w:sz w:val="28"/>
          <w:szCs w:val="28"/>
        </w:rPr>
        <w:t>--rm</w:t>
      </w:r>
      <w:r w:rsidRPr="00653A1C">
        <w:rPr>
          <w:i/>
          <w:iCs/>
          <w:color w:val="FF0000"/>
          <w:sz w:val="28"/>
          <w:szCs w:val="28"/>
        </w:rPr>
        <w:t xml:space="preserve"> -</w:t>
      </w:r>
      <w:r>
        <w:rPr>
          <w:i/>
          <w:iCs/>
          <w:color w:val="FF0000"/>
          <w:sz w:val="28"/>
          <w:szCs w:val="28"/>
        </w:rPr>
        <w:t>i</w:t>
      </w:r>
      <w:r w:rsidRPr="00653A1C">
        <w:rPr>
          <w:i/>
          <w:iCs/>
          <w:color w:val="FF0000"/>
          <w:sz w:val="28"/>
          <w:szCs w:val="28"/>
        </w:rPr>
        <w:t xml:space="preserve">t python:3 </w:t>
      </w:r>
    </w:p>
    <w:p w14:paraId="1EF88FC9" w14:textId="1BCA2391" w:rsidR="00653A1C" w:rsidRDefault="001C5E5B" w:rsidP="00653A1C">
      <w:pPr>
        <w:pStyle w:val="ListParagraph"/>
        <w:numPr>
          <w:ilvl w:val="0"/>
          <w:numId w:val="3"/>
        </w:num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We can reach the Linux desktop by container (actually it is just image created by someone) </w:t>
      </w:r>
    </w:p>
    <w:p w14:paraId="585B0BC8" w14:textId="04D3AE55" w:rsidR="00BC36E9" w:rsidRPr="0094365A" w:rsidRDefault="001C5E5B" w:rsidP="0094365A">
      <w:pPr>
        <w:pStyle w:val="ListParagraph"/>
        <w:numPr>
          <w:ilvl w:val="0"/>
          <w:numId w:val="5"/>
        </w:numPr>
        <w:rPr>
          <w:i/>
          <w:iCs/>
          <w:sz w:val="28"/>
          <w:szCs w:val="28"/>
        </w:rPr>
      </w:pPr>
      <w:r w:rsidRPr="001C5E5B">
        <w:rPr>
          <w:i/>
          <w:iCs/>
          <w:color w:val="FF0000"/>
          <w:sz w:val="28"/>
          <w:szCs w:val="28"/>
        </w:rPr>
        <w:t>docker container run -p 6080:80 -d dorowu/ubuntu-desktop-lxde-vnc</w:t>
      </w:r>
    </w:p>
    <w:p w14:paraId="47D3ACB9" w14:textId="77777777" w:rsidR="0094365A" w:rsidRPr="0094365A" w:rsidRDefault="0094365A" w:rsidP="0094365A">
      <w:pPr>
        <w:pStyle w:val="ListParagraph"/>
        <w:ind w:left="1440"/>
        <w:rPr>
          <w:i/>
          <w:iCs/>
          <w:sz w:val="28"/>
          <w:szCs w:val="28"/>
        </w:rPr>
      </w:pPr>
    </w:p>
    <w:p w14:paraId="3F2A072F" w14:textId="268DD3E1" w:rsidR="001C5E5B" w:rsidRPr="001545E6" w:rsidRDefault="0094365A" w:rsidP="001545E6">
      <w:pPr>
        <w:pStyle w:val="ListParagraph"/>
        <w:rPr>
          <w:b/>
          <w:bCs/>
          <w:i/>
          <w:iCs/>
          <w:color w:val="2F5496" w:themeColor="accent1" w:themeShade="BF"/>
          <w:sz w:val="26"/>
          <w:szCs w:val="26"/>
        </w:rPr>
      </w:pPr>
      <w:r w:rsidRPr="001545E6">
        <w:rPr>
          <w:b/>
          <w:bCs/>
          <w:color w:val="2F5496" w:themeColor="accent1" w:themeShade="BF"/>
          <w:sz w:val="26"/>
          <w:szCs w:val="26"/>
        </w:rPr>
        <w:lastRenderedPageBreak/>
        <w:t xml:space="preserve">Connect </w:t>
      </w:r>
      <w:r w:rsidR="001545E6" w:rsidRPr="001545E6">
        <w:rPr>
          <w:b/>
          <w:bCs/>
          <w:color w:val="2F5496" w:themeColor="accent1" w:themeShade="BF"/>
          <w:sz w:val="26"/>
          <w:szCs w:val="26"/>
        </w:rPr>
        <w:t>&amp;</w:t>
      </w:r>
      <w:r w:rsidRPr="001545E6">
        <w:rPr>
          <w:b/>
          <w:bCs/>
          <w:color w:val="2F5496" w:themeColor="accent1" w:themeShade="BF"/>
          <w:sz w:val="26"/>
          <w:szCs w:val="26"/>
        </w:rPr>
        <w:t xml:space="preserve"> w</w:t>
      </w:r>
      <w:r w:rsidR="00BC36E9" w:rsidRPr="001545E6">
        <w:rPr>
          <w:b/>
          <w:bCs/>
          <w:color w:val="2F5496" w:themeColor="accent1" w:themeShade="BF"/>
          <w:sz w:val="26"/>
          <w:szCs w:val="26"/>
        </w:rPr>
        <w:t xml:space="preserve">ork on any working container </w:t>
      </w:r>
      <w:r w:rsidRPr="001545E6">
        <w:rPr>
          <w:b/>
          <w:bCs/>
          <w:color w:val="2F5496" w:themeColor="accent1" w:themeShade="BF"/>
          <w:sz w:val="26"/>
          <w:szCs w:val="26"/>
        </w:rPr>
        <w:t xml:space="preserve">or work before </w:t>
      </w:r>
      <w:r w:rsidR="00BC36E9" w:rsidRPr="001545E6">
        <w:rPr>
          <w:b/>
          <w:bCs/>
          <w:color w:val="2F5496" w:themeColor="accent1" w:themeShade="BF"/>
          <w:sz w:val="26"/>
          <w:szCs w:val="26"/>
        </w:rPr>
        <w:t>creat</w:t>
      </w:r>
      <w:r w:rsidRPr="001545E6">
        <w:rPr>
          <w:b/>
          <w:bCs/>
          <w:color w:val="2F5496" w:themeColor="accent1" w:themeShade="BF"/>
          <w:sz w:val="26"/>
          <w:szCs w:val="26"/>
        </w:rPr>
        <w:t>i</w:t>
      </w:r>
      <w:r w:rsidR="001545E6" w:rsidRPr="001545E6">
        <w:rPr>
          <w:b/>
          <w:bCs/>
          <w:color w:val="2F5496" w:themeColor="accent1" w:themeShade="BF"/>
          <w:sz w:val="26"/>
          <w:szCs w:val="26"/>
        </w:rPr>
        <w:t>ng</w:t>
      </w:r>
      <w:r w:rsidRPr="001545E6">
        <w:rPr>
          <w:b/>
          <w:bCs/>
          <w:color w:val="2F5496" w:themeColor="accent1" w:themeShade="BF"/>
          <w:sz w:val="26"/>
          <w:szCs w:val="26"/>
        </w:rPr>
        <w:t xml:space="preserve"> contai</w:t>
      </w:r>
      <w:r w:rsidR="001545E6" w:rsidRPr="001545E6">
        <w:rPr>
          <w:b/>
          <w:bCs/>
          <w:color w:val="2F5496" w:themeColor="accent1" w:themeShade="BF"/>
          <w:sz w:val="26"/>
          <w:szCs w:val="26"/>
        </w:rPr>
        <w:t>ner:</w:t>
      </w:r>
    </w:p>
    <w:p w14:paraId="6CCE5DBB" w14:textId="77777777" w:rsidR="0094365A" w:rsidRPr="001C5E5B" w:rsidRDefault="0094365A" w:rsidP="0094365A">
      <w:pPr>
        <w:pStyle w:val="ListParagraph"/>
        <w:rPr>
          <w:i/>
          <w:iCs/>
          <w:sz w:val="28"/>
          <w:szCs w:val="28"/>
        </w:rPr>
      </w:pPr>
    </w:p>
    <w:p w14:paraId="4F5ED9BB" w14:textId="5EDE2FE5" w:rsidR="0094365A" w:rsidRPr="0094365A" w:rsidRDefault="00BC36E9" w:rsidP="0094365A">
      <w:pPr>
        <w:pStyle w:val="ListParagraph"/>
        <w:ind w:left="0"/>
        <w:rPr>
          <w:sz w:val="28"/>
          <w:szCs w:val="28"/>
        </w:rPr>
      </w:pPr>
      <w:r w:rsidRPr="00BC36E9">
        <w:rPr>
          <w:sz w:val="28"/>
          <w:szCs w:val="28"/>
        </w:rPr>
        <w:drawing>
          <wp:inline distT="0" distB="0" distL="0" distR="0" wp14:anchorId="045C55E8" wp14:editId="60C40DB9">
            <wp:extent cx="6346970" cy="30708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49527" cy="3072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BE2CF" w14:textId="1FD58B78" w:rsidR="00BC36E9" w:rsidRDefault="00BC36E9" w:rsidP="00BC36E9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BC36E9">
        <w:rPr>
          <w:sz w:val="28"/>
          <w:szCs w:val="28"/>
        </w:rPr>
        <w:t>To run the command inside of any working container</w:t>
      </w:r>
    </w:p>
    <w:p w14:paraId="07E20BEE" w14:textId="247486A9" w:rsidR="00BC36E9" w:rsidRPr="001545E6" w:rsidRDefault="00BC36E9" w:rsidP="00BC36E9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exec linuxcontainer(name/id) yum install -y vim</w:t>
      </w:r>
    </w:p>
    <w:p w14:paraId="255ECC2D" w14:textId="0F964D98" w:rsidR="001545E6" w:rsidRPr="001545E6" w:rsidRDefault="001545E6" w:rsidP="001545E6">
      <w:pPr>
        <w:pStyle w:val="ListParagraph"/>
        <w:ind w:left="1440"/>
        <w:rPr>
          <w:color w:val="2F5496" w:themeColor="accent1" w:themeShade="BF"/>
          <w:sz w:val="28"/>
          <w:szCs w:val="28"/>
        </w:rPr>
      </w:pPr>
      <w:r>
        <w:rPr>
          <w:i/>
          <w:iCs/>
          <w:color w:val="2F5496" w:themeColor="accent1" w:themeShade="BF"/>
          <w:sz w:val="28"/>
          <w:szCs w:val="28"/>
        </w:rPr>
        <w:t>Daha once create ettigimiz linuxcontainer icerisine girmeden vim yukle</w:t>
      </w:r>
    </w:p>
    <w:p w14:paraId="32DB3B24" w14:textId="19A77582" w:rsidR="008F4EFB" w:rsidRDefault="00936254" w:rsidP="008F4EFB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Let’s create container name</w:t>
      </w:r>
      <w:r w:rsidR="008F4EFB">
        <w:rPr>
          <w:sz w:val="28"/>
          <w:szCs w:val="28"/>
        </w:rPr>
        <w:t xml:space="preserve"> centoscontainer and</w:t>
      </w:r>
      <w:r>
        <w:rPr>
          <w:sz w:val="28"/>
          <w:szCs w:val="28"/>
        </w:rPr>
        <w:t xml:space="preserve"> 30min to stand up time</w:t>
      </w:r>
      <w:r w:rsidR="008F4EFB">
        <w:rPr>
          <w:sz w:val="28"/>
          <w:szCs w:val="28"/>
        </w:rPr>
        <w:t xml:space="preserve"> </w:t>
      </w:r>
    </w:p>
    <w:p w14:paraId="4F208BB3" w14:textId="60EBD4E8" w:rsidR="00936254" w:rsidRPr="00936254" w:rsidRDefault="008F4EFB" w:rsidP="00936254">
      <w:pPr>
        <w:pStyle w:val="ListParagraph"/>
        <w:numPr>
          <w:ilvl w:val="0"/>
          <w:numId w:val="5"/>
        </w:numPr>
        <w:rPr>
          <w:i/>
          <w:iCs/>
          <w:color w:val="FF0000"/>
          <w:sz w:val="28"/>
          <w:szCs w:val="28"/>
        </w:rPr>
      </w:pPr>
      <w:r w:rsidRPr="003B149E">
        <w:rPr>
          <w:i/>
          <w:iCs/>
          <w:color w:val="FF0000"/>
          <w:sz w:val="28"/>
          <w:szCs w:val="28"/>
        </w:rPr>
        <w:t>docker container run -d --name centoscontainer centos sleep 30m</w:t>
      </w:r>
    </w:p>
    <w:p w14:paraId="17BF1A48" w14:textId="77D3CACB" w:rsidR="003B149E" w:rsidRPr="003B149E" w:rsidRDefault="003B149E" w:rsidP="008F4EFB">
      <w:pPr>
        <w:pStyle w:val="ListParagraph"/>
        <w:numPr>
          <w:ilvl w:val="0"/>
          <w:numId w:val="5"/>
        </w:numPr>
        <w:rPr>
          <w:i/>
          <w:iCs/>
          <w:color w:val="FF0000"/>
          <w:sz w:val="28"/>
          <w:szCs w:val="28"/>
        </w:rPr>
      </w:pPr>
      <w:r w:rsidRPr="003B149E">
        <w:rPr>
          <w:i/>
          <w:iCs/>
          <w:color w:val="FF0000"/>
          <w:sz w:val="28"/>
          <w:szCs w:val="28"/>
        </w:rPr>
        <w:t>docker container exec -it centoscontainer bash</w:t>
      </w:r>
    </w:p>
    <w:p w14:paraId="1317CAF4" w14:textId="1C90D17E" w:rsidR="003B149E" w:rsidRPr="00936254" w:rsidRDefault="003B149E" w:rsidP="003B149E">
      <w:pPr>
        <w:pStyle w:val="ListParagraph"/>
        <w:ind w:left="1440"/>
        <w:rPr>
          <w:i/>
          <w:iCs/>
          <w:sz w:val="28"/>
          <w:szCs w:val="28"/>
        </w:rPr>
      </w:pPr>
      <w:r w:rsidRPr="003B149E">
        <w:rPr>
          <w:i/>
          <w:iCs/>
          <w:color w:val="FF0000"/>
          <w:sz w:val="28"/>
          <w:szCs w:val="28"/>
        </w:rPr>
        <w:t># mkdir app1</w:t>
      </w:r>
      <w:r w:rsidR="00936254">
        <w:rPr>
          <w:i/>
          <w:iCs/>
          <w:color w:val="FF0000"/>
          <w:sz w:val="28"/>
          <w:szCs w:val="28"/>
        </w:rPr>
        <w:t xml:space="preserve"> </w:t>
      </w:r>
      <w:r w:rsidR="00936254">
        <w:rPr>
          <w:i/>
          <w:iCs/>
          <w:sz w:val="28"/>
          <w:szCs w:val="28"/>
        </w:rPr>
        <w:t>(worked inside of container)</w:t>
      </w:r>
    </w:p>
    <w:p w14:paraId="08036375" w14:textId="1A1DBF97" w:rsidR="008F4EFB" w:rsidRPr="003B149E" w:rsidRDefault="008F4EFB" w:rsidP="003B149E">
      <w:pPr>
        <w:pStyle w:val="ListParagraph"/>
        <w:numPr>
          <w:ilvl w:val="0"/>
          <w:numId w:val="5"/>
        </w:numPr>
        <w:rPr>
          <w:i/>
          <w:iCs/>
          <w:color w:val="FF0000"/>
          <w:sz w:val="28"/>
          <w:szCs w:val="28"/>
        </w:rPr>
      </w:pPr>
      <w:r w:rsidRPr="003B149E">
        <w:rPr>
          <w:i/>
          <w:iCs/>
          <w:color w:val="FF0000"/>
          <w:sz w:val="28"/>
          <w:szCs w:val="28"/>
        </w:rPr>
        <w:t>docker container exec centoscontainer mkdir app2</w:t>
      </w:r>
      <w:r w:rsidR="00936254">
        <w:rPr>
          <w:i/>
          <w:iCs/>
          <w:color w:val="FF0000"/>
          <w:sz w:val="28"/>
          <w:szCs w:val="28"/>
        </w:rPr>
        <w:t xml:space="preserve"> </w:t>
      </w:r>
      <w:r w:rsidR="00936254">
        <w:rPr>
          <w:i/>
          <w:iCs/>
          <w:sz w:val="28"/>
          <w:szCs w:val="28"/>
        </w:rPr>
        <w:t>(worked without entering the container)</w:t>
      </w:r>
    </w:p>
    <w:p w14:paraId="4BA49D16" w14:textId="77777777" w:rsidR="003B149E" w:rsidRDefault="003B149E" w:rsidP="003B149E">
      <w:pPr>
        <w:pStyle w:val="ListParagraph"/>
        <w:ind w:left="1440"/>
        <w:rPr>
          <w:sz w:val="28"/>
          <w:szCs w:val="28"/>
        </w:rPr>
      </w:pPr>
    </w:p>
    <w:p w14:paraId="0643A953" w14:textId="21714A1C" w:rsidR="003B149E" w:rsidRDefault="003B149E" w:rsidP="003B149E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Installing nginx on the centoscontainer </w:t>
      </w:r>
      <w:r w:rsidR="001E67A8">
        <w:rPr>
          <w:sz w:val="28"/>
          <w:szCs w:val="28"/>
        </w:rPr>
        <w:t>without entering inside container</w:t>
      </w:r>
    </w:p>
    <w:p w14:paraId="652294F1" w14:textId="2A25D673" w:rsidR="003B149E" w:rsidRDefault="003B149E" w:rsidP="003B149E">
      <w:pPr>
        <w:pStyle w:val="ListParagraph"/>
        <w:numPr>
          <w:ilvl w:val="0"/>
          <w:numId w:val="5"/>
        </w:numPr>
        <w:rPr>
          <w:i/>
          <w:iCs/>
          <w:color w:val="FF0000"/>
          <w:sz w:val="28"/>
          <w:szCs w:val="28"/>
        </w:rPr>
      </w:pPr>
      <w:r w:rsidRPr="003B149E">
        <w:rPr>
          <w:i/>
          <w:iCs/>
          <w:color w:val="FF0000"/>
          <w:sz w:val="28"/>
          <w:szCs w:val="28"/>
        </w:rPr>
        <w:t>docker container exec centoscontainer yum install -y nginx</w:t>
      </w:r>
    </w:p>
    <w:p w14:paraId="08A0C53C" w14:textId="77777777" w:rsidR="00EC01C1" w:rsidRDefault="00EC01C1" w:rsidP="00EC01C1">
      <w:pPr>
        <w:pStyle w:val="ListParagraph"/>
        <w:ind w:left="1440"/>
        <w:rPr>
          <w:i/>
          <w:iCs/>
          <w:color w:val="FF0000"/>
          <w:sz w:val="28"/>
          <w:szCs w:val="28"/>
        </w:rPr>
      </w:pPr>
    </w:p>
    <w:p w14:paraId="7314AED3" w14:textId="4E84E669" w:rsidR="00BA6EE4" w:rsidRDefault="00BA6EE4" w:rsidP="00BA6EE4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Create script file inside container to be able to install or run packet from outside the container. </w:t>
      </w:r>
    </w:p>
    <w:p w14:paraId="5B881A3E" w14:textId="19246636" w:rsidR="00BA6EE4" w:rsidRPr="00BA6EE4" w:rsidRDefault="00003186" w:rsidP="00BA6EE4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~#</w:t>
      </w:r>
      <w:r w:rsidR="001E67A8">
        <w:rPr>
          <w:i/>
          <w:iCs/>
          <w:color w:val="FF0000"/>
          <w:sz w:val="28"/>
          <w:szCs w:val="28"/>
        </w:rPr>
        <w:t xml:space="preserve"> </w:t>
      </w:r>
      <w:r w:rsidR="00BA6EE4" w:rsidRPr="003B149E">
        <w:rPr>
          <w:i/>
          <w:iCs/>
          <w:color w:val="FF0000"/>
          <w:sz w:val="28"/>
          <w:szCs w:val="28"/>
        </w:rPr>
        <w:t>docker container exec -it centoscontainer</w:t>
      </w:r>
      <w:r w:rsidR="00BA6EE4">
        <w:rPr>
          <w:i/>
          <w:iCs/>
          <w:color w:val="FF0000"/>
          <w:sz w:val="28"/>
          <w:szCs w:val="28"/>
        </w:rPr>
        <w:t xml:space="preserve"> bash</w:t>
      </w:r>
      <w:r w:rsidR="001E67A8">
        <w:rPr>
          <w:i/>
          <w:iCs/>
          <w:color w:val="FF0000"/>
          <w:sz w:val="28"/>
          <w:szCs w:val="28"/>
        </w:rPr>
        <w:t xml:space="preserve"> </w:t>
      </w:r>
      <w:r w:rsidR="001E67A8">
        <w:rPr>
          <w:i/>
          <w:iCs/>
          <w:sz w:val="28"/>
          <w:szCs w:val="28"/>
        </w:rPr>
        <w:t>(enter inside container)</w:t>
      </w:r>
    </w:p>
    <w:p w14:paraId="05E3AECA" w14:textId="4E13DED9" w:rsidR="00BA6EE4" w:rsidRPr="00A20F3D" w:rsidRDefault="00003186" w:rsidP="00BA6EE4">
      <w:pPr>
        <w:pStyle w:val="ListParagraph"/>
        <w:ind w:left="1440"/>
        <w:rPr>
          <w:i/>
          <w:i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   ]</w:t>
      </w:r>
      <w:r w:rsidR="00BA6EE4">
        <w:rPr>
          <w:i/>
          <w:iCs/>
          <w:color w:val="FF0000"/>
          <w:sz w:val="28"/>
          <w:szCs w:val="28"/>
        </w:rPr>
        <w:t># cd tmp</w:t>
      </w:r>
      <w:r w:rsidR="00A20F3D">
        <w:rPr>
          <w:i/>
          <w:iCs/>
          <w:color w:val="FF0000"/>
          <w:sz w:val="28"/>
          <w:szCs w:val="28"/>
        </w:rPr>
        <w:t xml:space="preserve"> </w:t>
      </w:r>
      <w:r w:rsidR="00A20F3D">
        <w:rPr>
          <w:i/>
          <w:iCs/>
          <w:sz w:val="28"/>
          <w:szCs w:val="28"/>
        </w:rPr>
        <w:t>(enter the tmp file)</w:t>
      </w:r>
    </w:p>
    <w:p w14:paraId="0FB4B8F7" w14:textId="044E1977" w:rsidR="00BA6EE4" w:rsidRDefault="00003186" w:rsidP="00BA6EE4">
      <w:pPr>
        <w:pStyle w:val="ListParagraph"/>
        <w:ind w:left="144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   ]</w:t>
      </w:r>
      <w:r w:rsidR="00BA6EE4">
        <w:rPr>
          <w:i/>
          <w:iCs/>
          <w:color w:val="FF0000"/>
          <w:sz w:val="28"/>
          <w:szCs w:val="28"/>
        </w:rPr>
        <w:t xml:space="preserve"># echo “ \         </w:t>
      </w:r>
      <w:r>
        <w:rPr>
          <w:i/>
          <w:iCs/>
          <w:color w:val="FF0000"/>
          <w:sz w:val="28"/>
          <w:szCs w:val="28"/>
        </w:rPr>
        <w:t xml:space="preserve">                     </w:t>
      </w:r>
    </w:p>
    <w:p w14:paraId="0FD4EA50" w14:textId="0C0D7A48" w:rsidR="00BA6EE4" w:rsidRDefault="00BA6EE4" w:rsidP="00BA6EE4">
      <w:pPr>
        <w:ind w:left="1800"/>
        <w:rPr>
          <w:i/>
          <w:iCs/>
          <w:color w:val="FF0000"/>
          <w:sz w:val="28"/>
          <w:szCs w:val="28"/>
        </w:rPr>
      </w:pPr>
      <w:r w:rsidRPr="00BA6EE4">
        <w:rPr>
          <w:i/>
          <w:iCs/>
          <w:color w:val="FF0000"/>
          <w:sz w:val="28"/>
          <w:szCs w:val="28"/>
        </w:rPr>
        <w:t>&gt;</w:t>
      </w:r>
      <w:r>
        <w:rPr>
          <w:i/>
          <w:iCs/>
          <w:color w:val="FF0000"/>
          <w:sz w:val="28"/>
          <w:szCs w:val="28"/>
        </w:rPr>
        <w:t xml:space="preserve"> yum -y update &amp;&amp; \</w:t>
      </w:r>
    </w:p>
    <w:p w14:paraId="7C18E3DC" w14:textId="5057CB49" w:rsidR="00BA6EE4" w:rsidRDefault="00BA6EE4" w:rsidP="00BA6EE4">
      <w:pPr>
        <w:ind w:left="180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&gt; </w:t>
      </w:r>
      <w:r w:rsidR="00003186">
        <w:rPr>
          <w:i/>
          <w:iCs/>
          <w:color w:val="FF0000"/>
          <w:sz w:val="28"/>
          <w:szCs w:val="28"/>
        </w:rPr>
        <w:t>yum</w:t>
      </w:r>
      <w:r>
        <w:rPr>
          <w:i/>
          <w:iCs/>
          <w:color w:val="FF0000"/>
          <w:sz w:val="28"/>
          <w:szCs w:val="28"/>
        </w:rPr>
        <w:t xml:space="preserve"> install -y vim &amp;&amp; \</w:t>
      </w:r>
    </w:p>
    <w:p w14:paraId="725D4C56" w14:textId="443081C4" w:rsidR="00BA6EE4" w:rsidRDefault="00BA6EE4" w:rsidP="00BA6EE4">
      <w:pPr>
        <w:ind w:left="180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&gt; </w:t>
      </w:r>
      <w:r w:rsidR="00003186">
        <w:rPr>
          <w:i/>
          <w:iCs/>
          <w:color w:val="FF0000"/>
          <w:sz w:val="28"/>
          <w:szCs w:val="28"/>
        </w:rPr>
        <w:t>mkdir app3 &amp;&amp; \</w:t>
      </w:r>
    </w:p>
    <w:p w14:paraId="13EF0C3B" w14:textId="3593576B" w:rsidR="00003186" w:rsidRPr="00A20F3D" w:rsidRDefault="00003186" w:rsidP="00BA6EE4">
      <w:pPr>
        <w:ind w:left="1800"/>
        <w:rPr>
          <w:i/>
          <w:i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lastRenderedPageBreak/>
        <w:t>&gt; touch app3/list.txt “  &gt;&gt;script</w:t>
      </w:r>
      <w:r w:rsidR="00A20F3D">
        <w:rPr>
          <w:i/>
          <w:iCs/>
          <w:color w:val="FF0000"/>
          <w:sz w:val="28"/>
          <w:szCs w:val="28"/>
        </w:rPr>
        <w:t xml:space="preserve">  doc</w:t>
      </w:r>
      <w:r w:rsidR="00A20F3D">
        <w:rPr>
          <w:i/>
          <w:iCs/>
          <w:sz w:val="28"/>
          <w:szCs w:val="28"/>
        </w:rPr>
        <w:t>(create list.txt file inside app3 folder</w:t>
      </w:r>
    </w:p>
    <w:p w14:paraId="3310F908" w14:textId="6058B849" w:rsidR="00003186" w:rsidRDefault="00003186" w:rsidP="00003186">
      <w:p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ab/>
      </w:r>
      <w:r>
        <w:rPr>
          <w:i/>
          <w:iCs/>
          <w:color w:val="FF0000"/>
          <w:sz w:val="28"/>
          <w:szCs w:val="28"/>
        </w:rPr>
        <w:tab/>
        <w:t>]#chmod 755</w:t>
      </w:r>
      <w:r w:rsidR="004C0DF3">
        <w:rPr>
          <w:i/>
          <w:iCs/>
          <w:color w:val="FF0000"/>
          <w:sz w:val="28"/>
          <w:szCs w:val="28"/>
        </w:rPr>
        <w:t xml:space="preserve"> script</w:t>
      </w:r>
      <w:r w:rsidR="00946D9E">
        <w:rPr>
          <w:i/>
          <w:iCs/>
          <w:color w:val="FF0000"/>
          <w:sz w:val="28"/>
          <w:szCs w:val="28"/>
        </w:rPr>
        <w:t xml:space="preserve">                       </w:t>
      </w:r>
      <w:r>
        <w:rPr>
          <w:i/>
          <w:iCs/>
          <w:color w:val="FF0000"/>
          <w:sz w:val="28"/>
          <w:szCs w:val="28"/>
        </w:rPr>
        <w:t>]#exit</w:t>
      </w:r>
    </w:p>
    <w:p w14:paraId="64A03752" w14:textId="3302CEDC" w:rsidR="00003186" w:rsidRDefault="00003186" w:rsidP="00003186">
      <w:p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ab/>
        <w:t>~#</w:t>
      </w:r>
      <w:r w:rsidR="00EC01C1">
        <w:rPr>
          <w:i/>
          <w:iCs/>
          <w:color w:val="FF0000"/>
          <w:sz w:val="28"/>
          <w:szCs w:val="28"/>
        </w:rPr>
        <w:t xml:space="preserve"> </w:t>
      </w:r>
      <w:r w:rsidR="00EC01C1" w:rsidRPr="003B149E">
        <w:rPr>
          <w:i/>
          <w:iCs/>
          <w:color w:val="FF0000"/>
          <w:sz w:val="28"/>
          <w:szCs w:val="28"/>
        </w:rPr>
        <w:t>docker container exec -it centoscontainer</w:t>
      </w:r>
      <w:r w:rsidR="00EC01C1">
        <w:rPr>
          <w:i/>
          <w:iCs/>
          <w:color w:val="FF0000"/>
          <w:sz w:val="28"/>
          <w:szCs w:val="28"/>
        </w:rPr>
        <w:t xml:space="preserve"> /bin/bash  ./tmp/script</w:t>
      </w:r>
      <w:r>
        <w:rPr>
          <w:i/>
          <w:iCs/>
          <w:color w:val="FF0000"/>
          <w:sz w:val="28"/>
          <w:szCs w:val="28"/>
        </w:rPr>
        <w:t xml:space="preserve"> </w:t>
      </w:r>
    </w:p>
    <w:p w14:paraId="0DC69781" w14:textId="0E28EFE1" w:rsidR="005D338D" w:rsidRDefault="005D338D" w:rsidP="00003186">
      <w:p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-------------------------------------------------------------------------------------------------------------</w:t>
      </w:r>
    </w:p>
    <w:p w14:paraId="61FCD05E" w14:textId="66C4A145" w:rsidR="00B03827" w:rsidRDefault="005D338D" w:rsidP="00B03827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Let’s create nginx container</w:t>
      </w:r>
      <w:r w:rsidR="00163AC2">
        <w:rPr>
          <w:sz w:val="28"/>
          <w:szCs w:val="28"/>
        </w:rPr>
        <w:t xml:space="preserve"> name webapp</w:t>
      </w:r>
      <w:r>
        <w:rPr>
          <w:sz w:val="28"/>
          <w:szCs w:val="28"/>
        </w:rPr>
        <w:t xml:space="preserve"> then change the default page of nginx </w:t>
      </w:r>
    </w:p>
    <w:p w14:paraId="3BF30E1D" w14:textId="77777777" w:rsidR="00163AC2" w:rsidRDefault="00163AC2" w:rsidP="005D338D">
      <w:pPr>
        <w:pStyle w:val="ListParagraph"/>
        <w:rPr>
          <w:i/>
          <w:iCs/>
          <w:color w:val="FF0000"/>
          <w:sz w:val="28"/>
          <w:szCs w:val="28"/>
        </w:rPr>
      </w:pPr>
      <w:r w:rsidRPr="00163AC2">
        <w:rPr>
          <w:i/>
          <w:iCs/>
          <w:color w:val="FF0000"/>
          <w:sz w:val="28"/>
          <w:szCs w:val="28"/>
        </w:rPr>
        <w:t>docker container run -dp 5080:80 --name webapp nginx</w:t>
      </w:r>
    </w:p>
    <w:p w14:paraId="3FA43A96" w14:textId="77777777" w:rsidR="00163AC2" w:rsidRDefault="00163AC2" w:rsidP="005D338D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docker container exec -it webapp bash  </w:t>
      </w:r>
    </w:p>
    <w:p w14:paraId="213B00D9" w14:textId="77777777" w:rsidR="00163AC2" w:rsidRDefault="00163AC2" w:rsidP="005D338D">
      <w:pPr>
        <w:pStyle w:val="ListParagraph"/>
        <w:rPr>
          <w:i/>
          <w:i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cd /usr/share/nginx/html/   </w:t>
      </w:r>
      <w:r>
        <w:rPr>
          <w:i/>
          <w:iCs/>
          <w:sz w:val="28"/>
          <w:szCs w:val="28"/>
        </w:rPr>
        <w:t>(webpage yayin yaptigi path e gidiyorum)</w:t>
      </w:r>
    </w:p>
    <w:p w14:paraId="2C144754" w14:textId="4E2C83CC" w:rsidR="005D338D" w:rsidRDefault="00163AC2" w:rsidP="005D338D">
      <w:pPr>
        <w:pStyle w:val="ListParagraph"/>
        <w:rPr>
          <w:i/>
          <w:i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usr/share/nginx/html# ls     </w:t>
      </w:r>
      <w:r>
        <w:rPr>
          <w:i/>
          <w:iCs/>
          <w:sz w:val="28"/>
          <w:szCs w:val="28"/>
        </w:rPr>
        <w:t>(list the html files</w:t>
      </w:r>
      <w:r w:rsidR="00946D9E">
        <w:rPr>
          <w:i/>
          <w:iCs/>
          <w:sz w:val="28"/>
          <w:szCs w:val="28"/>
        </w:rPr>
        <w:t>)</w:t>
      </w:r>
    </w:p>
    <w:p w14:paraId="1CC90A5E" w14:textId="6F6F9180" w:rsidR="00946D9E" w:rsidRDefault="00946D9E" w:rsidP="005D338D">
      <w:pPr>
        <w:pStyle w:val="ListParagraph"/>
        <w:rPr>
          <w:i/>
          <w:i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usr/share/nginx/html# rm -r *     </w:t>
      </w:r>
      <w:r>
        <w:rPr>
          <w:i/>
          <w:iCs/>
          <w:sz w:val="28"/>
          <w:szCs w:val="28"/>
        </w:rPr>
        <w:t>(delete the html files)</w:t>
      </w:r>
    </w:p>
    <w:p w14:paraId="1BBE5810" w14:textId="2A381EC3" w:rsidR="00946D9E" w:rsidRDefault="00946D9E" w:rsidP="00946D9E">
      <w:pPr>
        <w:pStyle w:val="ListParagraph"/>
        <w:ind w:left="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          echo “Hello World, Have a good lesson”&gt;&gt;index.html</w:t>
      </w:r>
    </w:p>
    <w:p w14:paraId="4600E69F" w14:textId="28D41313" w:rsidR="00B266F2" w:rsidRDefault="00B266F2" w:rsidP="00946D9E">
      <w:pPr>
        <w:pStyle w:val="ListParagraph"/>
        <w:ind w:left="0"/>
        <w:rPr>
          <w:b/>
          <w:bCs/>
          <w:color w:val="4472C4" w:themeColor="accent1"/>
          <w:sz w:val="32"/>
          <w:szCs w:val="32"/>
        </w:rPr>
      </w:pPr>
      <w:r>
        <w:rPr>
          <w:b/>
          <w:bCs/>
          <w:color w:val="4472C4" w:themeColor="accent1"/>
          <w:sz w:val="32"/>
          <w:szCs w:val="32"/>
        </w:rPr>
        <w:t>Multi-Container Management:</w:t>
      </w:r>
    </w:p>
    <w:p w14:paraId="6AEC9698" w14:textId="1CF4E579" w:rsidR="00B266F2" w:rsidRDefault="00B266F2" w:rsidP="00B266F2">
      <w:pPr>
        <w:pStyle w:val="ListParagraph"/>
        <w:numPr>
          <w:ilvl w:val="0"/>
          <w:numId w:val="3"/>
        </w:num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Create mariadb</w:t>
      </w:r>
      <w:r w:rsidR="00776A00">
        <w:rPr>
          <w:color w:val="000000" w:themeColor="text1"/>
          <w:sz w:val="28"/>
          <w:szCs w:val="28"/>
        </w:rPr>
        <w:t xml:space="preserve"> and connect to database container on terminal</w:t>
      </w:r>
      <w:r>
        <w:rPr>
          <w:color w:val="000000" w:themeColor="text1"/>
          <w:sz w:val="28"/>
          <w:szCs w:val="28"/>
        </w:rPr>
        <w:t>:</w:t>
      </w:r>
    </w:p>
    <w:p w14:paraId="5D4F92D2" w14:textId="28B6EF5B" w:rsidR="00B266F2" w:rsidRDefault="00B266F2" w:rsidP="00B266F2">
      <w:pPr>
        <w:pStyle w:val="ListParagraph"/>
        <w:rPr>
          <w:i/>
          <w:i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run  --name mariadb</w:t>
      </w:r>
      <w:r w:rsidR="00D5521B">
        <w:rPr>
          <w:i/>
          <w:iCs/>
          <w:color w:val="FF0000"/>
          <w:sz w:val="28"/>
          <w:szCs w:val="28"/>
        </w:rPr>
        <w:t>1</w:t>
      </w:r>
      <w:r>
        <w:rPr>
          <w:i/>
          <w:iCs/>
          <w:color w:val="FF0000"/>
          <w:sz w:val="28"/>
          <w:szCs w:val="28"/>
        </w:rPr>
        <w:t xml:space="preserve"> -d </w:t>
      </w:r>
      <w:r w:rsidR="00837CCA">
        <w:rPr>
          <w:i/>
          <w:iCs/>
          <w:color w:val="FF0000"/>
          <w:sz w:val="28"/>
          <w:szCs w:val="28"/>
        </w:rPr>
        <w:t>-p 3306:3306 -e</w:t>
      </w:r>
      <w:r w:rsidR="004A2984">
        <w:rPr>
          <w:i/>
          <w:iCs/>
          <w:color w:val="FF0000"/>
          <w:sz w:val="28"/>
          <w:szCs w:val="28"/>
        </w:rPr>
        <w:t xml:space="preserve"> </w:t>
      </w:r>
      <w:r w:rsidR="00837CCA">
        <w:rPr>
          <w:i/>
          <w:iCs/>
          <w:color w:val="FF0000"/>
          <w:sz w:val="28"/>
          <w:szCs w:val="28"/>
        </w:rPr>
        <w:t xml:space="preserve">MYSQL_ROOT_PASSWORD=’123456’ mariadb   </w:t>
      </w:r>
      <w:r w:rsidR="00837CCA">
        <w:rPr>
          <w:i/>
          <w:iCs/>
          <w:sz w:val="28"/>
          <w:szCs w:val="28"/>
        </w:rPr>
        <w:t>(-e : env)</w:t>
      </w:r>
    </w:p>
    <w:p w14:paraId="7D170D16" w14:textId="37F211F0" w:rsidR="00D5521B" w:rsidRDefault="00D5521B" w:rsidP="00B266F2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docker container exec -it mariadb1 mariadb -uroot -p </w:t>
      </w:r>
    </w:p>
    <w:p w14:paraId="5CA6F3D6" w14:textId="4DF57698" w:rsidR="00D5521B" w:rsidRDefault="00D5521B" w:rsidP="00B266F2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Enter Password:</w:t>
      </w:r>
    </w:p>
    <w:p w14:paraId="5CD3887F" w14:textId="4BCF899D" w:rsidR="00FA2811" w:rsidRDefault="00FA2811" w:rsidP="00B266F2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&gt; show databases;</w:t>
      </w:r>
    </w:p>
    <w:p w14:paraId="01651037" w14:textId="614E7B58" w:rsidR="0029069A" w:rsidRDefault="00FA2811" w:rsidP="00FA2811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&gt;create database demo</w:t>
      </w:r>
    </w:p>
    <w:p w14:paraId="1ADECF37" w14:textId="21905525" w:rsidR="00FA2811" w:rsidRDefault="00FA2811" w:rsidP="00FA2811">
      <w:pPr>
        <w:rPr>
          <w:sz w:val="28"/>
          <w:szCs w:val="28"/>
        </w:rPr>
      </w:pPr>
      <w:r>
        <w:rPr>
          <w:sz w:val="28"/>
          <w:szCs w:val="28"/>
        </w:rPr>
        <w:t>To check databases on bash terminal;</w:t>
      </w:r>
    </w:p>
    <w:p w14:paraId="12B22C9A" w14:textId="3AC36DAB" w:rsidR="00FA2811" w:rsidRDefault="00FA2811" w:rsidP="00FA2811">
      <w:pPr>
        <w:rPr>
          <w:i/>
          <w:iCs/>
          <w:color w:val="FF0000"/>
          <w:sz w:val="28"/>
          <w:szCs w:val="28"/>
        </w:rPr>
      </w:pPr>
      <w:r>
        <w:rPr>
          <w:sz w:val="28"/>
          <w:szCs w:val="28"/>
        </w:rPr>
        <w:tab/>
      </w:r>
      <w:r w:rsidRPr="00FA2811">
        <w:rPr>
          <w:color w:val="FF0000"/>
          <w:sz w:val="28"/>
          <w:szCs w:val="28"/>
        </w:rPr>
        <w:t xml:space="preserve">~# </w:t>
      </w:r>
      <w:r>
        <w:rPr>
          <w:i/>
          <w:iCs/>
          <w:color w:val="FF0000"/>
          <w:sz w:val="28"/>
          <w:szCs w:val="28"/>
        </w:rPr>
        <w:t>docker container exec -it mariadb1 bash</w:t>
      </w:r>
    </w:p>
    <w:p w14:paraId="7652FB34" w14:textId="2E738EB3" w:rsidR="00FA2811" w:rsidRDefault="00FA2811" w:rsidP="00FA2811">
      <w:p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ab/>
        <w:t>~# cd /var/lib/m</w:t>
      </w:r>
      <w:r w:rsidR="00324E27">
        <w:rPr>
          <w:i/>
          <w:iCs/>
          <w:color w:val="FF0000"/>
          <w:sz w:val="28"/>
          <w:szCs w:val="28"/>
        </w:rPr>
        <w:t>ysql</w:t>
      </w:r>
    </w:p>
    <w:p w14:paraId="391F33A0" w14:textId="5865D21B" w:rsidR="00FA2811" w:rsidRPr="00FA2811" w:rsidRDefault="00FA2811" w:rsidP="00FA2811">
      <w:pPr>
        <w:rPr>
          <w:sz w:val="28"/>
          <w:szCs w:val="28"/>
        </w:rPr>
      </w:pPr>
    </w:p>
    <w:p w14:paraId="0961AA22" w14:textId="67C17755" w:rsidR="0029069A" w:rsidRPr="0029069A" w:rsidRDefault="0029069A" w:rsidP="0029069A">
      <w:pPr>
        <w:pStyle w:val="ListParagraph"/>
        <w:numPr>
          <w:ilvl w:val="0"/>
          <w:numId w:val="3"/>
        </w:numPr>
        <w:rPr>
          <w:i/>
          <w:iCs/>
          <w:sz w:val="28"/>
          <w:szCs w:val="28"/>
        </w:rPr>
      </w:pPr>
      <w:r w:rsidRPr="0029069A">
        <w:rPr>
          <w:color w:val="000000" w:themeColor="text1"/>
          <w:sz w:val="28"/>
          <w:szCs w:val="28"/>
        </w:rPr>
        <w:t>Create mssql container</w:t>
      </w:r>
      <w:r w:rsidR="00776A00">
        <w:rPr>
          <w:color w:val="000000" w:themeColor="text1"/>
          <w:sz w:val="28"/>
          <w:szCs w:val="28"/>
        </w:rPr>
        <w:t xml:space="preserve"> and connect to database</w:t>
      </w:r>
      <w:r w:rsidR="00327819">
        <w:rPr>
          <w:color w:val="000000" w:themeColor="text1"/>
          <w:sz w:val="28"/>
          <w:szCs w:val="28"/>
        </w:rPr>
        <w:t xml:space="preserve"> container</w:t>
      </w:r>
      <w:r w:rsidR="00776A00">
        <w:rPr>
          <w:color w:val="000000" w:themeColor="text1"/>
          <w:sz w:val="28"/>
          <w:szCs w:val="28"/>
        </w:rPr>
        <w:t xml:space="preserve"> on terminal</w:t>
      </w:r>
      <w:r w:rsidRPr="0029069A">
        <w:rPr>
          <w:color w:val="000000" w:themeColor="text1"/>
          <w:sz w:val="28"/>
          <w:szCs w:val="28"/>
        </w:rPr>
        <w:t>:</w:t>
      </w:r>
    </w:p>
    <w:p w14:paraId="07F1ADD9" w14:textId="0D0950F4" w:rsidR="00837CCA" w:rsidRPr="00837CCA" w:rsidRDefault="00837CCA" w:rsidP="00776A00">
      <w:pPr>
        <w:pStyle w:val="ListParagraph"/>
        <w:rPr>
          <w:i/>
          <w:i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run  --name m</w:t>
      </w:r>
      <w:r w:rsidR="004A2984">
        <w:rPr>
          <w:i/>
          <w:iCs/>
          <w:color w:val="FF0000"/>
          <w:sz w:val="28"/>
          <w:szCs w:val="28"/>
        </w:rPr>
        <w:t>ssqldb</w:t>
      </w:r>
      <w:r w:rsidR="00D5521B">
        <w:rPr>
          <w:i/>
          <w:iCs/>
          <w:color w:val="FF0000"/>
          <w:sz w:val="28"/>
          <w:szCs w:val="28"/>
        </w:rPr>
        <w:t>1</w:t>
      </w:r>
      <w:r>
        <w:rPr>
          <w:i/>
          <w:iCs/>
          <w:color w:val="FF0000"/>
          <w:sz w:val="28"/>
          <w:szCs w:val="28"/>
        </w:rPr>
        <w:t xml:space="preserve"> -d -p </w:t>
      </w:r>
      <w:r w:rsidR="004A2984">
        <w:rPr>
          <w:i/>
          <w:iCs/>
          <w:color w:val="FF0000"/>
          <w:sz w:val="28"/>
          <w:szCs w:val="28"/>
        </w:rPr>
        <w:t>1433</w:t>
      </w:r>
      <w:r>
        <w:rPr>
          <w:i/>
          <w:iCs/>
          <w:color w:val="FF0000"/>
          <w:sz w:val="28"/>
          <w:szCs w:val="28"/>
        </w:rPr>
        <w:t>:</w:t>
      </w:r>
      <w:r w:rsidR="004A2984">
        <w:rPr>
          <w:i/>
          <w:iCs/>
          <w:color w:val="FF0000"/>
          <w:sz w:val="28"/>
          <w:szCs w:val="28"/>
        </w:rPr>
        <w:t>1433</w:t>
      </w:r>
      <w:r>
        <w:rPr>
          <w:i/>
          <w:iCs/>
          <w:color w:val="FF0000"/>
          <w:sz w:val="28"/>
          <w:szCs w:val="28"/>
        </w:rPr>
        <w:t xml:space="preserve"> -e </w:t>
      </w:r>
      <w:r w:rsidR="004A2984">
        <w:rPr>
          <w:i/>
          <w:iCs/>
          <w:color w:val="FF0000"/>
          <w:sz w:val="28"/>
          <w:szCs w:val="28"/>
        </w:rPr>
        <w:t>‘ACCEPT</w:t>
      </w:r>
      <w:r w:rsidR="004B4733">
        <w:rPr>
          <w:i/>
          <w:iCs/>
          <w:color w:val="FF0000"/>
          <w:sz w:val="28"/>
          <w:szCs w:val="28"/>
        </w:rPr>
        <w:t>_EULA=Y -e ‘SA_PASSWORD</w:t>
      </w:r>
      <w:r>
        <w:rPr>
          <w:i/>
          <w:iCs/>
          <w:color w:val="FF0000"/>
          <w:sz w:val="28"/>
          <w:szCs w:val="28"/>
        </w:rPr>
        <w:t xml:space="preserve">=123456’ </w:t>
      </w:r>
      <w:r w:rsidR="004B4733">
        <w:rPr>
          <w:i/>
          <w:iCs/>
          <w:color w:val="FF0000"/>
          <w:sz w:val="28"/>
          <w:szCs w:val="28"/>
        </w:rPr>
        <w:t>mcr.microsoft.com/mssql/server</w:t>
      </w:r>
    </w:p>
    <w:p w14:paraId="5C15B90E" w14:textId="3973516B" w:rsidR="00837CCA" w:rsidRPr="00776A00" w:rsidRDefault="00776A00" w:rsidP="00776A00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exec -it mssqldb</w:t>
      </w:r>
      <w:r w:rsidR="00D5521B">
        <w:rPr>
          <w:i/>
          <w:iCs/>
          <w:color w:val="FF0000"/>
          <w:sz w:val="28"/>
          <w:szCs w:val="28"/>
        </w:rPr>
        <w:t>1</w:t>
      </w:r>
      <w:r>
        <w:rPr>
          <w:i/>
          <w:iCs/>
          <w:color w:val="FF0000"/>
          <w:sz w:val="28"/>
          <w:szCs w:val="28"/>
        </w:rPr>
        <w:t xml:space="preserve"> /opt/mssql-tools/bin/sqlcmd -S localhost -U YT -P “123456”</w:t>
      </w:r>
    </w:p>
    <w:p w14:paraId="5EED1CB0" w14:textId="315C6F08" w:rsidR="00BA6EE4" w:rsidRDefault="00327819" w:rsidP="00BA6EE4">
      <w:pPr>
        <w:pStyle w:val="ListParagraph"/>
        <w:ind w:left="1440"/>
        <w:rPr>
          <w:sz w:val="28"/>
          <w:szCs w:val="28"/>
        </w:rPr>
      </w:pPr>
      <w:r>
        <w:rPr>
          <w:sz w:val="28"/>
          <w:szCs w:val="28"/>
        </w:rPr>
        <w:t>&gt; select name from sys.Databases</w:t>
      </w:r>
    </w:p>
    <w:p w14:paraId="421C497E" w14:textId="1FF040D5" w:rsidR="00327819" w:rsidRDefault="00327819" w:rsidP="00BA6EE4">
      <w:pPr>
        <w:pStyle w:val="ListParagraph"/>
        <w:ind w:left="1440"/>
        <w:rPr>
          <w:sz w:val="28"/>
          <w:szCs w:val="28"/>
        </w:rPr>
      </w:pPr>
      <w:r>
        <w:rPr>
          <w:sz w:val="28"/>
          <w:szCs w:val="28"/>
        </w:rPr>
        <w:t>&gt;Go</w:t>
      </w:r>
    </w:p>
    <w:p w14:paraId="5EF3F089" w14:textId="18485D0D" w:rsidR="00327819" w:rsidRDefault="00327819" w:rsidP="00BA6EE4">
      <w:pPr>
        <w:pStyle w:val="ListParagraph"/>
        <w:ind w:left="1440"/>
        <w:rPr>
          <w:sz w:val="28"/>
          <w:szCs w:val="28"/>
        </w:rPr>
      </w:pPr>
      <w:r>
        <w:rPr>
          <w:sz w:val="28"/>
          <w:szCs w:val="28"/>
        </w:rPr>
        <w:t>&gt;CREATE DATABASE testDB</w:t>
      </w:r>
    </w:p>
    <w:p w14:paraId="2B268B5F" w14:textId="51038954" w:rsidR="00327819" w:rsidRDefault="00327819" w:rsidP="00327819">
      <w:pPr>
        <w:rPr>
          <w:sz w:val="28"/>
          <w:szCs w:val="28"/>
        </w:rPr>
      </w:pPr>
      <w:r>
        <w:rPr>
          <w:sz w:val="28"/>
          <w:szCs w:val="28"/>
        </w:rPr>
        <w:t>To check databases on terminal;</w:t>
      </w:r>
    </w:p>
    <w:p w14:paraId="0FB833DC" w14:textId="1807593B" w:rsidR="00327819" w:rsidRDefault="00327819" w:rsidP="00327819">
      <w:pPr>
        <w:rPr>
          <w:i/>
          <w:iCs/>
          <w:color w:val="FF0000"/>
          <w:sz w:val="28"/>
          <w:szCs w:val="28"/>
        </w:rPr>
      </w:pPr>
      <w:r>
        <w:rPr>
          <w:sz w:val="28"/>
          <w:szCs w:val="28"/>
        </w:rPr>
        <w:lastRenderedPageBreak/>
        <w:tab/>
      </w:r>
      <w:r w:rsidR="00D5521B" w:rsidRPr="00FA2811">
        <w:rPr>
          <w:color w:val="FF0000"/>
          <w:sz w:val="28"/>
          <w:szCs w:val="28"/>
        </w:rPr>
        <w:t xml:space="preserve">~# </w:t>
      </w:r>
      <w:r>
        <w:rPr>
          <w:i/>
          <w:iCs/>
          <w:color w:val="FF0000"/>
          <w:sz w:val="28"/>
          <w:szCs w:val="28"/>
        </w:rPr>
        <w:t xml:space="preserve">docker container exec </w:t>
      </w:r>
      <w:r w:rsidR="00D5521B">
        <w:rPr>
          <w:i/>
          <w:iCs/>
          <w:color w:val="FF0000"/>
          <w:sz w:val="28"/>
          <w:szCs w:val="28"/>
        </w:rPr>
        <w:t>-it mssqldb1 bash</w:t>
      </w:r>
    </w:p>
    <w:p w14:paraId="2D58694F" w14:textId="462B3928" w:rsidR="00487C06" w:rsidRDefault="00FA2811" w:rsidP="00327819">
      <w:p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           </w:t>
      </w:r>
      <w:r w:rsidR="00D5521B">
        <w:rPr>
          <w:i/>
          <w:iCs/>
          <w:color w:val="FF0000"/>
          <w:sz w:val="28"/>
          <w:szCs w:val="28"/>
        </w:rPr>
        <w:t>/$ cd /var/opt/mssql/data</w:t>
      </w:r>
    </w:p>
    <w:p w14:paraId="5C02494F" w14:textId="52BF818D" w:rsidR="00324E27" w:rsidRDefault="00324E27" w:rsidP="00327819">
      <w:pPr>
        <w:rPr>
          <w:b/>
          <w:bCs/>
          <w:color w:val="4472C4" w:themeColor="accent1"/>
          <w:sz w:val="32"/>
          <w:szCs w:val="32"/>
        </w:rPr>
      </w:pPr>
      <w:r>
        <w:rPr>
          <w:b/>
          <w:bCs/>
          <w:color w:val="4472C4" w:themeColor="accent1"/>
          <w:sz w:val="32"/>
          <w:szCs w:val="32"/>
        </w:rPr>
        <w:t>Container Details</w:t>
      </w:r>
    </w:p>
    <w:p w14:paraId="62D5FB2E" w14:textId="4742CBDD" w:rsidR="00324E27" w:rsidRPr="00324E27" w:rsidRDefault="00324E27" w:rsidP="00324E27">
      <w:pPr>
        <w:pStyle w:val="ListParagraph"/>
        <w:numPr>
          <w:ilvl w:val="0"/>
          <w:numId w:val="3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>To check details of container name is web</w:t>
      </w:r>
    </w:p>
    <w:p w14:paraId="6893ABE2" w14:textId="1390FD11" w:rsidR="00324E27" w:rsidRDefault="00324E27" w:rsidP="00324E27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inspect web</w:t>
      </w:r>
    </w:p>
    <w:p w14:paraId="0B87A762" w14:textId="247519C2" w:rsidR="00324E27" w:rsidRDefault="00324E27" w:rsidP="00324E27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docker container inspect web </w:t>
      </w:r>
      <w:r w:rsidR="00A81B78">
        <w:rPr>
          <w:i/>
          <w:iCs/>
          <w:color w:val="FF0000"/>
          <w:sz w:val="28"/>
          <w:szCs w:val="28"/>
        </w:rPr>
        <w:t xml:space="preserve">| </w:t>
      </w:r>
      <w:r>
        <w:rPr>
          <w:i/>
          <w:iCs/>
          <w:color w:val="FF0000"/>
          <w:sz w:val="28"/>
          <w:szCs w:val="28"/>
        </w:rPr>
        <w:t>grep IpAddress</w:t>
      </w:r>
      <w:r w:rsidR="00A81B78">
        <w:rPr>
          <w:i/>
          <w:iCs/>
          <w:color w:val="FF0000"/>
          <w:sz w:val="28"/>
          <w:szCs w:val="28"/>
        </w:rPr>
        <w:t>/Gateway/Hostname</w:t>
      </w:r>
      <w:r>
        <w:rPr>
          <w:i/>
          <w:iCs/>
          <w:color w:val="FF0000"/>
          <w:sz w:val="28"/>
          <w:szCs w:val="28"/>
        </w:rPr>
        <w:t xml:space="preserve">   </w:t>
      </w:r>
    </w:p>
    <w:p w14:paraId="3B69E8F7" w14:textId="348A0D21" w:rsidR="00A81B78" w:rsidRDefault="00A81B78" w:rsidP="00324E27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docker container inspect -f “{{.NetworkSettings.IPAddress}}” web </w:t>
      </w:r>
      <w:r w:rsidR="00023ADE">
        <w:rPr>
          <w:i/>
          <w:iCs/>
          <w:color w:val="FF0000"/>
          <w:sz w:val="28"/>
          <w:szCs w:val="28"/>
        </w:rPr>
        <w:t xml:space="preserve"> </w:t>
      </w:r>
      <w:r w:rsidR="00023ADE" w:rsidRPr="00023ADE">
        <w:rPr>
          <w:sz w:val="28"/>
          <w:szCs w:val="28"/>
        </w:rPr>
        <w:t xml:space="preserve"> (to get data only)</w:t>
      </w:r>
    </w:p>
    <w:p w14:paraId="243552CD" w14:textId="77777777" w:rsidR="00557414" w:rsidRDefault="00557414" w:rsidP="00324E27">
      <w:pPr>
        <w:pStyle w:val="ListParagraph"/>
        <w:rPr>
          <w:i/>
          <w:iCs/>
          <w:color w:val="FF0000"/>
          <w:sz w:val="28"/>
          <w:szCs w:val="28"/>
        </w:rPr>
      </w:pPr>
    </w:p>
    <w:p w14:paraId="79554F47" w14:textId="2A40C9FB" w:rsidR="00557414" w:rsidRPr="00557414" w:rsidRDefault="00557414" w:rsidP="00557414">
      <w:pPr>
        <w:pStyle w:val="ListParagraph"/>
        <w:numPr>
          <w:ilvl w:val="0"/>
          <w:numId w:val="3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>To check port list of container name is web</w:t>
      </w:r>
    </w:p>
    <w:p w14:paraId="195A5136" w14:textId="5DD7A443" w:rsidR="00557414" w:rsidRDefault="00557414" w:rsidP="00557414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port web             (port of website broadcasting)</w:t>
      </w:r>
    </w:p>
    <w:p w14:paraId="34C578DB" w14:textId="77777777" w:rsidR="00557414" w:rsidRDefault="00557414" w:rsidP="00557414">
      <w:pPr>
        <w:pStyle w:val="ListParagraph"/>
        <w:rPr>
          <w:i/>
          <w:iCs/>
          <w:color w:val="FF0000"/>
          <w:sz w:val="28"/>
          <w:szCs w:val="28"/>
        </w:rPr>
      </w:pPr>
    </w:p>
    <w:p w14:paraId="1F140384" w14:textId="699FB9CA" w:rsidR="00557414" w:rsidRPr="00557414" w:rsidRDefault="00557414" w:rsidP="00557414">
      <w:pPr>
        <w:pStyle w:val="ListParagraph"/>
        <w:numPr>
          <w:ilvl w:val="0"/>
          <w:numId w:val="3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>To check logs of container name is web</w:t>
      </w:r>
    </w:p>
    <w:p w14:paraId="4DAB6FE2" w14:textId="61AE3B3F" w:rsidR="00557414" w:rsidRDefault="00557414" w:rsidP="00557414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logs web</w:t>
      </w:r>
    </w:p>
    <w:p w14:paraId="297F7FC7" w14:textId="0E46B1DA" w:rsidR="00487C06" w:rsidRPr="00324E27" w:rsidRDefault="00487C06" w:rsidP="00487C06">
      <w:pPr>
        <w:pStyle w:val="ListParagraph"/>
        <w:numPr>
          <w:ilvl w:val="0"/>
          <w:numId w:val="3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>To check container operations name is web</w:t>
      </w:r>
    </w:p>
    <w:p w14:paraId="1B55B343" w14:textId="7270E365" w:rsidR="00487C06" w:rsidRDefault="00487C06" w:rsidP="00487C06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top web</w:t>
      </w:r>
    </w:p>
    <w:p w14:paraId="2FA77B1C" w14:textId="2B011C62" w:rsidR="00557414" w:rsidRDefault="00557414" w:rsidP="00557414">
      <w:pPr>
        <w:pStyle w:val="ListParagraph"/>
        <w:rPr>
          <w:i/>
          <w:iCs/>
          <w:sz w:val="28"/>
          <w:szCs w:val="28"/>
        </w:rPr>
      </w:pPr>
    </w:p>
    <w:p w14:paraId="008A298F" w14:textId="6675A0F3" w:rsidR="00487C06" w:rsidRPr="00324E27" w:rsidRDefault="00487C06" w:rsidP="00487C06">
      <w:pPr>
        <w:pStyle w:val="ListParagraph"/>
        <w:numPr>
          <w:ilvl w:val="0"/>
          <w:numId w:val="3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>To check container resorce usage name is web</w:t>
      </w:r>
    </w:p>
    <w:p w14:paraId="64AA9E5C" w14:textId="3B5E70C2" w:rsidR="00487C06" w:rsidRPr="00324E27" w:rsidRDefault="00487C06" w:rsidP="00487C06">
      <w:pPr>
        <w:pStyle w:val="ListParagraph"/>
        <w:rPr>
          <w:i/>
          <w:i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stats web   (cpu ram usage)</w:t>
      </w:r>
    </w:p>
    <w:p w14:paraId="544B5CD5" w14:textId="76C9790D" w:rsidR="00557414" w:rsidRDefault="00557414" w:rsidP="00557414">
      <w:pPr>
        <w:rPr>
          <w:i/>
          <w:iCs/>
          <w:color w:val="FF0000"/>
          <w:sz w:val="28"/>
          <w:szCs w:val="28"/>
        </w:rPr>
      </w:pPr>
    </w:p>
    <w:p w14:paraId="3E10BDAB" w14:textId="32083993" w:rsidR="004E6653" w:rsidRDefault="004E6653" w:rsidP="004E6653">
      <w:pPr>
        <w:rPr>
          <w:b/>
          <w:bCs/>
          <w:color w:val="4472C4" w:themeColor="accent1"/>
          <w:sz w:val="32"/>
          <w:szCs w:val="32"/>
        </w:rPr>
      </w:pPr>
      <w:r>
        <w:rPr>
          <w:b/>
          <w:bCs/>
          <w:color w:val="4472C4" w:themeColor="accent1"/>
          <w:sz w:val="32"/>
          <w:szCs w:val="32"/>
        </w:rPr>
        <w:t>Running a Node.js application inside container:</w:t>
      </w:r>
    </w:p>
    <w:p w14:paraId="63875807" w14:textId="77777777" w:rsidR="00883C83" w:rsidRDefault="00883C83" w:rsidP="00883C83">
      <w:pPr>
        <w:pStyle w:val="ListParagraph"/>
        <w:numPr>
          <w:ilvl w:val="0"/>
          <w:numId w:val="3"/>
        </w:numPr>
        <w:rPr>
          <w:sz w:val="28"/>
          <w:szCs w:val="28"/>
        </w:rPr>
      </w:pPr>
    </w:p>
    <w:p w14:paraId="0095841D" w14:textId="5A48F41C" w:rsidR="004E6653" w:rsidRDefault="00883C83" w:rsidP="00883C83">
      <w:pPr>
        <w:pStyle w:val="ListParagraph"/>
        <w:rPr>
          <w:i/>
          <w:iCs/>
          <w:color w:val="FF0000"/>
          <w:sz w:val="28"/>
          <w:szCs w:val="28"/>
        </w:rPr>
      </w:pPr>
      <w:r w:rsidRPr="00883C83">
        <w:rPr>
          <w:i/>
          <w:iCs/>
          <w:color w:val="FF0000"/>
          <w:sz w:val="28"/>
          <w:szCs w:val="28"/>
        </w:rPr>
        <w:t>docker container run -it --name nodejs -d -p 1111:8080 --workdir /nodejs --volume C:\Users\pakya\My_Devops\class-notes\Docker\nodejsdocker:/nodejs node:latest node server.js</w:t>
      </w:r>
    </w:p>
    <w:p w14:paraId="3BC9C1C5" w14:textId="671F64F2" w:rsidR="00883C83" w:rsidRDefault="00883C83" w:rsidP="00883C83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To check project folders</w:t>
      </w:r>
    </w:p>
    <w:p w14:paraId="3A707846" w14:textId="39FA1C54" w:rsidR="00883C83" w:rsidRPr="00883C83" w:rsidRDefault="00883C83" w:rsidP="00883C83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exec -it 7ff16.. /bin/bash</w:t>
      </w:r>
    </w:p>
    <w:p w14:paraId="70C48434" w14:textId="47AAE48D" w:rsidR="004E6653" w:rsidRDefault="00C612F5" w:rsidP="004E6653">
      <w:pPr>
        <w:rPr>
          <w:b/>
          <w:bCs/>
          <w:color w:val="4472C4" w:themeColor="accent1"/>
          <w:sz w:val="32"/>
          <w:szCs w:val="32"/>
        </w:rPr>
      </w:pPr>
      <w:r>
        <w:rPr>
          <w:b/>
          <w:bCs/>
          <w:color w:val="4472C4" w:themeColor="accent1"/>
          <w:sz w:val="32"/>
          <w:szCs w:val="32"/>
        </w:rPr>
        <w:t>……</w:t>
      </w:r>
    </w:p>
    <w:p w14:paraId="660AFBBD" w14:textId="731193B6" w:rsidR="00674F38" w:rsidRDefault="00674F38" w:rsidP="00674F38">
      <w:pPr>
        <w:rPr>
          <w:b/>
          <w:bCs/>
          <w:color w:val="4472C4" w:themeColor="accent1"/>
          <w:sz w:val="32"/>
          <w:szCs w:val="32"/>
        </w:rPr>
      </w:pPr>
      <w:r>
        <w:rPr>
          <w:b/>
          <w:bCs/>
          <w:color w:val="4472C4" w:themeColor="accent1"/>
          <w:sz w:val="32"/>
          <w:szCs w:val="32"/>
        </w:rPr>
        <w:t>Running a Python application inside container:</w:t>
      </w:r>
    </w:p>
    <w:p w14:paraId="045C9BF1" w14:textId="6A7279CF" w:rsidR="00674F38" w:rsidRDefault="00C612F5" w:rsidP="00C612F5">
      <w:pPr>
        <w:rPr>
          <w:sz w:val="28"/>
          <w:szCs w:val="28"/>
        </w:rPr>
      </w:pPr>
      <w:r>
        <w:rPr>
          <w:sz w:val="28"/>
          <w:szCs w:val="28"/>
        </w:rPr>
        <w:t>……</w:t>
      </w:r>
    </w:p>
    <w:p w14:paraId="44B7F322" w14:textId="77777777" w:rsidR="00C612F5" w:rsidRDefault="00C612F5" w:rsidP="00C612F5">
      <w:pPr>
        <w:rPr>
          <w:sz w:val="28"/>
          <w:szCs w:val="28"/>
        </w:rPr>
      </w:pPr>
    </w:p>
    <w:p w14:paraId="21BE30BA" w14:textId="77777777" w:rsidR="00C612F5" w:rsidRPr="00C612F5" w:rsidRDefault="00C612F5" w:rsidP="00C612F5">
      <w:pPr>
        <w:rPr>
          <w:sz w:val="28"/>
          <w:szCs w:val="28"/>
        </w:rPr>
      </w:pPr>
    </w:p>
    <w:p w14:paraId="0F34576F" w14:textId="033C8A14" w:rsidR="00674F38" w:rsidRDefault="00674F38" w:rsidP="004E6653">
      <w:pPr>
        <w:rPr>
          <w:b/>
          <w:bCs/>
          <w:color w:val="4472C4" w:themeColor="accent1"/>
          <w:sz w:val="32"/>
          <w:szCs w:val="32"/>
        </w:rPr>
      </w:pPr>
    </w:p>
    <w:p w14:paraId="12915E21" w14:textId="66043085" w:rsidR="00557414" w:rsidRPr="00FE0F10" w:rsidRDefault="00E91158" w:rsidP="00FE0F10">
      <w:pPr>
        <w:rPr>
          <w:b/>
          <w:bCs/>
          <w:color w:val="0070C0"/>
          <w:sz w:val="32"/>
          <w:szCs w:val="32"/>
        </w:rPr>
      </w:pPr>
      <w:r w:rsidRPr="00FE0F10">
        <w:rPr>
          <w:b/>
          <w:bCs/>
          <w:color w:val="0070C0"/>
          <w:sz w:val="32"/>
          <w:szCs w:val="32"/>
        </w:rPr>
        <w:lastRenderedPageBreak/>
        <w:t>DOCKER IMAGES:</w:t>
      </w:r>
    </w:p>
    <w:p w14:paraId="4C399845" w14:textId="1CCAFD94" w:rsidR="004B6501" w:rsidRPr="004B6501" w:rsidRDefault="004B6501" w:rsidP="004B6501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4B6501">
        <w:rPr>
          <w:sz w:val="28"/>
          <w:szCs w:val="28"/>
        </w:rPr>
        <w:t>Download image from dockerhub to local</w:t>
      </w:r>
    </w:p>
    <w:p w14:paraId="49C640D9" w14:textId="470798FD" w:rsidR="00E91158" w:rsidRDefault="004B6501" w:rsidP="004B6501">
      <w:pPr>
        <w:pStyle w:val="ListParagraph"/>
        <w:rPr>
          <w:b/>
          <w:b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image pull python:3</w:t>
      </w:r>
      <w:r>
        <w:rPr>
          <w:b/>
          <w:bCs/>
          <w:sz w:val="28"/>
          <w:szCs w:val="28"/>
        </w:rPr>
        <w:t xml:space="preserve"> </w:t>
      </w:r>
      <w:r w:rsidR="00FE0F10">
        <w:rPr>
          <w:b/>
          <w:bCs/>
          <w:sz w:val="28"/>
          <w:szCs w:val="28"/>
        </w:rPr>
        <w:t xml:space="preserve"> or</w:t>
      </w:r>
    </w:p>
    <w:p w14:paraId="01B9E726" w14:textId="3CCF7047" w:rsidR="004B6501" w:rsidRDefault="00FE0F10" w:rsidP="00FE0F10">
      <w:pPr>
        <w:pStyle w:val="ListParagraph"/>
        <w:rPr>
          <w:b/>
          <w:b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pull python:3</w:t>
      </w:r>
      <w:r>
        <w:rPr>
          <w:b/>
          <w:bCs/>
          <w:sz w:val="28"/>
          <w:szCs w:val="28"/>
        </w:rPr>
        <w:t xml:space="preserve"> </w:t>
      </w:r>
    </w:p>
    <w:p w14:paraId="5692CE0E" w14:textId="77777777" w:rsidR="00FE0F10" w:rsidRPr="00FE0F10" w:rsidRDefault="00FE0F10" w:rsidP="00FE0F10">
      <w:pPr>
        <w:pStyle w:val="ListParagraph"/>
        <w:rPr>
          <w:b/>
          <w:bCs/>
          <w:sz w:val="28"/>
          <w:szCs w:val="28"/>
        </w:rPr>
      </w:pPr>
    </w:p>
    <w:p w14:paraId="611D6980" w14:textId="2B48BDA3" w:rsidR="004B6501" w:rsidRPr="004B6501" w:rsidRDefault="004B6501" w:rsidP="004B6501">
      <w:pPr>
        <w:pStyle w:val="ListParagraph"/>
        <w:numPr>
          <w:ilvl w:val="0"/>
          <w:numId w:val="3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To send image from local to the my(yasint23) dockerhub repository</w:t>
      </w:r>
    </w:p>
    <w:p w14:paraId="569724BD" w14:textId="11643B62" w:rsidR="00D97307" w:rsidRDefault="00D97307" w:rsidP="004B6501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login</w:t>
      </w:r>
    </w:p>
    <w:p w14:paraId="0542803E" w14:textId="4D46DA3E" w:rsidR="004B6501" w:rsidRDefault="004B6501" w:rsidP="004B6501">
      <w:pPr>
        <w:pStyle w:val="ListParagraph"/>
        <w:rPr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image push yasint23/image name</w:t>
      </w:r>
      <w:r>
        <w:rPr>
          <w:sz w:val="28"/>
          <w:szCs w:val="28"/>
        </w:rPr>
        <w:t xml:space="preserve"> </w:t>
      </w:r>
    </w:p>
    <w:p w14:paraId="322F6CD8" w14:textId="2AEC112D" w:rsidR="00D97307" w:rsidRDefault="00D97307" w:rsidP="004B6501">
      <w:pPr>
        <w:pStyle w:val="ListParagraph"/>
        <w:rPr>
          <w:i/>
          <w:iCs/>
          <w:color w:val="FF0000"/>
          <w:sz w:val="28"/>
          <w:szCs w:val="28"/>
        </w:rPr>
      </w:pPr>
      <w:r w:rsidRPr="00D97307">
        <w:rPr>
          <w:i/>
          <w:iCs/>
          <w:color w:val="FF0000"/>
          <w:sz w:val="28"/>
          <w:szCs w:val="28"/>
        </w:rPr>
        <w:t>docker logout</w:t>
      </w:r>
    </w:p>
    <w:p w14:paraId="3D5BB71A" w14:textId="77777777" w:rsidR="00D97307" w:rsidRPr="00D97307" w:rsidRDefault="00D97307" w:rsidP="004B6501">
      <w:pPr>
        <w:pStyle w:val="ListParagraph"/>
        <w:rPr>
          <w:i/>
          <w:iCs/>
          <w:color w:val="FF0000"/>
          <w:sz w:val="28"/>
          <w:szCs w:val="28"/>
        </w:rPr>
      </w:pPr>
    </w:p>
    <w:p w14:paraId="325BDFAC" w14:textId="0E210534" w:rsidR="004B6501" w:rsidRPr="00D97307" w:rsidRDefault="00D97307" w:rsidP="00D97307">
      <w:pPr>
        <w:pStyle w:val="ListParagraph"/>
        <w:numPr>
          <w:ilvl w:val="0"/>
          <w:numId w:val="3"/>
        </w:numPr>
        <w:rPr>
          <w:b/>
          <w:bCs/>
          <w:sz w:val="28"/>
          <w:szCs w:val="28"/>
        </w:rPr>
      </w:pPr>
      <w:r w:rsidRPr="00D97307">
        <w:rPr>
          <w:sz w:val="28"/>
          <w:szCs w:val="28"/>
        </w:rPr>
        <w:t>To</w:t>
      </w:r>
      <w:r>
        <w:rPr>
          <w:sz w:val="28"/>
          <w:szCs w:val="28"/>
        </w:rPr>
        <w:t xml:space="preserve"> make container as image</w:t>
      </w:r>
    </w:p>
    <w:p w14:paraId="23D16180" w14:textId="2C0479C7" w:rsidR="00D97307" w:rsidRDefault="00D97307" w:rsidP="00D97307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commit container-name image-name</w:t>
      </w:r>
    </w:p>
    <w:p w14:paraId="4BA0E4DA" w14:textId="40D352E3" w:rsidR="006C7B7D" w:rsidRDefault="00D97307" w:rsidP="004560C1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commit container-name yasint23/image-name</w:t>
      </w:r>
    </w:p>
    <w:p w14:paraId="061FA90F" w14:textId="77777777" w:rsidR="004560C1" w:rsidRPr="004560C1" w:rsidRDefault="004560C1" w:rsidP="004560C1">
      <w:pPr>
        <w:pStyle w:val="ListParagraph"/>
        <w:rPr>
          <w:i/>
          <w:iCs/>
          <w:color w:val="FF0000"/>
          <w:sz w:val="28"/>
          <w:szCs w:val="28"/>
        </w:rPr>
      </w:pPr>
    </w:p>
    <w:p w14:paraId="72CFE893" w14:textId="6C7BC3F2" w:rsidR="00D97307" w:rsidRPr="006C7B7D" w:rsidRDefault="00D97307" w:rsidP="006C7B7D">
      <w:pPr>
        <w:pStyle w:val="ListParagraph"/>
        <w:numPr>
          <w:ilvl w:val="0"/>
          <w:numId w:val="3"/>
        </w:numPr>
        <w:rPr>
          <w:b/>
          <w:bCs/>
          <w:i/>
          <w:iCs/>
          <w:sz w:val="28"/>
          <w:szCs w:val="28"/>
        </w:rPr>
      </w:pPr>
      <w:r w:rsidRPr="006C7B7D">
        <w:rPr>
          <w:sz w:val="28"/>
          <w:szCs w:val="28"/>
        </w:rPr>
        <w:t xml:space="preserve">To </w:t>
      </w:r>
      <w:r w:rsidR="006C7B7D">
        <w:rPr>
          <w:sz w:val="28"/>
          <w:szCs w:val="28"/>
        </w:rPr>
        <w:t>put tag on docker images without tag</w:t>
      </w:r>
    </w:p>
    <w:p w14:paraId="2871E555" w14:textId="39846106" w:rsidR="006C7B7D" w:rsidRDefault="006C7B7D" w:rsidP="006C7B7D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image tag Image-Id target-image-name</w:t>
      </w:r>
    </w:p>
    <w:p w14:paraId="7C6077DA" w14:textId="653C0C42" w:rsidR="006C7B7D" w:rsidRPr="006C7B7D" w:rsidRDefault="006C7B7D" w:rsidP="006C7B7D">
      <w:pPr>
        <w:pStyle w:val="ListParagraph"/>
        <w:numPr>
          <w:ilvl w:val="0"/>
          <w:numId w:val="3"/>
        </w:numPr>
        <w:rPr>
          <w:b/>
          <w:bCs/>
          <w:i/>
          <w:iCs/>
          <w:sz w:val="28"/>
          <w:szCs w:val="28"/>
        </w:rPr>
      </w:pPr>
      <w:r w:rsidRPr="006C7B7D">
        <w:rPr>
          <w:sz w:val="28"/>
          <w:szCs w:val="28"/>
        </w:rPr>
        <w:t xml:space="preserve">To </w:t>
      </w:r>
      <w:r>
        <w:rPr>
          <w:sz w:val="28"/>
          <w:szCs w:val="28"/>
        </w:rPr>
        <w:t xml:space="preserve">change tag on docker images </w:t>
      </w:r>
    </w:p>
    <w:p w14:paraId="1BE2D29E" w14:textId="154E0589" w:rsidR="006C7B7D" w:rsidRDefault="006C7B7D" w:rsidP="006C7B7D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docker image tag </w:t>
      </w:r>
      <w:r w:rsidR="005F1691">
        <w:rPr>
          <w:i/>
          <w:iCs/>
          <w:color w:val="FF0000"/>
          <w:sz w:val="28"/>
          <w:szCs w:val="28"/>
        </w:rPr>
        <w:t>changing-</w:t>
      </w:r>
      <w:r>
        <w:rPr>
          <w:i/>
          <w:iCs/>
          <w:color w:val="FF0000"/>
          <w:sz w:val="28"/>
          <w:szCs w:val="28"/>
        </w:rPr>
        <w:t>image-name target-image-name</w:t>
      </w:r>
    </w:p>
    <w:p w14:paraId="6D371935" w14:textId="77777777" w:rsidR="005F1691" w:rsidRDefault="005F1691" w:rsidP="006C7B7D">
      <w:pPr>
        <w:pStyle w:val="ListParagraph"/>
        <w:rPr>
          <w:i/>
          <w:iCs/>
          <w:color w:val="FF0000"/>
          <w:sz w:val="28"/>
          <w:szCs w:val="28"/>
        </w:rPr>
      </w:pPr>
    </w:p>
    <w:p w14:paraId="144226E6" w14:textId="11D1947A" w:rsidR="005F1691" w:rsidRPr="006C7B7D" w:rsidRDefault="005F1691" w:rsidP="005F1691">
      <w:pPr>
        <w:pStyle w:val="ListParagraph"/>
        <w:numPr>
          <w:ilvl w:val="0"/>
          <w:numId w:val="3"/>
        </w:numPr>
        <w:rPr>
          <w:b/>
          <w:bCs/>
          <w:i/>
          <w:iCs/>
          <w:sz w:val="28"/>
          <w:szCs w:val="28"/>
        </w:rPr>
      </w:pPr>
      <w:r w:rsidRPr="006C7B7D">
        <w:rPr>
          <w:sz w:val="28"/>
          <w:szCs w:val="28"/>
        </w:rPr>
        <w:t xml:space="preserve">To </w:t>
      </w:r>
      <w:r>
        <w:rPr>
          <w:sz w:val="28"/>
          <w:szCs w:val="28"/>
        </w:rPr>
        <w:t>see the stages of image</w:t>
      </w:r>
    </w:p>
    <w:p w14:paraId="67021273" w14:textId="6A9C5042" w:rsidR="005F1691" w:rsidRDefault="005F1691" w:rsidP="005F1691">
      <w:p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  </w:t>
      </w:r>
      <w:r>
        <w:rPr>
          <w:i/>
          <w:iCs/>
          <w:color w:val="FF0000"/>
          <w:sz w:val="28"/>
          <w:szCs w:val="28"/>
        </w:rPr>
        <w:tab/>
        <w:t>docker image history image-name</w:t>
      </w:r>
    </w:p>
    <w:p w14:paraId="232164BB" w14:textId="77823D15" w:rsidR="005F1691" w:rsidRPr="006C7B7D" w:rsidRDefault="005F1691" w:rsidP="005F1691">
      <w:pPr>
        <w:pStyle w:val="ListParagraph"/>
        <w:numPr>
          <w:ilvl w:val="0"/>
          <w:numId w:val="3"/>
        </w:numPr>
        <w:rPr>
          <w:b/>
          <w:bCs/>
          <w:i/>
          <w:iCs/>
          <w:sz w:val="28"/>
          <w:szCs w:val="28"/>
        </w:rPr>
      </w:pPr>
      <w:r w:rsidRPr="006C7B7D">
        <w:rPr>
          <w:sz w:val="28"/>
          <w:szCs w:val="28"/>
        </w:rPr>
        <w:t xml:space="preserve">To </w:t>
      </w:r>
      <w:r>
        <w:rPr>
          <w:sz w:val="28"/>
          <w:szCs w:val="28"/>
        </w:rPr>
        <w:t xml:space="preserve">search docker images on dockerhub </w:t>
      </w:r>
    </w:p>
    <w:p w14:paraId="09BFEE30" w14:textId="02C66A30" w:rsidR="005F1691" w:rsidRDefault="005F1691" w:rsidP="005F1691">
      <w:pPr>
        <w:ind w:firstLine="72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search image-name/user</w:t>
      </w:r>
    </w:p>
    <w:p w14:paraId="25BD0BA4" w14:textId="3E1741EE" w:rsidR="00FE7996" w:rsidRPr="00324E27" w:rsidRDefault="00FE7996" w:rsidP="00FE7996">
      <w:pPr>
        <w:pStyle w:val="ListParagraph"/>
        <w:numPr>
          <w:ilvl w:val="0"/>
          <w:numId w:val="3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>To check details of image</w:t>
      </w:r>
    </w:p>
    <w:p w14:paraId="10E469D7" w14:textId="2840E301" w:rsidR="00FE7996" w:rsidRDefault="00FE7996" w:rsidP="00FE7996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docker </w:t>
      </w:r>
      <w:r w:rsidR="00E1590B">
        <w:rPr>
          <w:i/>
          <w:iCs/>
          <w:color w:val="FF0000"/>
          <w:sz w:val="28"/>
          <w:szCs w:val="28"/>
        </w:rPr>
        <w:t>image</w:t>
      </w:r>
      <w:r>
        <w:rPr>
          <w:i/>
          <w:iCs/>
          <w:color w:val="FF0000"/>
          <w:sz w:val="28"/>
          <w:szCs w:val="28"/>
        </w:rPr>
        <w:t xml:space="preserve"> inspect </w:t>
      </w:r>
      <w:r w:rsidR="00E1590B">
        <w:rPr>
          <w:i/>
          <w:iCs/>
          <w:color w:val="FF0000"/>
          <w:sz w:val="28"/>
          <w:szCs w:val="28"/>
        </w:rPr>
        <w:t>image-name</w:t>
      </w:r>
    </w:p>
    <w:p w14:paraId="3701DEA9" w14:textId="2486AA9F" w:rsidR="00191472" w:rsidRDefault="00191472" w:rsidP="00191472">
      <w:p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Ex: </w:t>
      </w:r>
    </w:p>
    <w:p w14:paraId="5D4C4B56" w14:textId="63018D90" w:rsidR="00191472" w:rsidRPr="00191472" w:rsidRDefault="00191472" w:rsidP="00191472">
      <w:pPr>
        <w:pStyle w:val="ListParagraph"/>
        <w:numPr>
          <w:ilvl w:val="0"/>
          <w:numId w:val="3"/>
        </w:numPr>
        <w:rPr>
          <w:b/>
          <w:bCs/>
          <w:sz w:val="28"/>
          <w:szCs w:val="28"/>
        </w:rPr>
      </w:pPr>
      <w:r w:rsidRPr="00191472">
        <w:rPr>
          <w:b/>
          <w:bCs/>
          <w:color w:val="FF0000"/>
          <w:sz w:val="28"/>
          <w:szCs w:val="28"/>
        </w:rPr>
        <w:t xml:space="preserve">docker image pull docker.io/murataksunet/merhaba </w:t>
      </w:r>
      <w:r>
        <w:rPr>
          <w:sz w:val="28"/>
          <w:szCs w:val="28"/>
        </w:rPr>
        <w:t xml:space="preserve">(image name “merhaba” dowloaded </w:t>
      </w:r>
      <w:r w:rsidR="004560C1">
        <w:rPr>
          <w:sz w:val="28"/>
          <w:szCs w:val="28"/>
        </w:rPr>
        <w:t xml:space="preserve">from murataksunet repo </w:t>
      </w:r>
      <w:r>
        <w:rPr>
          <w:sz w:val="28"/>
          <w:szCs w:val="28"/>
        </w:rPr>
        <w:t>to my local)</w:t>
      </w:r>
    </w:p>
    <w:p w14:paraId="5B3DC680" w14:textId="4DA0B264" w:rsidR="00191472" w:rsidRDefault="00191472" w:rsidP="00191472">
      <w:pPr>
        <w:pStyle w:val="ListParagraph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docker container run -d -p 8080</w:t>
      </w:r>
      <w:r w:rsidR="00FE7996">
        <w:rPr>
          <w:color w:val="FF0000"/>
          <w:sz w:val="28"/>
          <w:szCs w:val="28"/>
        </w:rPr>
        <w:t xml:space="preserve">:80 murataksunet/merhaba </w:t>
      </w:r>
    </w:p>
    <w:p w14:paraId="28E88171" w14:textId="5CBEB02A" w:rsidR="004560C1" w:rsidRDefault="004560C1" w:rsidP="004560C1">
      <w:pPr>
        <w:rPr>
          <w:b/>
          <w:bCs/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t xml:space="preserve">Ex: </w:t>
      </w:r>
    </w:p>
    <w:p w14:paraId="1A792057" w14:textId="35768F68" w:rsidR="004560C1" w:rsidRDefault="004560C1" w:rsidP="004560C1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455C9">
        <w:rPr>
          <w:i/>
          <w:iCs/>
          <w:color w:val="FF0000"/>
          <w:sz w:val="28"/>
          <w:szCs w:val="28"/>
        </w:rPr>
        <w:t>docker container run -d -p 7080:80 --name hello-world nginx</w:t>
      </w:r>
      <w:r>
        <w:rPr>
          <w:color w:val="FF0000"/>
          <w:sz w:val="28"/>
          <w:szCs w:val="28"/>
        </w:rPr>
        <w:t xml:space="preserve"> </w:t>
      </w:r>
      <w:r>
        <w:rPr>
          <w:sz w:val="28"/>
          <w:szCs w:val="28"/>
        </w:rPr>
        <w:t>(hello-world container created from nginx image)</w:t>
      </w:r>
    </w:p>
    <w:p w14:paraId="20686C10" w14:textId="204ED3D9" w:rsidR="004560C1" w:rsidRPr="00C455C9" w:rsidRDefault="004560C1" w:rsidP="004560C1">
      <w:pPr>
        <w:pStyle w:val="ListParagraph"/>
        <w:numPr>
          <w:ilvl w:val="0"/>
          <w:numId w:val="3"/>
        </w:numPr>
        <w:rPr>
          <w:i/>
          <w:iCs/>
          <w:color w:val="FF0000"/>
          <w:sz w:val="28"/>
          <w:szCs w:val="28"/>
        </w:rPr>
      </w:pPr>
      <w:r w:rsidRPr="00C455C9">
        <w:rPr>
          <w:i/>
          <w:iCs/>
          <w:color w:val="FF0000"/>
          <w:sz w:val="28"/>
          <w:szCs w:val="28"/>
        </w:rPr>
        <w:t xml:space="preserve">docker container exec -it hello-world bash </w:t>
      </w:r>
    </w:p>
    <w:p w14:paraId="0D30BF47" w14:textId="77777777" w:rsidR="004560C1" w:rsidRPr="00C455C9" w:rsidRDefault="004560C1" w:rsidP="004560C1">
      <w:pPr>
        <w:pStyle w:val="ListParagraph"/>
        <w:rPr>
          <w:i/>
          <w:iCs/>
          <w:color w:val="FF0000"/>
          <w:sz w:val="28"/>
          <w:szCs w:val="28"/>
        </w:rPr>
      </w:pPr>
      <w:r w:rsidRPr="004560C1">
        <w:rPr>
          <w:sz w:val="28"/>
          <w:szCs w:val="28"/>
        </w:rPr>
        <w:t>root@77ee1a86350d:/#</w:t>
      </w:r>
      <w:r w:rsidRPr="004560C1">
        <w:rPr>
          <w:color w:val="FF0000"/>
          <w:sz w:val="28"/>
          <w:szCs w:val="28"/>
        </w:rPr>
        <w:t xml:space="preserve"> </w:t>
      </w:r>
      <w:r w:rsidRPr="00C455C9">
        <w:rPr>
          <w:i/>
          <w:iCs/>
          <w:color w:val="FF0000"/>
          <w:sz w:val="28"/>
          <w:szCs w:val="28"/>
        </w:rPr>
        <w:t>cd /usr/share/nginx/html</w:t>
      </w:r>
    </w:p>
    <w:p w14:paraId="2226BB18" w14:textId="77777777" w:rsidR="004560C1" w:rsidRPr="004560C1" w:rsidRDefault="004560C1" w:rsidP="004560C1">
      <w:pPr>
        <w:pStyle w:val="ListParagraph"/>
        <w:rPr>
          <w:color w:val="FF0000"/>
          <w:sz w:val="28"/>
          <w:szCs w:val="28"/>
        </w:rPr>
      </w:pPr>
      <w:r w:rsidRPr="004560C1">
        <w:rPr>
          <w:sz w:val="28"/>
          <w:szCs w:val="28"/>
        </w:rPr>
        <w:t>root@77ee1a86350d:/usr/share/nginx/html#</w:t>
      </w:r>
      <w:r w:rsidRPr="004560C1">
        <w:rPr>
          <w:color w:val="FF0000"/>
          <w:sz w:val="28"/>
          <w:szCs w:val="28"/>
        </w:rPr>
        <w:t xml:space="preserve"> ls</w:t>
      </w:r>
    </w:p>
    <w:p w14:paraId="42E45951" w14:textId="77777777" w:rsidR="004560C1" w:rsidRPr="004560C1" w:rsidRDefault="004560C1" w:rsidP="004560C1">
      <w:pPr>
        <w:pStyle w:val="ListParagraph"/>
        <w:rPr>
          <w:color w:val="FF0000"/>
          <w:sz w:val="28"/>
          <w:szCs w:val="28"/>
        </w:rPr>
      </w:pPr>
      <w:r w:rsidRPr="004560C1">
        <w:rPr>
          <w:color w:val="FF0000"/>
          <w:sz w:val="28"/>
          <w:szCs w:val="28"/>
        </w:rPr>
        <w:lastRenderedPageBreak/>
        <w:t>50x.html  index.html</w:t>
      </w:r>
    </w:p>
    <w:p w14:paraId="4D434AD9" w14:textId="77777777" w:rsidR="004560C1" w:rsidRPr="004560C1" w:rsidRDefault="004560C1" w:rsidP="004560C1">
      <w:pPr>
        <w:pStyle w:val="ListParagraph"/>
        <w:rPr>
          <w:color w:val="FF0000"/>
          <w:sz w:val="28"/>
          <w:szCs w:val="28"/>
        </w:rPr>
      </w:pPr>
      <w:r w:rsidRPr="004560C1">
        <w:rPr>
          <w:sz w:val="28"/>
          <w:szCs w:val="28"/>
        </w:rPr>
        <w:t>root@77ee1a86350d:/usr/share/nginx/html#</w:t>
      </w:r>
      <w:r w:rsidRPr="004560C1">
        <w:rPr>
          <w:color w:val="FF0000"/>
          <w:sz w:val="28"/>
          <w:szCs w:val="28"/>
        </w:rPr>
        <w:t xml:space="preserve"> </w:t>
      </w:r>
      <w:r w:rsidRPr="009364D0">
        <w:rPr>
          <w:i/>
          <w:iCs/>
          <w:color w:val="FF0000"/>
          <w:sz w:val="28"/>
          <w:szCs w:val="28"/>
        </w:rPr>
        <w:t>rm index.html</w:t>
      </w:r>
    </w:p>
    <w:p w14:paraId="0B21E6BB" w14:textId="5E50BFAC" w:rsidR="004560C1" w:rsidRDefault="004560C1" w:rsidP="004560C1">
      <w:pPr>
        <w:pStyle w:val="ListParagraph"/>
        <w:rPr>
          <w:color w:val="FF0000"/>
          <w:sz w:val="28"/>
          <w:szCs w:val="28"/>
        </w:rPr>
      </w:pPr>
      <w:r w:rsidRPr="009364D0">
        <w:rPr>
          <w:sz w:val="28"/>
          <w:szCs w:val="28"/>
        </w:rPr>
        <w:t>root@77ee1a86350d:/usr/share/nginx/html#</w:t>
      </w:r>
      <w:r w:rsidRPr="009364D0">
        <w:rPr>
          <w:i/>
          <w:iCs/>
          <w:color w:val="FF0000"/>
          <w:sz w:val="28"/>
          <w:szCs w:val="28"/>
        </w:rPr>
        <w:t xml:space="preserve"> echo "Hello World" &gt;&gt; index.html</w:t>
      </w:r>
    </w:p>
    <w:p w14:paraId="5AD61887" w14:textId="14117FE3" w:rsidR="009364D0" w:rsidRDefault="009364D0" w:rsidP="004560C1">
      <w:pPr>
        <w:pStyle w:val="ListParagraph"/>
        <w:rPr>
          <w:color w:val="FF0000"/>
          <w:sz w:val="28"/>
          <w:szCs w:val="28"/>
        </w:rPr>
      </w:pPr>
      <w:r w:rsidRPr="009364D0">
        <w:rPr>
          <w:sz w:val="28"/>
          <w:szCs w:val="28"/>
        </w:rPr>
        <w:t>root@77ee1a86350d:/usr/share/nginx/html#</w:t>
      </w:r>
      <w:r w:rsidRPr="009364D0">
        <w:rPr>
          <w:color w:val="FF0000"/>
          <w:sz w:val="28"/>
          <w:szCs w:val="28"/>
        </w:rPr>
        <w:t xml:space="preserve"> exit</w:t>
      </w:r>
    </w:p>
    <w:p w14:paraId="7E63F35D" w14:textId="49974A6B" w:rsidR="009364D0" w:rsidRPr="009364D0" w:rsidRDefault="009364D0" w:rsidP="009364D0">
      <w:pPr>
        <w:pStyle w:val="ListParagraph"/>
        <w:numPr>
          <w:ilvl w:val="0"/>
          <w:numId w:val="3"/>
        </w:numPr>
        <w:rPr>
          <w:color w:val="FF0000"/>
          <w:sz w:val="28"/>
          <w:szCs w:val="28"/>
        </w:rPr>
      </w:pPr>
      <w:r w:rsidRPr="009364D0">
        <w:rPr>
          <w:i/>
          <w:iCs/>
          <w:color w:val="FF0000"/>
          <w:sz w:val="28"/>
          <w:szCs w:val="28"/>
        </w:rPr>
        <w:t>docker container commit hello-world yasint23/hello-world</w:t>
      </w:r>
      <w:r>
        <w:rPr>
          <w:color w:val="FF0000"/>
          <w:sz w:val="28"/>
          <w:szCs w:val="28"/>
        </w:rPr>
        <w:t xml:space="preserve">  </w:t>
      </w:r>
      <w:r>
        <w:rPr>
          <w:sz w:val="28"/>
          <w:szCs w:val="28"/>
        </w:rPr>
        <w:t>(Convert the container to the image)</w:t>
      </w:r>
    </w:p>
    <w:p w14:paraId="4C0EC097" w14:textId="62BF66CA" w:rsidR="009364D0" w:rsidRPr="009364D0" w:rsidRDefault="009364D0" w:rsidP="009364D0">
      <w:pPr>
        <w:pStyle w:val="ListParagraph"/>
        <w:numPr>
          <w:ilvl w:val="0"/>
          <w:numId w:val="3"/>
        </w:numPr>
        <w:rPr>
          <w:i/>
          <w:iCs/>
          <w:color w:val="FF0000"/>
          <w:sz w:val="28"/>
          <w:szCs w:val="28"/>
        </w:rPr>
      </w:pPr>
      <w:r w:rsidRPr="009364D0">
        <w:rPr>
          <w:i/>
          <w:iCs/>
          <w:color w:val="FF0000"/>
          <w:sz w:val="28"/>
          <w:szCs w:val="28"/>
        </w:rPr>
        <w:t>docker login</w:t>
      </w:r>
    </w:p>
    <w:p w14:paraId="63D73251" w14:textId="1F3568DB" w:rsidR="009364D0" w:rsidRPr="009364D0" w:rsidRDefault="009364D0" w:rsidP="009364D0">
      <w:pPr>
        <w:pStyle w:val="ListParagraph"/>
        <w:numPr>
          <w:ilvl w:val="0"/>
          <w:numId w:val="3"/>
        </w:numPr>
        <w:rPr>
          <w:i/>
          <w:iCs/>
          <w:color w:val="FF0000"/>
          <w:sz w:val="28"/>
          <w:szCs w:val="28"/>
        </w:rPr>
      </w:pPr>
      <w:r w:rsidRPr="009364D0">
        <w:rPr>
          <w:i/>
          <w:iCs/>
          <w:color w:val="FF0000"/>
          <w:sz w:val="28"/>
          <w:szCs w:val="28"/>
        </w:rPr>
        <w:t>docker image push yasint23/hello-world</w:t>
      </w:r>
    </w:p>
    <w:p w14:paraId="068211CA" w14:textId="767C84CC" w:rsidR="003801A5" w:rsidRDefault="003801A5" w:rsidP="003801A5">
      <w:pPr>
        <w:ind w:firstLine="360"/>
        <w:rPr>
          <w:b/>
          <w:bCs/>
          <w:color w:val="0070C0"/>
          <w:sz w:val="32"/>
          <w:szCs w:val="32"/>
        </w:rPr>
      </w:pPr>
      <w:r w:rsidRPr="003801A5">
        <w:rPr>
          <w:b/>
          <w:bCs/>
          <w:color w:val="0070C0"/>
          <w:sz w:val="32"/>
          <w:szCs w:val="32"/>
        </w:rPr>
        <w:t xml:space="preserve">DOCKER </w:t>
      </w:r>
      <w:r>
        <w:rPr>
          <w:b/>
          <w:bCs/>
          <w:color w:val="0070C0"/>
          <w:sz w:val="32"/>
          <w:szCs w:val="32"/>
        </w:rPr>
        <w:t>FILE</w:t>
      </w:r>
      <w:r w:rsidRPr="003801A5">
        <w:rPr>
          <w:b/>
          <w:bCs/>
          <w:color w:val="0070C0"/>
          <w:sz w:val="32"/>
          <w:szCs w:val="32"/>
        </w:rPr>
        <w:t>:</w:t>
      </w:r>
    </w:p>
    <w:p w14:paraId="21FF74DB" w14:textId="745F7B8A" w:rsidR="003801A5" w:rsidRDefault="005E5529" w:rsidP="003801A5">
      <w:pPr>
        <w:ind w:firstLine="360"/>
        <w:rPr>
          <w:sz w:val="28"/>
          <w:szCs w:val="28"/>
        </w:rPr>
      </w:pPr>
      <w:r w:rsidRPr="005E5529">
        <w:rPr>
          <w:sz w:val="28"/>
          <w:szCs w:val="28"/>
        </w:rPr>
        <w:t>The detail txt files for each layer of docker images</w:t>
      </w:r>
    </w:p>
    <w:p w14:paraId="0E134510" w14:textId="21FEB624" w:rsidR="005E5529" w:rsidRDefault="005E5529" w:rsidP="003801A5">
      <w:pPr>
        <w:ind w:firstLine="360"/>
        <w:rPr>
          <w:sz w:val="28"/>
          <w:szCs w:val="28"/>
        </w:rPr>
      </w:pPr>
      <w:r w:rsidRPr="005E5529">
        <w:rPr>
          <w:sz w:val="28"/>
          <w:szCs w:val="28"/>
        </w:rPr>
        <w:drawing>
          <wp:inline distT="0" distB="0" distL="0" distR="0" wp14:anchorId="698F6F66" wp14:editId="7C63F6C4">
            <wp:extent cx="6057900" cy="24650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2465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E3D26" w14:textId="0D0EDD9D" w:rsidR="005E5529" w:rsidRDefault="006E078F" w:rsidP="00153AF7">
      <w:pPr>
        <w:rPr>
          <w:sz w:val="28"/>
          <w:szCs w:val="28"/>
        </w:rPr>
      </w:pPr>
      <w:hyperlink r:id="rId15" w:history="1">
        <w:r w:rsidR="00153AF7" w:rsidRPr="00D336E0">
          <w:rPr>
            <w:rStyle w:val="Hyperlink"/>
            <w:sz w:val="28"/>
            <w:szCs w:val="28"/>
          </w:rPr>
          <w:t>https://docs.docker.com/engine/reference/builder/</w:t>
        </w:r>
      </w:hyperlink>
      <w:r w:rsidR="00153AF7">
        <w:rPr>
          <w:sz w:val="28"/>
          <w:szCs w:val="28"/>
        </w:rPr>
        <w:t xml:space="preserve"> (Docker file commands details)</w:t>
      </w:r>
    </w:p>
    <w:p w14:paraId="0E5879C6" w14:textId="360C179F" w:rsidR="00153AF7" w:rsidRDefault="0077771C" w:rsidP="00153AF7">
      <w:pPr>
        <w:rPr>
          <w:sz w:val="28"/>
          <w:szCs w:val="28"/>
        </w:rPr>
      </w:pPr>
      <w:r w:rsidRPr="0077771C">
        <w:rPr>
          <w:sz w:val="28"/>
          <w:szCs w:val="28"/>
        </w:rPr>
        <w:lastRenderedPageBreak/>
        <w:drawing>
          <wp:inline distT="0" distB="0" distL="0" distR="0" wp14:anchorId="1AAAC492" wp14:editId="316620FB">
            <wp:extent cx="6057900" cy="345694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3456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311D2" w14:textId="4EDDD506" w:rsidR="0077771C" w:rsidRDefault="00B0027D" w:rsidP="00153AF7">
      <w:pPr>
        <w:rPr>
          <w:b/>
          <w:bCs/>
          <w:color w:val="0070C0"/>
          <w:sz w:val="32"/>
          <w:szCs w:val="32"/>
        </w:rPr>
      </w:pPr>
      <w:r w:rsidRPr="003801A5">
        <w:rPr>
          <w:b/>
          <w:bCs/>
          <w:color w:val="0070C0"/>
          <w:sz w:val="32"/>
          <w:szCs w:val="32"/>
        </w:rPr>
        <w:t>DOCKER</w:t>
      </w:r>
      <w:r>
        <w:rPr>
          <w:b/>
          <w:bCs/>
          <w:color w:val="0070C0"/>
          <w:sz w:val="32"/>
          <w:szCs w:val="32"/>
        </w:rPr>
        <w:t xml:space="preserve"> NETWORK:</w:t>
      </w:r>
    </w:p>
    <w:p w14:paraId="2F42219F" w14:textId="3865B91C" w:rsidR="00B0027D" w:rsidRDefault="00B0027D" w:rsidP="00B0027D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Docker uzerinde network olusturma</w:t>
      </w:r>
    </w:p>
    <w:p w14:paraId="317B4090" w14:textId="24EC7B64" w:rsidR="00B0027D" w:rsidRPr="00B0027D" w:rsidRDefault="00B0027D" w:rsidP="00B0027D">
      <w:pPr>
        <w:pStyle w:val="ListParagraph"/>
        <w:ind w:left="360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          ipvlan</w:t>
      </w:r>
      <w:r w:rsidR="00551471">
        <w:rPr>
          <w:i/>
          <w:iCs/>
          <w:color w:val="FF0000"/>
          <w:sz w:val="28"/>
          <w:szCs w:val="28"/>
        </w:rPr>
        <w:t xml:space="preserve"> / none</w:t>
      </w:r>
    </w:p>
    <w:p w14:paraId="44DC6E51" w14:textId="0CC2BE30" w:rsidR="00B0027D" w:rsidRDefault="00B0027D" w:rsidP="00B0027D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docker network create –driver </w:t>
      </w:r>
      <w:r w:rsidR="00551471">
        <w:rPr>
          <w:i/>
          <w:iCs/>
          <w:color w:val="FF0000"/>
          <w:sz w:val="28"/>
          <w:szCs w:val="28"/>
        </w:rPr>
        <w:t>overlay sw0-ntwrk</w:t>
      </w:r>
    </w:p>
    <w:p w14:paraId="12952EAB" w14:textId="65931E01" w:rsidR="00551471" w:rsidRDefault="00551471" w:rsidP="00B0027D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                                                      macvlan / bridge</w:t>
      </w:r>
    </w:p>
    <w:p w14:paraId="27120BB6" w14:textId="6E42B958" w:rsidR="00551471" w:rsidRDefault="00551471" w:rsidP="00551471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Docker network listeleme (herbir network icin ayri bir ID olusur, default olarak Name: bridge, host, none vardir birde sw0-ntwrk biz olusturduk)</w:t>
      </w:r>
    </w:p>
    <w:p w14:paraId="10CD6028" w14:textId="69568A3A" w:rsidR="00551471" w:rsidRDefault="00551471" w:rsidP="00551471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network ls</w:t>
      </w:r>
    </w:p>
    <w:p w14:paraId="3801B2E8" w14:textId="39F0CBBA" w:rsidR="00551471" w:rsidRDefault="00551471" w:rsidP="00551471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Yeni olusturdugumuz docker container’i network uzerine dahil etme</w:t>
      </w:r>
    </w:p>
    <w:p w14:paraId="65C46E5E" w14:textId="50764ADF" w:rsidR="00551471" w:rsidRDefault="00551471" w:rsidP="00551471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docker </w:t>
      </w:r>
      <w:r w:rsidR="00F36973">
        <w:rPr>
          <w:i/>
          <w:iCs/>
          <w:color w:val="FF0000"/>
          <w:sz w:val="28"/>
          <w:szCs w:val="28"/>
        </w:rPr>
        <w:t>container run –network sw0-ntwrk –name cont-prod alpine</w:t>
      </w:r>
    </w:p>
    <w:p w14:paraId="63D3713B" w14:textId="1AC21267" w:rsidR="00F36973" w:rsidRDefault="00F36973" w:rsidP="00F36973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Olusturdugumuz docker container’i baska bir network uzerine dahil etme</w:t>
      </w:r>
    </w:p>
    <w:p w14:paraId="2248ADF2" w14:textId="755530FB" w:rsidR="00F36973" w:rsidRPr="00F36973" w:rsidRDefault="00F36973" w:rsidP="00F36973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network connect sw1-ntwrk cont-prod</w:t>
      </w:r>
    </w:p>
    <w:p w14:paraId="5DF699C6" w14:textId="259E3447" w:rsidR="006D2CFD" w:rsidRPr="006D2CFD" w:rsidRDefault="006D2CFD" w:rsidP="006D2CFD">
      <w:pPr>
        <w:pStyle w:val="ListParagraph"/>
        <w:numPr>
          <w:ilvl w:val="0"/>
          <w:numId w:val="7"/>
        </w:numPr>
        <w:rPr>
          <w:i/>
          <w:iCs/>
          <w:sz w:val="28"/>
          <w:szCs w:val="28"/>
        </w:rPr>
      </w:pPr>
      <w:r w:rsidRPr="006D2CFD">
        <w:rPr>
          <w:sz w:val="28"/>
          <w:szCs w:val="28"/>
        </w:rPr>
        <w:t>Yeni networkun detaylarina baktigimizda konteyner in yeni IP aldigini goruruz</w:t>
      </w:r>
    </w:p>
    <w:p w14:paraId="377D56F5" w14:textId="41485A70" w:rsidR="006D2CFD" w:rsidRDefault="006D2CFD" w:rsidP="006D2CFD">
      <w:pPr>
        <w:pStyle w:val="ListParagraph"/>
        <w:rPr>
          <w:i/>
          <w:iCs/>
          <w:color w:val="FF0000"/>
          <w:sz w:val="28"/>
          <w:szCs w:val="28"/>
        </w:rPr>
      </w:pPr>
      <w:r w:rsidRPr="006D2CFD">
        <w:rPr>
          <w:i/>
          <w:iCs/>
          <w:color w:val="FF0000"/>
          <w:sz w:val="28"/>
          <w:szCs w:val="28"/>
        </w:rPr>
        <w:t>docker network inspect sw1-ntwrk</w:t>
      </w:r>
    </w:p>
    <w:p w14:paraId="6384C869" w14:textId="4A9F00CC" w:rsidR="003F73D0" w:rsidRPr="006D2CFD" w:rsidRDefault="003F73D0" w:rsidP="003F73D0">
      <w:pPr>
        <w:pStyle w:val="ListParagraph"/>
        <w:numPr>
          <w:ilvl w:val="0"/>
          <w:numId w:val="7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>Olusturdugumuz konteyner in</w:t>
      </w:r>
      <w:r w:rsidRPr="006D2CFD">
        <w:rPr>
          <w:sz w:val="28"/>
          <w:szCs w:val="28"/>
        </w:rPr>
        <w:t xml:space="preserve"> detaylarina baktigimizda </w:t>
      </w:r>
      <w:r>
        <w:rPr>
          <w:sz w:val="28"/>
          <w:szCs w:val="28"/>
        </w:rPr>
        <w:t>networklardan iki ayri IP address bilgilerini gorecegiz</w:t>
      </w:r>
    </w:p>
    <w:p w14:paraId="7809494B" w14:textId="50EE7191" w:rsidR="003F73D0" w:rsidRDefault="003F73D0" w:rsidP="003F73D0">
      <w:pPr>
        <w:pStyle w:val="ListParagraph"/>
        <w:rPr>
          <w:i/>
          <w:iCs/>
          <w:color w:val="FF0000"/>
          <w:sz w:val="28"/>
          <w:szCs w:val="28"/>
        </w:rPr>
      </w:pPr>
      <w:r w:rsidRPr="006D2CFD">
        <w:rPr>
          <w:i/>
          <w:iCs/>
          <w:color w:val="FF0000"/>
          <w:sz w:val="28"/>
          <w:szCs w:val="28"/>
        </w:rPr>
        <w:t xml:space="preserve">docker </w:t>
      </w:r>
      <w:r>
        <w:rPr>
          <w:i/>
          <w:iCs/>
          <w:color w:val="FF0000"/>
          <w:sz w:val="28"/>
          <w:szCs w:val="28"/>
        </w:rPr>
        <w:t>container inspect cont-prod</w:t>
      </w:r>
    </w:p>
    <w:p w14:paraId="016AB875" w14:textId="63B2717F" w:rsidR="003F73D0" w:rsidRDefault="003F73D0" w:rsidP="003F73D0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Olusturdugumuz docker container’i network uzerinden cikarmak</w:t>
      </w:r>
      <w:r w:rsidR="00A539AF">
        <w:rPr>
          <w:sz w:val="28"/>
          <w:szCs w:val="28"/>
        </w:rPr>
        <w:t xml:space="preserve"> daha sonra network’u silme</w:t>
      </w:r>
    </w:p>
    <w:p w14:paraId="7632FEC6" w14:textId="4FB8F3FF" w:rsidR="003F73D0" w:rsidRDefault="003F73D0" w:rsidP="003F73D0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network disconnect sw1-ntwrk cont-prod</w:t>
      </w:r>
    </w:p>
    <w:p w14:paraId="057555D5" w14:textId="28D66C64" w:rsidR="00A539AF" w:rsidRDefault="00A539AF" w:rsidP="003F73D0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network rm sw-ntwrk</w:t>
      </w:r>
    </w:p>
    <w:p w14:paraId="4508F133" w14:textId="031A0633" w:rsidR="00A539AF" w:rsidRDefault="00A539AF" w:rsidP="003F73D0">
      <w:pPr>
        <w:pStyle w:val="ListParagraph"/>
        <w:rPr>
          <w:i/>
          <w:iCs/>
          <w:color w:val="FF0000"/>
          <w:sz w:val="28"/>
          <w:szCs w:val="28"/>
        </w:rPr>
      </w:pPr>
    </w:p>
    <w:p w14:paraId="3FE1905C" w14:textId="7829D2C4" w:rsidR="00A539AF" w:rsidRDefault="00A539AF" w:rsidP="00A539AF">
      <w:pPr>
        <w:rPr>
          <w:b/>
          <w:bCs/>
          <w:color w:val="0070C0"/>
          <w:sz w:val="32"/>
          <w:szCs w:val="32"/>
        </w:rPr>
      </w:pPr>
      <w:r w:rsidRPr="003801A5">
        <w:rPr>
          <w:b/>
          <w:bCs/>
          <w:color w:val="0070C0"/>
          <w:sz w:val="32"/>
          <w:szCs w:val="32"/>
        </w:rPr>
        <w:lastRenderedPageBreak/>
        <w:t>DOCKER</w:t>
      </w:r>
      <w:r>
        <w:rPr>
          <w:b/>
          <w:bCs/>
          <w:color w:val="0070C0"/>
          <w:sz w:val="32"/>
          <w:szCs w:val="32"/>
        </w:rPr>
        <w:t xml:space="preserve"> VOLUME:</w:t>
      </w:r>
    </w:p>
    <w:p w14:paraId="7787A7C1" w14:textId="364D952B" w:rsidR="00305125" w:rsidRPr="00305125" w:rsidRDefault="00305125" w:rsidP="00A539AF">
      <w:pPr>
        <w:rPr>
          <w:b/>
          <w:bCs/>
          <w:color w:val="0070C0"/>
          <w:sz w:val="28"/>
          <w:szCs w:val="28"/>
        </w:rPr>
      </w:pPr>
      <w:r w:rsidRPr="00305125">
        <w:rPr>
          <w:b/>
          <w:bCs/>
          <w:color w:val="0070C0"/>
          <w:sz w:val="28"/>
          <w:szCs w:val="28"/>
        </w:rPr>
        <w:t>Data Volume</w:t>
      </w:r>
    </w:p>
    <w:p w14:paraId="76C472C6" w14:textId="06C7A518" w:rsidR="00A539AF" w:rsidRPr="006D2CFD" w:rsidRDefault="00A539AF" w:rsidP="00A539AF">
      <w:pPr>
        <w:pStyle w:val="ListParagraph"/>
        <w:numPr>
          <w:ilvl w:val="0"/>
          <w:numId w:val="7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 xml:space="preserve">Create </w:t>
      </w:r>
      <w:r w:rsidR="00767660">
        <w:rPr>
          <w:sz w:val="28"/>
          <w:szCs w:val="28"/>
        </w:rPr>
        <w:t xml:space="preserve">data </w:t>
      </w:r>
      <w:r>
        <w:rPr>
          <w:sz w:val="28"/>
          <w:szCs w:val="28"/>
        </w:rPr>
        <w:t>volume name depo</w:t>
      </w:r>
      <w:r w:rsidR="00767660">
        <w:rPr>
          <w:sz w:val="28"/>
          <w:szCs w:val="28"/>
        </w:rPr>
        <w:t xml:space="preserve"> </w:t>
      </w:r>
      <w:r>
        <w:rPr>
          <w:sz w:val="28"/>
          <w:szCs w:val="28"/>
        </w:rPr>
        <w:t>(</w:t>
      </w:r>
      <w:r w:rsidR="00767660">
        <w:rPr>
          <w:sz w:val="28"/>
          <w:szCs w:val="28"/>
        </w:rPr>
        <w:t>Konteyner disinda bir alanda kalici disk alani, konteyner silinse bile bu alan kalir- path yolu; /var/lib/docker/volumes)</w:t>
      </w:r>
    </w:p>
    <w:p w14:paraId="7D87B346" w14:textId="34E840DD" w:rsidR="00A539AF" w:rsidRDefault="00A539AF" w:rsidP="00A539AF">
      <w:pPr>
        <w:ind w:firstLine="720"/>
        <w:rPr>
          <w:i/>
          <w:iCs/>
          <w:color w:val="FF0000"/>
          <w:sz w:val="28"/>
          <w:szCs w:val="28"/>
        </w:rPr>
      </w:pPr>
      <w:r w:rsidRPr="006D2CFD">
        <w:rPr>
          <w:i/>
          <w:iCs/>
          <w:color w:val="FF0000"/>
          <w:sz w:val="28"/>
          <w:szCs w:val="28"/>
        </w:rPr>
        <w:t xml:space="preserve">docker </w:t>
      </w:r>
      <w:r>
        <w:rPr>
          <w:i/>
          <w:iCs/>
          <w:color w:val="FF0000"/>
          <w:sz w:val="28"/>
          <w:szCs w:val="28"/>
        </w:rPr>
        <w:t>volume create depo</w:t>
      </w:r>
    </w:p>
    <w:p w14:paraId="4D0D3427" w14:textId="34154390" w:rsidR="00767660" w:rsidRDefault="00767660" w:rsidP="00A539AF">
      <w:pPr>
        <w:ind w:firstLine="72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volume rm depo</w:t>
      </w:r>
    </w:p>
    <w:p w14:paraId="285EABD7" w14:textId="319A93B2" w:rsidR="00767660" w:rsidRPr="006D2CFD" w:rsidRDefault="00767660" w:rsidP="00767660">
      <w:pPr>
        <w:pStyle w:val="ListParagraph"/>
        <w:numPr>
          <w:ilvl w:val="0"/>
          <w:numId w:val="7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>Konteyner olustururken volume olusturma</w:t>
      </w:r>
    </w:p>
    <w:p w14:paraId="2ECDCDD8" w14:textId="7A4CFA54" w:rsidR="00767660" w:rsidRDefault="00767660" w:rsidP="00767660">
      <w:pPr>
        <w:ind w:firstLine="720"/>
        <w:rPr>
          <w:i/>
          <w:iCs/>
          <w:color w:val="FF0000"/>
          <w:sz w:val="28"/>
          <w:szCs w:val="28"/>
        </w:rPr>
      </w:pPr>
      <w:r w:rsidRPr="006D2CFD">
        <w:rPr>
          <w:i/>
          <w:iCs/>
          <w:color w:val="FF0000"/>
          <w:sz w:val="28"/>
          <w:szCs w:val="28"/>
        </w:rPr>
        <w:t xml:space="preserve">docker </w:t>
      </w:r>
      <w:r>
        <w:rPr>
          <w:i/>
          <w:iCs/>
          <w:color w:val="FF0000"/>
          <w:sz w:val="28"/>
          <w:szCs w:val="28"/>
        </w:rPr>
        <w:t xml:space="preserve">run –name voltest </w:t>
      </w:r>
      <w:r w:rsidR="00305125">
        <w:rPr>
          <w:i/>
          <w:iCs/>
          <w:color w:val="FF0000"/>
          <w:sz w:val="28"/>
          <w:szCs w:val="28"/>
        </w:rPr>
        <w:t>–detach –volume depo:depo nginx</w:t>
      </w:r>
    </w:p>
    <w:p w14:paraId="3784BB50" w14:textId="0402E16F" w:rsidR="00305125" w:rsidRDefault="00305125" w:rsidP="00305125">
      <w:pPr>
        <w:rPr>
          <w:b/>
          <w:bCs/>
          <w:color w:val="0070C0"/>
          <w:sz w:val="28"/>
          <w:szCs w:val="28"/>
        </w:rPr>
      </w:pPr>
      <w:r>
        <w:rPr>
          <w:b/>
          <w:bCs/>
          <w:color w:val="0070C0"/>
          <w:sz w:val="28"/>
          <w:szCs w:val="28"/>
        </w:rPr>
        <w:t>Bind</w:t>
      </w:r>
      <w:r w:rsidRPr="00305125">
        <w:rPr>
          <w:b/>
          <w:bCs/>
          <w:color w:val="0070C0"/>
          <w:sz w:val="28"/>
          <w:szCs w:val="28"/>
        </w:rPr>
        <w:t xml:space="preserve"> Volume</w:t>
      </w:r>
    </w:p>
    <w:p w14:paraId="4B6033A2" w14:textId="61CD24F4" w:rsidR="00305125" w:rsidRPr="006D2CFD" w:rsidRDefault="00305125" w:rsidP="00305125">
      <w:pPr>
        <w:pStyle w:val="ListParagraph"/>
        <w:numPr>
          <w:ilvl w:val="0"/>
          <w:numId w:val="7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>Host uzerindeki bir klasoru konteyner icersine direk baglama</w:t>
      </w:r>
    </w:p>
    <w:p w14:paraId="7D8F0DB4" w14:textId="40BCE0F8" w:rsidR="00305125" w:rsidRDefault="00305125" w:rsidP="00305125">
      <w:pPr>
        <w:ind w:firstLine="72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mkdir commonshare &amp;&amp; touch commonshare/list.txt</w:t>
      </w:r>
    </w:p>
    <w:p w14:paraId="290F7013" w14:textId="6108D509" w:rsidR="00305125" w:rsidRDefault="00305125" w:rsidP="00305125">
      <w:pPr>
        <w:ind w:firstLine="72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run -d –name depo1 –volume $(pwd)/commonshare</w:t>
      </w:r>
      <w:r w:rsidR="00D42060">
        <w:rPr>
          <w:i/>
          <w:iCs/>
          <w:color w:val="FF0000"/>
          <w:sz w:val="28"/>
          <w:szCs w:val="28"/>
        </w:rPr>
        <w:t>:depo nginx</w:t>
      </w:r>
    </w:p>
    <w:p w14:paraId="2AE197B5" w14:textId="1ECB3B4B" w:rsidR="00D42060" w:rsidRDefault="00D42060" w:rsidP="00305125">
      <w:pPr>
        <w:ind w:firstLine="72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exec -it depo1 bash</w:t>
      </w:r>
    </w:p>
    <w:p w14:paraId="75AE7BAB" w14:textId="21ADE7DC" w:rsidR="00D42060" w:rsidRPr="00305125" w:rsidRDefault="00D42060" w:rsidP="00305125">
      <w:pPr>
        <w:ind w:firstLine="720"/>
        <w:rPr>
          <w:b/>
          <w:bCs/>
          <w:color w:val="0070C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cd depo &amp;&amp; ls </w:t>
      </w:r>
      <w:r w:rsidRPr="00D42060">
        <w:rPr>
          <w:i/>
          <w:iCs/>
          <w:sz w:val="28"/>
          <w:szCs w:val="28"/>
        </w:rPr>
        <w:t>===&gt; See the list.txt inside of container</w:t>
      </w:r>
    </w:p>
    <w:p w14:paraId="6B38920C" w14:textId="1D28766C" w:rsidR="008D611E" w:rsidRDefault="008D611E" w:rsidP="00305125">
      <w:p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Ex:</w:t>
      </w:r>
      <w:r w:rsidRPr="008D611E">
        <w:rPr>
          <w:rFonts w:ascii="Segoe UI" w:hAnsi="Segoe UI" w:cs="Segoe UI"/>
          <w:color w:val="001A1E"/>
          <w:sz w:val="23"/>
          <w:szCs w:val="23"/>
          <w:shd w:val="clear" w:color="auto" w:fill="E7F3F5"/>
        </w:rPr>
        <w:t xml:space="preserve"> </w:t>
      </w:r>
      <w:r>
        <w:rPr>
          <w:rFonts w:ascii="Segoe UI" w:hAnsi="Segoe UI" w:cs="Segoe UI"/>
          <w:color w:val="001A1E"/>
          <w:sz w:val="23"/>
          <w:szCs w:val="23"/>
          <w:shd w:val="clear" w:color="auto" w:fill="E7F3F5"/>
        </w:rPr>
        <w:t>Run a container name "container1" with using alpine image, create this container with interactive mode, mount a volume name "volume1" to the "/test1" folder with readonly access and run the command "ls".</w:t>
      </w:r>
    </w:p>
    <w:p w14:paraId="62215393" w14:textId="4D37848F" w:rsidR="008D611E" w:rsidRDefault="008D611E" w:rsidP="00305125">
      <w:pPr>
        <w:rPr>
          <w:i/>
          <w:iCs/>
          <w:color w:val="FF0000"/>
          <w:sz w:val="28"/>
          <w:szCs w:val="28"/>
        </w:rPr>
      </w:pPr>
      <w:r>
        <w:rPr>
          <w:rFonts w:ascii="Segoe UI" w:hAnsi="Segoe UI" w:cs="Segoe UI"/>
          <w:color w:val="001A1E"/>
          <w:sz w:val="23"/>
          <w:szCs w:val="23"/>
          <w:shd w:val="clear" w:color="auto" w:fill="E7F3F5"/>
        </w:rPr>
        <w:t>docker run --name container1 -it -v volume1:/test1:ro alpine ls</w:t>
      </w:r>
    </w:p>
    <w:p w14:paraId="6735F3D5" w14:textId="77777777" w:rsidR="00767660" w:rsidRDefault="00767660" w:rsidP="00A539AF">
      <w:pPr>
        <w:ind w:firstLine="720"/>
        <w:rPr>
          <w:b/>
          <w:bCs/>
          <w:color w:val="0070C0"/>
          <w:sz w:val="32"/>
          <w:szCs w:val="32"/>
        </w:rPr>
      </w:pPr>
    </w:p>
    <w:p w14:paraId="186C8FBF" w14:textId="77777777" w:rsidR="00A539AF" w:rsidRPr="00A539AF" w:rsidRDefault="00A539AF" w:rsidP="00A539AF">
      <w:pPr>
        <w:rPr>
          <w:i/>
          <w:iCs/>
          <w:color w:val="FF0000"/>
          <w:sz w:val="28"/>
          <w:szCs w:val="28"/>
        </w:rPr>
      </w:pPr>
    </w:p>
    <w:p w14:paraId="184EAE74" w14:textId="77777777" w:rsidR="00A539AF" w:rsidRPr="00A539AF" w:rsidRDefault="00A539AF" w:rsidP="00A539AF">
      <w:pPr>
        <w:rPr>
          <w:i/>
          <w:iCs/>
          <w:color w:val="FF0000"/>
          <w:sz w:val="28"/>
          <w:szCs w:val="28"/>
        </w:rPr>
      </w:pPr>
    </w:p>
    <w:p w14:paraId="6687B13F" w14:textId="77777777" w:rsidR="003F73D0" w:rsidRDefault="003F73D0" w:rsidP="003F73D0">
      <w:pPr>
        <w:pStyle w:val="ListParagraph"/>
        <w:rPr>
          <w:i/>
          <w:iCs/>
          <w:color w:val="FF0000"/>
          <w:sz w:val="28"/>
          <w:szCs w:val="28"/>
        </w:rPr>
      </w:pPr>
    </w:p>
    <w:p w14:paraId="0FC261F1" w14:textId="77777777" w:rsidR="006D2CFD" w:rsidRPr="006D2CFD" w:rsidRDefault="006D2CFD" w:rsidP="006D2CFD">
      <w:pPr>
        <w:rPr>
          <w:i/>
          <w:iCs/>
          <w:color w:val="FF0000"/>
          <w:sz w:val="28"/>
          <w:szCs w:val="28"/>
        </w:rPr>
      </w:pPr>
    </w:p>
    <w:p w14:paraId="39A6F752" w14:textId="77777777" w:rsidR="00551471" w:rsidRPr="00551471" w:rsidRDefault="00551471" w:rsidP="00551471">
      <w:pPr>
        <w:pStyle w:val="ListParagraph"/>
        <w:rPr>
          <w:sz w:val="28"/>
          <w:szCs w:val="28"/>
        </w:rPr>
      </w:pPr>
    </w:p>
    <w:p w14:paraId="6C3FD67B" w14:textId="0F512E31" w:rsidR="00B0027D" w:rsidRPr="00551471" w:rsidRDefault="00B0027D" w:rsidP="00551471">
      <w:pPr>
        <w:rPr>
          <w:i/>
          <w:iCs/>
          <w:color w:val="FF0000"/>
          <w:sz w:val="28"/>
          <w:szCs w:val="28"/>
        </w:rPr>
      </w:pPr>
      <w:r w:rsidRPr="00551471">
        <w:rPr>
          <w:i/>
          <w:iCs/>
          <w:color w:val="FF0000"/>
          <w:sz w:val="28"/>
          <w:szCs w:val="28"/>
        </w:rPr>
        <w:t xml:space="preserve">                                                     </w:t>
      </w:r>
    </w:p>
    <w:p w14:paraId="165BF5FF" w14:textId="77777777" w:rsidR="005E5529" w:rsidRPr="005E5529" w:rsidRDefault="005E5529" w:rsidP="003801A5">
      <w:pPr>
        <w:ind w:firstLine="360"/>
        <w:rPr>
          <w:sz w:val="32"/>
          <w:szCs w:val="32"/>
        </w:rPr>
      </w:pPr>
    </w:p>
    <w:p w14:paraId="06EB289F" w14:textId="77777777" w:rsidR="003801A5" w:rsidRPr="006C7B7D" w:rsidRDefault="003801A5" w:rsidP="006C7B7D">
      <w:pPr>
        <w:rPr>
          <w:b/>
          <w:bCs/>
          <w:i/>
          <w:iCs/>
          <w:color w:val="FF0000"/>
          <w:sz w:val="28"/>
          <w:szCs w:val="28"/>
        </w:rPr>
      </w:pPr>
    </w:p>
    <w:p w14:paraId="274BF427" w14:textId="77777777" w:rsidR="00D97307" w:rsidRPr="00D97307" w:rsidRDefault="00D97307" w:rsidP="00D97307">
      <w:pPr>
        <w:pStyle w:val="ListParagraph"/>
        <w:rPr>
          <w:b/>
          <w:bCs/>
          <w:i/>
          <w:iCs/>
          <w:color w:val="FF0000"/>
          <w:sz w:val="28"/>
          <w:szCs w:val="28"/>
        </w:rPr>
      </w:pPr>
    </w:p>
    <w:p w14:paraId="01E84CDA" w14:textId="77777777" w:rsidR="00324E27" w:rsidRPr="00557414" w:rsidRDefault="00324E27" w:rsidP="00557414">
      <w:pPr>
        <w:rPr>
          <w:i/>
          <w:iCs/>
          <w:color w:val="FF0000"/>
          <w:sz w:val="28"/>
          <w:szCs w:val="28"/>
        </w:rPr>
      </w:pPr>
    </w:p>
    <w:p w14:paraId="3C492BCD" w14:textId="77777777" w:rsidR="00324E27" w:rsidRPr="00324E27" w:rsidRDefault="00324E27" w:rsidP="00324E27">
      <w:pPr>
        <w:pStyle w:val="ListParagraph"/>
        <w:rPr>
          <w:i/>
          <w:iCs/>
          <w:color w:val="FF0000"/>
          <w:sz w:val="28"/>
          <w:szCs w:val="28"/>
        </w:rPr>
      </w:pPr>
    </w:p>
    <w:p w14:paraId="16876E4D" w14:textId="77777777" w:rsidR="00BA6EE4" w:rsidRPr="00BA6EE4" w:rsidRDefault="00BA6EE4" w:rsidP="00BA6EE4">
      <w:pPr>
        <w:pStyle w:val="ListParagraph"/>
        <w:rPr>
          <w:sz w:val="28"/>
          <w:szCs w:val="28"/>
        </w:rPr>
      </w:pPr>
    </w:p>
    <w:p w14:paraId="3D056DF0" w14:textId="77777777" w:rsidR="003B149E" w:rsidRPr="003B149E" w:rsidRDefault="003B149E" w:rsidP="003B149E">
      <w:pPr>
        <w:rPr>
          <w:i/>
          <w:iCs/>
          <w:color w:val="FF0000"/>
          <w:sz w:val="28"/>
          <w:szCs w:val="28"/>
        </w:rPr>
      </w:pPr>
    </w:p>
    <w:p w14:paraId="617B5FDE" w14:textId="34EBDB89" w:rsidR="00BC36E9" w:rsidRDefault="00BC36E9" w:rsidP="00BC36E9">
      <w:pPr>
        <w:rPr>
          <w:sz w:val="28"/>
          <w:szCs w:val="28"/>
        </w:rPr>
      </w:pPr>
    </w:p>
    <w:p w14:paraId="5751DF00" w14:textId="77777777" w:rsidR="00C42BB0" w:rsidRPr="00BC36E9" w:rsidRDefault="00C42BB0" w:rsidP="00BC36E9">
      <w:pPr>
        <w:rPr>
          <w:sz w:val="28"/>
          <w:szCs w:val="28"/>
        </w:rPr>
      </w:pPr>
    </w:p>
    <w:p w14:paraId="4B4A5728" w14:textId="77777777" w:rsidR="00BC36E9" w:rsidRPr="00BC36E9" w:rsidRDefault="00BC36E9" w:rsidP="00BC36E9">
      <w:pPr>
        <w:pStyle w:val="ListParagraph"/>
      </w:pPr>
    </w:p>
    <w:sectPr w:rsidR="00BC36E9" w:rsidRPr="00BC36E9" w:rsidSect="004B5412">
      <w:pgSz w:w="11906" w:h="16838"/>
      <w:pgMar w:top="1080" w:right="1196" w:bottom="1170" w:left="117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78D891" w14:textId="77777777" w:rsidR="006E078F" w:rsidRDefault="006E078F" w:rsidP="004B5412">
      <w:pPr>
        <w:spacing w:after="0" w:line="240" w:lineRule="auto"/>
      </w:pPr>
      <w:r>
        <w:separator/>
      </w:r>
    </w:p>
  </w:endnote>
  <w:endnote w:type="continuationSeparator" w:id="0">
    <w:p w14:paraId="5CB70D7A" w14:textId="77777777" w:rsidR="006E078F" w:rsidRDefault="006E078F" w:rsidP="004B54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000103" w14:textId="77777777" w:rsidR="006E078F" w:rsidRDefault="006E078F" w:rsidP="004B5412">
      <w:pPr>
        <w:spacing w:after="0" w:line="240" w:lineRule="auto"/>
      </w:pPr>
      <w:r>
        <w:separator/>
      </w:r>
    </w:p>
  </w:footnote>
  <w:footnote w:type="continuationSeparator" w:id="0">
    <w:p w14:paraId="7B057868" w14:textId="77777777" w:rsidR="006E078F" w:rsidRDefault="006E078F" w:rsidP="004B54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E0AD4"/>
    <w:multiLevelType w:val="hybridMultilevel"/>
    <w:tmpl w:val="DA822E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BB3E3B"/>
    <w:multiLevelType w:val="hybridMultilevel"/>
    <w:tmpl w:val="62B05ACE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710710E"/>
    <w:multiLevelType w:val="hybridMultilevel"/>
    <w:tmpl w:val="0950B8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5E7449"/>
    <w:multiLevelType w:val="hybridMultilevel"/>
    <w:tmpl w:val="B8041E7A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ABA434D"/>
    <w:multiLevelType w:val="hybridMultilevel"/>
    <w:tmpl w:val="5A3060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304473"/>
    <w:multiLevelType w:val="hybridMultilevel"/>
    <w:tmpl w:val="3F6A0FF8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11B133D"/>
    <w:multiLevelType w:val="hybridMultilevel"/>
    <w:tmpl w:val="4496B3A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EB503B"/>
    <w:multiLevelType w:val="hybridMultilevel"/>
    <w:tmpl w:val="6AAE0FC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F943C4"/>
    <w:multiLevelType w:val="hybridMultilevel"/>
    <w:tmpl w:val="0E3C64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F6623B2">
      <w:numFmt w:val="bullet"/>
      <w:lvlText w:val=""/>
      <w:lvlJc w:val="left"/>
      <w:pPr>
        <w:ind w:left="2160" w:hanging="360"/>
      </w:pPr>
      <w:rPr>
        <w:rFonts w:ascii="Wingdings" w:eastAsiaTheme="minorHAnsi" w:hAnsi="Wingdings" w:cstheme="minorBid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4"/>
  </w:num>
  <w:num w:numId="4">
    <w:abstractNumId w:val="3"/>
  </w:num>
  <w:num w:numId="5">
    <w:abstractNumId w:val="1"/>
  </w:num>
  <w:num w:numId="6">
    <w:abstractNumId w:val="5"/>
  </w:num>
  <w:num w:numId="7">
    <w:abstractNumId w:val="2"/>
  </w:num>
  <w:num w:numId="8">
    <w:abstractNumId w:val="7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3NzU1tzQ3MjExNDBX0lEKTi0uzszPAykwNKgFABEiHPYtAAAA"/>
  </w:docVars>
  <w:rsids>
    <w:rsidRoot w:val="004B0E9C"/>
    <w:rsid w:val="00003186"/>
    <w:rsid w:val="00023ADE"/>
    <w:rsid w:val="000421FD"/>
    <w:rsid w:val="00053486"/>
    <w:rsid w:val="000B75ED"/>
    <w:rsid w:val="000D0494"/>
    <w:rsid w:val="00131649"/>
    <w:rsid w:val="001323EE"/>
    <w:rsid w:val="00135BE5"/>
    <w:rsid w:val="00153AF7"/>
    <w:rsid w:val="001545E6"/>
    <w:rsid w:val="00163AC2"/>
    <w:rsid w:val="00175E7F"/>
    <w:rsid w:val="00191472"/>
    <w:rsid w:val="001A0F4D"/>
    <w:rsid w:val="001C5E5B"/>
    <w:rsid w:val="001E67A8"/>
    <w:rsid w:val="001F4E31"/>
    <w:rsid w:val="00214432"/>
    <w:rsid w:val="0024405D"/>
    <w:rsid w:val="00277624"/>
    <w:rsid w:val="0029069A"/>
    <w:rsid w:val="00305125"/>
    <w:rsid w:val="00310AFE"/>
    <w:rsid w:val="00316CA4"/>
    <w:rsid w:val="00324E27"/>
    <w:rsid w:val="0032507A"/>
    <w:rsid w:val="00327819"/>
    <w:rsid w:val="00330D28"/>
    <w:rsid w:val="003772AC"/>
    <w:rsid w:val="003801A5"/>
    <w:rsid w:val="003A5D50"/>
    <w:rsid w:val="003B149E"/>
    <w:rsid w:val="003C7413"/>
    <w:rsid w:val="003E4250"/>
    <w:rsid w:val="003E6787"/>
    <w:rsid w:val="003F73D0"/>
    <w:rsid w:val="00447330"/>
    <w:rsid w:val="004560C1"/>
    <w:rsid w:val="00487C06"/>
    <w:rsid w:val="0049404E"/>
    <w:rsid w:val="004A2984"/>
    <w:rsid w:val="004B0E9C"/>
    <w:rsid w:val="004B4733"/>
    <w:rsid w:val="004B5412"/>
    <w:rsid w:val="004B6501"/>
    <w:rsid w:val="004C0DF3"/>
    <w:rsid w:val="004E6653"/>
    <w:rsid w:val="00551471"/>
    <w:rsid w:val="00557414"/>
    <w:rsid w:val="005674A9"/>
    <w:rsid w:val="005674B4"/>
    <w:rsid w:val="00581FC5"/>
    <w:rsid w:val="005A0185"/>
    <w:rsid w:val="005D0CE3"/>
    <w:rsid w:val="005D338D"/>
    <w:rsid w:val="005E5529"/>
    <w:rsid w:val="005F1691"/>
    <w:rsid w:val="00612939"/>
    <w:rsid w:val="00633E2F"/>
    <w:rsid w:val="00653A1C"/>
    <w:rsid w:val="00674F38"/>
    <w:rsid w:val="00686874"/>
    <w:rsid w:val="00690B32"/>
    <w:rsid w:val="006A602F"/>
    <w:rsid w:val="006C7B7D"/>
    <w:rsid w:val="006D2CFD"/>
    <w:rsid w:val="006E078F"/>
    <w:rsid w:val="00733C37"/>
    <w:rsid w:val="00767660"/>
    <w:rsid w:val="00776A00"/>
    <w:rsid w:val="0077771C"/>
    <w:rsid w:val="008335C0"/>
    <w:rsid w:val="00837CCA"/>
    <w:rsid w:val="008766DD"/>
    <w:rsid w:val="00883C83"/>
    <w:rsid w:val="008D611E"/>
    <w:rsid w:val="008E1E77"/>
    <w:rsid w:val="008F4EFB"/>
    <w:rsid w:val="0093394E"/>
    <w:rsid w:val="00936254"/>
    <w:rsid w:val="009364D0"/>
    <w:rsid w:val="0094365A"/>
    <w:rsid w:val="00946D9E"/>
    <w:rsid w:val="00A20F3D"/>
    <w:rsid w:val="00A539AF"/>
    <w:rsid w:val="00A571DD"/>
    <w:rsid w:val="00A7016E"/>
    <w:rsid w:val="00A712BD"/>
    <w:rsid w:val="00A81B78"/>
    <w:rsid w:val="00A83F6B"/>
    <w:rsid w:val="00AA2686"/>
    <w:rsid w:val="00AA3C3D"/>
    <w:rsid w:val="00AB1785"/>
    <w:rsid w:val="00AB421B"/>
    <w:rsid w:val="00B0027D"/>
    <w:rsid w:val="00B03827"/>
    <w:rsid w:val="00B266F2"/>
    <w:rsid w:val="00B414A6"/>
    <w:rsid w:val="00BA5337"/>
    <w:rsid w:val="00BA6EE4"/>
    <w:rsid w:val="00BC36E9"/>
    <w:rsid w:val="00C11E90"/>
    <w:rsid w:val="00C42BB0"/>
    <w:rsid w:val="00C455C9"/>
    <w:rsid w:val="00C612F5"/>
    <w:rsid w:val="00D41A21"/>
    <w:rsid w:val="00D42060"/>
    <w:rsid w:val="00D5521B"/>
    <w:rsid w:val="00D62A90"/>
    <w:rsid w:val="00D97307"/>
    <w:rsid w:val="00DA62FB"/>
    <w:rsid w:val="00E1590B"/>
    <w:rsid w:val="00E2404C"/>
    <w:rsid w:val="00E723AC"/>
    <w:rsid w:val="00E91158"/>
    <w:rsid w:val="00EC01C1"/>
    <w:rsid w:val="00F36973"/>
    <w:rsid w:val="00FA2811"/>
    <w:rsid w:val="00FE0F10"/>
    <w:rsid w:val="00FE79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FA437"/>
  <w15:chartTrackingRefBased/>
  <w15:docId w15:val="{F93D64C8-5189-4CBB-BE4A-B5B188A08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3C3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54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5412"/>
    <w:rPr>
      <w:noProof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B54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5412"/>
    <w:rPr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153A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3AF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B421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868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5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76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6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08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24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ortainer.io/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yperlink" Target="https://docs.docker.com/engine/reference/builder/" TargetMode="Externa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hub.docker.com/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365923-E4E5-40D0-BD9C-A717405F97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4</TotalTime>
  <Pages>1</Pages>
  <Words>1574</Words>
  <Characters>8978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33</cp:revision>
  <dcterms:created xsi:type="dcterms:W3CDTF">2021-12-12T09:39:00Z</dcterms:created>
  <dcterms:modified xsi:type="dcterms:W3CDTF">2022-01-12T17:50:00Z</dcterms:modified>
</cp:coreProperties>
</file>